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vs" ContentType="text/plain; charset=utf-8"/>
  <Override PartName="/word/media/rId120.vs" ContentType="text/plain; charset=utf-8"/>
  <Override PartName="/word/media/rId123.vs" ContentType="text/plain; charset=utf-8"/>
  <Override PartName="/word/media/rId124.vs" ContentType="text/plain; charset=utf-8"/>
  <Override PartName="/word/media/rId114.vs" ContentType="text/plain; charset=utf-8"/>
  <Override PartName="/word/media/rId75.png" ContentType="image/png"/>
  <Override PartName="/word/media/rId74.png" ContentType="image/png"/>
  <Override PartName="/word/media/rId77.png" ContentType="image/png"/>
  <Override PartName="/word/media/rId79.png" ContentType="image/png"/>
  <Override PartName="/word/media/rId80.png" ContentType="image/png"/>
  <Override PartName="/word/media/rId81.png" ContentType="image/png"/>
  <Override PartName="/word/media/rId83.png" ContentType="image/png"/>
  <Override PartName="/word/media/rId85.png" ContentType="image/png"/>
  <Override PartName="/word/media/rId86.png" ContentType="image/png"/>
  <Override PartName="/word/media/rId88.png" ContentType="image/png"/>
  <Override PartName="/word/media/rId90.png" ContentType="image/png"/>
  <Override PartName="/word/media/rId38.png" ContentType="image/png"/>
  <Override PartName="/word/media/rId44.png" ContentType="image/png"/>
  <Override PartName="/word/media/rId45.png" ContentType="image/png"/>
  <Override PartName="/word/media/rId111.png" ContentType="image/png"/>
  <Override PartName="/word/media/rId10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1.png" ContentType="image/png"/>
  <Override PartName="/word/media/rId65.png" ContentType="image/png"/>
  <Override PartName="/word/media/rId62.png" ContentType="image/png"/>
  <Override PartName="/word/media/rId6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lt;!DOCTYPE html&gt;</w:t>
      </w:r>
    </w:p>
    <w:p>
      <w:pPr>
        <w:pStyle w:val="BodyText"/>
      </w:pPr>
      <w:r>
        <w:t xml:space="preserve"> </w:t>
      </w:r>
      <w:r>
        <w:t xml:space="preserve"> </w:t>
      </w:r>
      <w:r>
        <w:t xml:space="preserve"> </w:t>
      </w:r>
      <w:r>
        <w:t xml:space="preserve"> </w:t>
      </w:r>
      <w:r>
        <w:t xml:space="preserve"> </w:t>
      </w:r>
      <w:r>
        <w:t xml:space="preserve"> </w:t>
      </w:r>
    </w:p>
    <w:p>
      <w:pPr>
        <w:pStyle w:val="BodyText"/>
      </w:pPr>
      <w:r>
        <w:t xml:space="preserve"> </w:t>
      </w:r>
      <w:r>
        <w:t xml:space="preserve"> </w:t>
      </w:r>
    </w:p>
    <w:p>
      <w:pPr>
        <w:pStyle w:val="Compact"/>
      </w:pPr>
      <w:r>
        <w:t xml:space="preserve">teampsdprototype/index.Rmd at gh-pages · lijenn/teampsdprototype · GitHub</w:t>
      </w:r>
    </w:p>
    <w:p>
      <w:pPr>
        <w:pStyle w:val="Compact"/>
      </w:pPr>
      <w:r>
        <w:t xml:space="preserve"> </w:t>
      </w:r>
    </w:p>
    <w:p>
      <w:pPr>
        <w:pStyle w:val="SourceCode"/>
      </w:pPr>
      <w:r>
        <w:rPr>
          <w:rStyle w:val="VerbatimChar"/>
        </w:rPr>
        <w:t xml:space="preserve">&lt;meta name="twitter:image:src" content="https://avatars1.githubusercontent.com/u/59668647?s=400&amp;amp;v=4" /&gt;&lt;meta name="twitter:site" content="@github" /&gt;&lt;meta name="twitter:card" content="summary" /&gt;&lt;meta name="twitter:title" content="lijenn/teampsdprototype" /&gt;&lt;meta name="twitter:description" content="Team PSD is using GitHub, R and RMarkdown as part of our free and open science workflow. - lijenn/teampsdprototype" /&gt;</w:t>
      </w:r>
      <w:r>
        <w:br/>
      </w:r>
      <w:r>
        <w:rPr>
          <w:rStyle w:val="VerbatimChar"/>
        </w:rPr>
        <w:t xml:space="preserve">&lt;meta property="og:image" content="https://avatars1.githubusercontent.com/u/59668647?s=400&amp;amp;v=4" /&gt;&lt;meta property="og:site_name" content="GitHub" /&gt;&lt;meta property="og:type" content="object" /&gt;&lt;meta property="og:title" content="lijenn/teampsdprototype" /&gt;&lt;meta property="og:url" content="https://github.com/lijenn/teampsdprototype" /&gt;&lt;meta property="og:description" content="Team PSD is using GitHub, R and RMarkdown as part of our free and open science workflow. - lijenn/teampsdprototype" /&gt;</w:t>
      </w:r>
    </w:p>
    <w:p>
      <w:pPr>
        <w:pStyle w:val="FirstParagraph"/>
      </w:pPr>
    </w:p>
    <w:p>
      <w:pPr>
        <w:pStyle w:val="SourceCode"/>
      </w:pPr>
      <w:r>
        <w:rPr>
          <w:rStyle w:val="VerbatimChar"/>
        </w:rPr>
        <w:t xml:space="preserve">&lt;meta name="hovercard-subject-tag" content="repository:240391054" data-pjax-transient&gt;</w:t>
      </w:r>
    </w:p>
    <w:p>
      <w:pPr>
        <w:pStyle w:val="SourceCode"/>
      </w:pPr>
      <w:r>
        <w:rPr>
          <w:rStyle w:val="VerbatimChar"/>
        </w:rPr>
        <w:t xml:space="preserve">&lt;meta name="google-site-verification" content="c1kuD-K2HIVF635lypcsWPoD4kilo5-jA_wBFyT4uMY"&gt;</w:t>
      </w:r>
    </w:p>
    <w:p>
      <w:pPr>
        <w:pStyle w:val="SourceCode"/>
      </w:pPr>
      <w:r>
        <w:rPr>
          <w:rStyle w:val="VerbatimChar"/>
        </w:rPr>
        <w:t xml:space="preserve">&lt;meta name="google-analytics" content="UA-3769691-2"&gt;</w:t>
      </w:r>
    </w:p>
    <w:p>
      <w:pPr>
        <w:pStyle w:val="SourceCode"/>
      </w:pPr>
      <w:r>
        <w:rPr>
          <w:rStyle w:val="VerbatimChar"/>
        </w:rPr>
        <w:t xml:space="preserve">  &lt;meta name="hostname" content="github.com"&gt;</w:t>
      </w:r>
      <w:r>
        <w:br/>
      </w:r>
      <w:r>
        <w:rPr>
          <w:rStyle w:val="VerbatimChar"/>
        </w:rPr>
        <w:t xml:space="preserve">&lt;meta name="user-login" content=""&gt;</w:t>
      </w:r>
      <w:r>
        <w:br/>
      </w:r>
      <w:r>
        <w:br/>
      </w:r>
      <w:r>
        <w:br/>
      </w:r>
      <w:r>
        <w:rPr>
          <w:rStyle w:val="VerbatimChar"/>
        </w:rPr>
        <w:t xml:space="preserve">  &lt;meta name="expected-hostname" content="github.com"&gt;</w:t>
      </w:r>
      <w:r>
        <w:br/>
      </w:r>
      <w:r>
        <w:br/>
      </w:r>
      <w:r>
        <w:br/>
      </w:r>
      <w:r>
        <w:rPr>
          <w:rStyle w:val="VerbatimChar"/>
        </w:rPr>
        <w:t xml:space="preserve">&lt;meta name="enabled-features" content="MARKETPLACE_PENDING_INSTALLATIONS,ACTIONS_WORKFLOW_RUN_WEBHOOK,ACTIONS_PULL_REQUEST_TARGET"&gt;</w:t>
      </w:r>
    </w:p>
    <w:p>
      <w:pPr>
        <w:pStyle w:val="SourceCode"/>
      </w:pPr>
      <w:r>
        <w:rPr>
          <w:rStyle w:val="VerbatimChar"/>
        </w:rPr>
        <w:t xml:space="preserve">&lt;link href="https://github.com/lijenn/teampsdprototype/commits/gh-pages.atom" rel="alternate" title="Recent Commits to teampsdprototype:gh-pages" type="application/atom+xml"&gt;</w:t>
      </w:r>
    </w:p>
    <w:p>
      <w:pPr>
        <w:pStyle w:val="SourceCode"/>
      </w:pPr>
      <w:r>
        <w:rPr>
          <w:rStyle w:val="VerbatimChar"/>
        </w:rPr>
        <w:t xml:space="preserve">&lt;link rel="canonical" href="https://github.com/lijenn/teampsdprototype/blob/gh-pages/index.Rmd" data-pjax-transient&gt;</w:t>
      </w:r>
    </w:p>
    <w:p>
      <w:pPr>
        <w:pStyle w:val="FirstParagraph"/>
      </w:pP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index.Rmd&amp;quot;,&amp;quot;user_id&amp;quot;:null}}" data-hydro-click-hmac="df2ee8cc5629c465dd5a8320268bd4085ecb1057b4e18ff4eb5d8deaa1f77287"</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za/9zTbbXd8IUZDO8xorcCinIHuX37KgqHPkLySsvkxqpilrltnOF70cInv/ZUqOkdbnthSxjlKQfOa71Wt7Sg=="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index.R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20" w:name="start-of-content"/>
    <w:bookmarkEnd w:id="20"/>
    <w:bookmarkStart w:id="21"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21"/>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5f20319648e1ae9ed498a2cfd642299f01f3618/index.Rmd"&gt;Permalink&lt;/a&gt;</w:t>
      </w:r>
      <w:r>
        <w:br/>
      </w:r>
      <w:r>
        <w:br/>
      </w:r>
      <w:r>
        <w:rPr>
          <w:rStyle w:val="VerbatimChar"/>
        </w:rPr>
        <w:t xml:space="preserve">&lt;!-- blob contrib key: blob_contributors:v22:2f0c85325afc5182349a09f21677cd31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index.Rmd&amp;quot;,&amp;quot;user_id&amp;quot;:null}}" data-hydro-click-hmac="696b04df21e876b720311dacc4c219a194fc6c04ddafcb292b811f8784b3c718"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index.R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index.R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71 lines (61 sloc)</w:t>
      </w:r>
      <w:r>
        <w:br/>
      </w:r>
      <w:r>
        <w:rPr>
          <w:rStyle w:val="VerbatimChar"/>
        </w:rPr>
        <w:t xml:space="preserve">  &lt;span class="file-info-divider"&gt;&lt;/span&gt;</w:t>
      </w:r>
      <w:r>
        <w:br/>
      </w:r>
      <w:r>
        <w:rPr>
          <w:rStyle w:val="VerbatimChar"/>
        </w:rPr>
        <w:t xml:space="preserve">1.88 KB</w:t>
      </w:r>
    </w:p>
    <w:p>
      <w:pPr>
        <w:pStyle w:val="SourceCode"/>
      </w:pPr>
      <w:r>
        <w:rPr>
          <w:rStyle w:val="VerbatimChar"/>
        </w:rPr>
        <w:t xml:space="preserve">&lt;div class="BtnGroup"&gt;</w:t>
      </w:r>
      <w:r>
        <w:br/>
      </w:r>
      <w:r>
        <w:rPr>
          <w:rStyle w:val="VerbatimChar"/>
        </w:rPr>
        <w:t xml:space="preserve">  &lt;a class="btn btn-sm BtnGroup-item " href="/lijenn/teampsdprototype/raw/gh-pages/index.Rmd" id="raw-url" role="button"&gt;Raw&lt;/a&gt;</w:t>
      </w:r>
      <w:r>
        <w:br/>
      </w:r>
      <w:r>
        <w:rPr>
          <w:rStyle w:val="VerbatimChar"/>
        </w:rPr>
        <w:t xml:space="preserve">    &lt;a class="btn js-update-url-with-hash btn-sm BtnGroup-item " href="/lijenn/teampsdprototype/blame/gh-pages/index.R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p>
      <w:pPr>
        <w:pStyle w:val="Compact"/>
      </w:pPr>
      <w:r>
        <w:t xml:space="preserve">—</w:t>
      </w:r>
      <w:r>
        <w:t xml:space="preserve"> </w:t>
      </w:r>
    </w:p>
    <w:p>
      <w:pPr>
        <w:pStyle w:val="Compact"/>
      </w:pPr>
      <w:r>
        <w:t xml:space="preserve">title:</w:t>
      </w:r>
      <w:r>
        <w:t xml:space="preserve"> </w:t>
      </w:r>
      <w:r>
        <w:t xml:space="preserve">“</w:t>
      </w:r>
      <w:r>
        <w:t xml:space="preserve">Team PSD Manual</w:t>
      </w:r>
      <w:r>
        <w:t xml:space="preserve">”</w:t>
      </w:r>
    </w:p>
    <w:p>
      <w:pPr>
        <w:pStyle w:val="Compact"/>
      </w:pPr>
      <w:r>
        <w:t xml:space="preserve">author:</w:t>
      </w:r>
      <w:r>
        <w:t xml:space="preserve"> </w:t>
      </w:r>
      <w:r>
        <w:t xml:space="preserve">“</w:t>
      </w:r>
      <w:r>
        <w:t xml:space="preserve">Team PSD</w:t>
      </w:r>
      <w:r>
        <w:t xml:space="preserve">”</w:t>
      </w:r>
    </w:p>
    <w:p>
      <w:pPr>
        <w:pStyle w:val="Compact"/>
      </w:pPr>
      <w:r>
        <w:t xml:space="preserve">date:</w:t>
      </w:r>
      <w:r>
        <w:t xml:space="preserve"> </w:t>
      </w:r>
      <w:r>
        <w:t xml:space="preserve">“</w:t>
      </w:r>
      <w:r>
        <w:t xml:space="preserve">2020-08-05</w:t>
      </w:r>
      <w:r>
        <w:t xml:space="preserve">”</w:t>
      </w:r>
    </w:p>
    <w:p>
      <w:pPr>
        <w:pStyle w:val="Compact"/>
      </w:pPr>
      <w:r>
        <w:t xml:space="preserve">link-citations: yes</w:t>
      </w:r>
    </w:p>
    <w:p>
      <w:pPr>
        <w:pStyle w:val="Compact"/>
      </w:pPr>
      <w:r>
        <w:t xml:space="preserve">preview: yes</w:t>
      </w:r>
    </w:p>
    <w:p>
      <w:pPr>
        <w:pStyle w:val="Compact"/>
      </w:pPr>
      <w:r>
        <w:t xml:space="preserve">site: bookdown::bookdown_site</w:t>
      </w:r>
    </w:p>
    <w:p>
      <w:pPr>
        <w:pStyle w:val="Compact"/>
      </w:pPr>
      <w:r>
        <w:t xml:space="preserve">description: This is the Team PSD one stop shop.</w:t>
      </w:r>
    </w:p>
    <w:p>
      <w:pPr>
        <w:pStyle w:val="Compact"/>
      </w:pPr>
      <w:r>
        <w:t xml:space="preserve">—</w:t>
      </w:r>
    </w:p>
    <w:p>
      <w:pPr>
        <w:pStyle w:val="Compact"/>
      </w:pPr>
      <w:r>
        <w:t xml:space="preserve">#</w:t>
      </w:r>
      <w:r>
        <w:t xml:space="preserve"> </w:t>
      </w:r>
      <w:r>
        <w:t xml:space="preserve">Team PSD Manual</w:t>
      </w:r>
    </w:p>
    <w:p>
      <w:pPr>
        <w:pStyle w:val="Compact"/>
      </w:pPr>
      <w:r>
        <w:t xml:space="preserve">Welcome to Team PSD's manual for all things related to resources and guides!</w:t>
      </w:r>
    </w:p>
    <w:p>
      <w:pPr>
        <w:pStyle w:val="Compac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ompact"/>
      </w:pPr>
      <w:r>
        <w:rPr>
          <w:rStyle w:val="VerbatimChar"/>
        </w:rPr>
        <w:t xml:space="preserve">{r include=FALSE}&lt;/span&gt;&lt;span class="pl-s1"&gt;&lt;/span&gt;&lt;/td&gt;       &lt;/tr&gt;       &lt;tr&gt;         &lt;td id="L18" class="blob-num js-line-number" data-line-number="18"&gt;&lt;/td&gt;         &lt;td id="LC18" class="blob-code blob-code-inner js-file-line"&gt;&lt;span class="pl-s1"&gt;library(&lt;span class="pl-smi"&gt;HelpersMG&lt;/span&gt;)&lt;/span&gt;&lt;/td&gt;       &lt;/tr&gt;       &lt;tr&gt;         &lt;td id="L19" class="blob-num js-line-number" data-line-number="19"&gt;&lt;/td&gt;         &lt;td id="LC19" class="blob-code blob-code-inner js-file-line"&gt;&lt;span class="pl-s1"&gt;library(&lt;span class="pl-smi"&gt;readr&lt;/span&gt;)&lt;/span&gt;&lt;/td&gt;       &lt;/tr&gt;       &lt;tr&gt;         &lt;td id="L20" class="blob-num js-line-number" data-line-number="20"&gt;&lt;/td&gt;         &lt;td id="LC20" class="blob-code blob-code-inner js-file-line"&gt;&lt;span class="pl-s1"&gt;&lt;span class="pl-c"&gt;&lt;span class="pl-c"&gt;#&lt;/span&gt;Parse table of contents for documents to be downloaded&lt;/span&gt;&lt;/span&gt;&lt;/td&gt;       &lt;/tr&gt;       &lt;tr&gt;         &lt;td id="L21" class="blob-num js-line-number" data-line-number="21"&gt;&lt;/td&gt;         &lt;td id="LC21" class="blob-code blob-code-inner js-file-line"&gt;&lt;span class="pl-s1"&gt;&lt;span class="pl-en"&gt;read_markdown&lt;/span&gt; &lt;span class="pl-k"&gt;&amp;lt;-&lt;/span&gt; &lt;span class="pl-k"&gt;function&lt;/span&gt;(&lt;span class="pl-smi"&gt;file&lt;/span&gt;, &lt;span class="pl-v"&gt;trim_ws&lt;/span&gt; &lt;span class="pl-k"&gt;=&lt;/span&gt; &lt;span class="pl-c1"&gt;TRUE&lt;/span&gt;, &lt;span class="pl-k"&gt;...&lt;/span&gt;){&lt;/span&gt;&lt;/td&gt;       &lt;/tr&gt;       &lt;tr&gt;         &lt;td id="L22" class="blob-num js-line-number" data-line-number="22"&gt;&lt;/td&gt;         &lt;td id="LC22" class="blob-code blob-code-inner js-file-line"&gt;&lt;span class="pl-s1"&gt;  &lt;span class="pl-k"&gt;if&lt;/span&gt; (length(&lt;span class="pl-smi"&gt;file&lt;/span&gt;) &lt;span class="pl-k"&gt;&amp;gt;&lt;/span&gt; &lt;span class="pl-c1"&gt;1&lt;/span&gt;) {&lt;/span&gt;&lt;/td&gt;       &lt;/tr&gt;       &lt;tr&gt;         &lt;td id="L23" class="blob-num js-line-number" data-line-number="23"&gt;&lt;/td&gt;         &lt;td id="LC23" class="blob-code blob-code-inner js-file-line"&gt;&lt;span class="pl-s1"&gt;    &lt;span class="pl-smi"&gt;lines&lt;/span&gt; &lt;span class="pl-k"&gt;&amp;lt;-&lt;/span&gt; &lt;span class="pl-smi"&gt;file&lt;/span&gt;&lt;/span&gt;&lt;/td&gt;       &lt;/tr&gt;       &lt;tr&gt;         &lt;td id="L24" class="blob-num js-line-number" data-line-number="24"&gt;&lt;/td&gt;         &lt;td id="LC24" class="blob-code blob-code-inner js-file-line"&gt;&lt;span class="pl-s1"&gt;  } &lt;span class="pl-k"&gt;else&lt;/span&gt; {&lt;/span&gt;&lt;/td&gt;       &lt;/tr&gt;       &lt;tr&gt;         &lt;td id="L25" class="blob-num js-line-number" data-line-number="25"&gt;&lt;/td&gt;         &lt;td id="LC25" class="blob-code blob-code-inner js-file-line"&gt;&lt;span class="pl-s1"&gt;    &lt;span class="pl-smi"&gt;lines&lt;/span&gt; &lt;span class="pl-k"&gt;&amp;lt;-&lt;/span&gt; &lt;span class="pl-e"&gt;readr&lt;/span&gt;&lt;span class="pl-k"&gt;::&lt;/span&gt;read_lines(&lt;span class="pl-smi"&gt;file&lt;/span&gt;)&lt;/span&gt;&lt;/td&gt;       &lt;/tr&gt;       &lt;tr&gt;         &lt;td id="L26" class="blob-num js-line-number" data-line-number="26"&gt;&lt;/td&gt;         &lt;td id="LC26" class="blob-code blob-code-inner js-file-line"&gt;&lt;span class="pl-s1"&gt;  }&lt;/span&gt;&lt;/td&gt;       &lt;/tr&gt;       &lt;tr&gt;         &lt;td id="L27" class="blob-num js-line-number" data-line-number="27"&gt;&lt;/td&gt;         &lt;td id="LC27" class="blob-code blob-code-inner js-file-line"&gt;&lt;span class="pl-s1"&gt;  &lt;span class="pl-smi"&gt;lines&lt;/span&gt; &lt;span class="pl-k"&gt;&amp;lt;-&lt;/span&gt; &lt;span class="pl-smi"&gt;lines&lt;/span&gt;[&lt;span class="pl-k"&gt;!&lt;/span&gt;grepl(&lt;span class="pl-s"&gt;&lt;span class="pl-pds"&gt;&amp;#39;&lt;/span&gt;^[[:blank:]+-=:_|]*$&lt;span class="pl-pds"&gt;&amp;#39;&lt;/span&gt;&lt;/span&gt;, &lt;span class="pl-smi"&gt;lines&lt;/span&gt;)]&lt;/span&gt;&lt;/td&gt;       &lt;/tr&gt;       &lt;tr&gt;         &lt;td id="L28" class="blob-num js-line-number" data-line-number="28"&gt;&lt;/td&gt;         &lt;td id="LC28" class="blob-code blob-code-inner js-file-line"&gt;&lt;span class="pl-s1"&gt;  &lt;span class="pl-smi"&gt;lines&lt;/span&gt; &lt;span class="pl-k"&gt;&amp;lt;-&lt;/span&gt; gsub(&lt;span class="pl-s"&gt;&lt;span class="pl-pds"&gt;&amp;#39;&lt;/span&gt;(^&lt;span class="pl-cce"&gt;\\&lt;/span&gt;s*?&lt;span class="pl-cce"&gt;\\&lt;/span&gt;|)|(&lt;span class="pl-cce"&gt;\\&lt;/span&gt;|&lt;span class="pl-cce"&gt;\\&lt;/span&gt;s*?$)&lt;span class="pl-pds"&gt;&amp;#39;&lt;/span&gt;&lt;/span&gt;, &lt;span class="pl-s"&gt;&lt;span class="pl-pds"&gt;&amp;#39;&lt;/span&gt;&lt;span class="pl-pds"&gt;&amp;#39;&lt;/span&gt;&lt;/span&gt;, &lt;span class="pl-smi"&gt;lines&lt;/span&gt;)&lt;/span&gt;&lt;/td&gt;       &lt;/tr&gt;       &lt;tr&gt;         &lt;td id="L29" class="blob-num js-line-number" data-line-number="29"&gt;&lt;/td&gt;         &lt;td id="LC29" class="blob-code blob-code-inner js-file-line"&gt;&lt;span class="pl-s1"&gt;  &lt;span class="pl-e"&gt;readr&lt;/span&gt;&lt;span class="pl-k"&gt;::&lt;/span&gt;read_delim(paste(&lt;span class="pl-smi"&gt;lines&lt;/span&gt;, &lt;span class="pl-v"&gt;collapse&lt;/span&gt; &lt;span class="pl-k"&gt;=&lt;/span&gt; &lt;span class="pl-s"&gt;&lt;span class="pl-pds"&gt;&amp;#39;&lt;/span&gt;&lt;span class="pl-cce"&gt;\n&lt;/span&gt;&lt;span class="pl-pds"&gt;&amp;#39;&lt;/span&gt;&lt;/span&gt;), &lt;span class="pl-v"&gt;delim&lt;/span&gt; &lt;span class="pl-k"&gt;=&lt;/span&gt; &lt;span class="pl-s"&gt;&lt;span class="pl-pds"&gt;&amp;#39;&lt;/span&gt;|&lt;span class="pl-pds"&gt;&amp;#39;&lt;/span&gt;&lt;/span&gt;, &lt;/span&gt;&lt;/td&gt;       &lt;/tr&gt;       &lt;tr&gt;         &lt;td id="L30" class="blob-num js-line-number" data-line-number="30"&gt;&lt;/td&gt;         &lt;td id="LC30" class="blob-code blob-code-inner js-file-line"&gt;&lt;span class="pl-s1"&gt;                    &lt;span class="pl-v"&gt;trim_ws&lt;/span&gt; &lt;span class="pl-k"&gt;=&lt;/span&gt; &lt;span class="pl-smi"&gt;trim_ws&lt;/span&gt;, &lt;span class="pl-k"&gt;...&lt;/span&gt;)&lt;/span&gt;&lt;/td&gt;       &lt;/tr&gt;       &lt;tr&gt;         &lt;td id="L31" class="blob-num js-line-number" data-line-number="31"&gt;&lt;/td&gt;         &lt;td id="LC31" class="blob-code blob-code-inner js-file-line"&gt;&lt;span class="pl-s1"&gt;}&lt;/span&gt;&lt;/td&gt;       &lt;/tr&gt;       &lt;tr&gt;         &lt;td id="L32" class="blob-num js-line-number" data-line-number="32"&gt;&lt;/td&gt;         &lt;td id="LC32" class="blob-code blob-code-inner js-file-line"&gt;&lt;span class="pl-s1"&gt;&lt;/span&gt;&lt;/td&gt;       &lt;/tr&gt;       &lt;tr&gt;         &lt;td id="L33" class="blob-num js-line-number" data-line-number="33"&gt;&lt;/td&gt;         &lt;td id="LC33" class="blob-code blob-code-inner js-file-line"&gt;&lt;span class="pl-s1"&gt;&lt;span class="pl-c"&gt;&lt;span class="pl-c"&gt;#&lt;/span&gt; Parse URLs out of String and preserve order from table&lt;/span&gt;&lt;/span&gt;&lt;/td&gt;       &lt;/tr&gt;       &lt;tr&gt;         &lt;td id="L34" class="blob-num js-line-number" data-line-number="34"&gt;&lt;/td&gt;         &lt;td id="LC34" class="blob-code blob-code-inner js-file-line"&gt;&lt;span class="pl-s1"&gt;&lt;span class="pl-en"&gt;parse_urls&lt;/span&gt; &lt;span class="pl-k"&gt;&amp;lt;-&lt;/span&gt; &lt;span class="pl-k"&gt;function&lt;/span&gt;(&lt;span class="pl-smi"&gt;table&lt;/span&gt;){&lt;/span&gt;&lt;/td&gt;       &lt;/tr&gt;       &lt;tr&gt;         &lt;td id="L35" class="blob-num js-line-number" data-line-number="35"&gt;&lt;/td&gt;         &lt;td id="LC35" class="blob-code blob-code-inner js-file-line"&gt;&lt;span class="pl-s1"&gt;  &lt;span class="pl-smi"&gt;x&lt;/span&gt; &lt;span class="pl-k"&gt;&amp;lt;-&lt;/span&gt; vector()&lt;/span&gt;&lt;/td&gt;       &lt;/tr&gt;       &lt;tr&gt;         &lt;td id="L36" class="blob-num js-line-number" data-line-number="36"&gt;&lt;/td&gt;         &lt;td id="LC36" class="blob-code blob-code-inner js-file-line"&gt;&lt;span class="pl-s1"&gt;  &lt;span class="pl-k"&gt;for&lt;/span&gt;(&lt;span class="pl-smi"&gt;i&lt;/span&gt; &lt;span class="pl-k"&gt;in&lt;/span&gt; &lt;span class="pl-c1"&gt;1&lt;/span&gt;&lt;span class="pl-k"&gt;:&lt;/span&gt;ncol(&lt;span class="pl-smi"&gt;table&lt;/span&gt;)){&lt;/span&gt;&lt;/td&gt;       &lt;/tr&gt;       &lt;tr&gt;         &lt;td id="L37" class="blob-num js-line-number" data-line-number="37"&gt;&lt;/td&gt;         &lt;td id="LC37" class="blob-code blob-code-inner js-file-line"&gt;&lt;span class="pl-s1"&gt;    &lt;span class="pl-k"&gt;for&lt;/span&gt;(&lt;span class="pl-smi"&gt;j&lt;/span&gt; &lt;span class="pl-k"&gt;in&lt;/span&gt; &lt;span class="pl-c1"&gt;1&lt;/span&gt;&lt;span class="pl-k"&gt;:&lt;/span&gt;nrow(&lt;span class="pl-smi"&gt;table&lt;/span&gt;)){&lt;/span&gt;&lt;/td&gt;       &lt;/tr&gt;       &lt;tr&gt;         &lt;td id="L38" class="blob-num js-line-number" data-line-number="38"&gt;&lt;/td&gt;         &lt;td id="LC38" class="blob-code blob-code-inner js-file-line"&gt;&lt;span class="pl-s1"&gt;      &lt;span class="pl-v"&gt;url&lt;/span&gt; &lt;span class="pl-k"&gt;=&lt;/span&gt; gsub(&lt;span class="pl-s"&gt;&lt;span class="pl-pds"&gt;&amp;quot;&lt;/span&gt;(?&amp;lt;=&lt;span class="pl-cce"&gt;\\&lt;/span&gt;()[^()]*(?=&lt;span class="pl-cce"&gt;\\&lt;/span&gt;))(*SKIP)(*F)|.&lt;span class="pl-pds"&gt;&amp;quot;&lt;/span&gt;&lt;/span&gt;, &lt;span class="pl-s"&gt;&lt;span class="pl-pds"&gt;&amp;#39;&lt;/span&gt;&lt;span class="pl-pds"&gt;&amp;#39;&lt;/span&gt;&lt;/span&gt;, &lt;span class="pl-smi"&gt;table&lt;/span&gt;[[&lt;span class="pl-smi"&gt;j&lt;/span&gt;,&lt;span class="pl-smi"&gt;i&lt;/span&gt;]], &lt;span class="pl-v"&gt;perl&lt;/span&gt;&lt;span class="pl-k"&gt;=&lt;/span&gt;&lt;span class="pl-c1"&gt;T&lt;/span&gt;)&lt;/span&gt;&lt;/td&gt;       &lt;/tr&gt;       &lt;tr&gt;         &lt;td id="L39" class="blob-num js-line-number" data-line-number="39"&gt;&lt;/td&gt;         &lt;td id="LC39" class="blob-code blob-code-inner js-file-line"&gt;&lt;span class="pl-s1"&gt;      &lt;span class="pl-k"&gt;if&lt;/span&gt;(grepl(&lt;span class="pl-s"&gt;&lt;span class="pl-pds"&gt;&amp;quot;&lt;/span&gt;&lt;span class="pl-cce"&gt;\\&lt;/span&gt;.*md&lt;span class="pl-pds"&gt;&amp;quot;&lt;/span&gt;&lt;/span&gt;,&lt;span class="pl-smi"&gt;url&lt;/span&gt;)){&lt;/span&gt;&lt;/td&gt;       &lt;/tr&gt;       &lt;tr&gt;         &lt;td id="L40" class="blob-num js-line-number" data-line-number="40"&gt;&lt;/td&gt;         &lt;td id="LC40" class="blob-code blob-code-inner js-file-line"&gt;&lt;span class="pl-s1"&gt;        &lt;span class="pl-smi"&gt;x&lt;/span&gt; &lt;span class="pl-k"&gt;&amp;lt;-&lt;/span&gt; c(&lt;span class="pl-smi"&gt;x&lt;/span&gt;,&lt;span class="pl-smi"&gt;url&lt;/span&gt;)&lt;/span&gt;&lt;/td&gt;       &lt;/tr&gt;       &lt;tr&gt;         &lt;td id="L41" class="blob-num js-line-number" data-line-number="41"&gt;&lt;/td&gt;         &lt;td id="LC41" class="blob-code blob-code-inner js-file-line"&gt;&lt;span class="pl-s1"&gt;      }&lt;/span&gt;&lt;/td&gt;       &lt;/tr&gt;       &lt;tr&gt;         &lt;td id="L42" class="blob-num js-line-number" data-line-number="42"&gt;&lt;/td&gt;         &lt;td id="LC42" class="blob-code blob-code-inner js-file-line"&gt;&lt;span class="pl-s1"&gt;    }&lt;/span&gt;&lt;/td&gt;       &lt;/tr&gt;       &lt;tr&gt;         &lt;td id="L43" class="blob-num js-line-number" data-line-number="43"&gt;&lt;/td&gt;         &lt;td id="LC43" class="blob-code blob-code-inner js-file-line"&gt;&lt;span class="pl-s1"&gt;  }&lt;/span&gt;&lt;/td&gt;       &lt;/tr&gt;       &lt;tr&gt;         &lt;td id="L44" class="blob-num js-line-number" data-line-number="44"&gt;&lt;/td&gt;         &lt;td id="LC44" class="blob-code blob-code-inner js-file-line"&gt;&lt;span class="pl-s1"&gt;  &lt;span class="pl-k"&gt;return&lt;/span&gt;(&lt;span class="pl-smi"&gt;x&lt;/span&gt;)&lt;/span&gt;&lt;/td&gt;       &lt;/tr&gt;       &lt;tr&gt;         &lt;td id="L45" class="blob-num js-line-number" data-line-number="45"&gt;&lt;/td&gt;         &lt;td id="LC45" class="blob-code blob-code-inner js-file-line"&gt;&lt;span class="pl-s1"&gt;}&lt;/span&gt;&lt;/td&gt;       &lt;/tr&gt;       &lt;tr&gt;         &lt;td id="L46" class="blob-num js-line-number" data-line-number="46"&gt;&lt;/td&gt;         &lt;td id="LC46" class="blob-code blob-code-inner js-file-line"&gt;&lt;span class="pl-s1"&gt;&lt;/span&gt;&lt;/td&gt;       &lt;/tr&gt;       &lt;tr&gt;         &lt;td id="L47" class="blob-num js-line-number" data-line-number="47"&gt;&lt;/td&gt;         &lt;td id="LC47" class="blob-code blob-code-inner js-file-line"&gt;&lt;span class="pl-s1"&gt;&lt;span class="pl-c"&gt;&lt;span class="pl-c"&gt;#&lt;/span&gt;remove yaml from markdown&lt;/span&gt;&lt;/span&gt;&lt;/td&gt;       &lt;/tr&gt;       &lt;tr&gt;         &lt;td id="L48" class="blob-num js-line-number" data-line-number="48"&gt;&lt;/td&gt;         &lt;td id="LC48" class="blob-code blob-code-inner js-file-line"&gt;&lt;span class="pl-s1"&gt;&lt;span class="pl-en"&gt;parse_yaml&lt;/span&gt; &lt;span class="pl-k"&gt;&amp;lt;-&lt;/span&gt; &lt;span class="pl-k"&gt;function&lt;/span&gt;(&lt;span class="pl-smi"&gt;document&lt;/span&gt;){&lt;/span&gt;&lt;/td&gt;       &lt;/tr&gt;       &lt;tr&gt;         &lt;td id="L49" class="blob-num js-line-number" data-line-number="49"&gt;&lt;/td&gt;         &lt;td id="LC49" class="blob-code blob-code-inner js-file-line"&gt;&lt;span class="pl-s1"&gt;  &lt;span class="pl-k"&gt;if&lt;/span&gt;(grepl(&lt;span class="pl-s"&gt;&lt;span class="pl-pds"&gt;&amp;quot;&lt;/span&gt;&lt;span class="pl-cce"&gt;\\&lt;/span&gt;.*md&lt;span class="pl-pds"&gt;&amp;quot;&lt;/span&gt;&lt;/span&gt;, &lt;span class="pl-smi"&gt;document&lt;/span&gt;) &lt;span class="pl-k"&gt;&amp;amp;&amp;amp;&lt;/span&gt; &lt;span class="pl-k"&gt;!&lt;/span&gt;grepl(&lt;span class="pl-s"&gt;&lt;span class="pl-pds"&gt;&amp;quot;&lt;/span&gt;&lt;span class="pl-cce"&gt;\\&lt;/span&gt;index&lt;span class="pl-cce"&gt;\\&lt;/span&gt;.Rmd&lt;span class="pl-pds"&gt;&amp;quot;&lt;/span&gt;&lt;/span&gt;, &lt;span class="pl-smi"&gt;document&lt;/span&gt;)){&lt;/span&gt;&lt;/td&gt;       &lt;/tr&gt;       &lt;tr&gt;         &lt;td id="L50" class="blob-num js-line-number" data-line-number="50"&gt;&lt;/td&gt;         &lt;td id="LC50" class="blob-code blob-code-inner js-file-line"&gt;&lt;span class="pl-s1"&gt;    &lt;span class="pl-smi"&gt;md&lt;/span&gt; &lt;span class="pl-k"&gt;&amp;lt;-&lt;/span&gt; read_file(&lt;span class="pl-smi"&gt;document&lt;/span&gt;)&lt;/span&gt;&lt;/td&gt;       &lt;/tr&gt;       &lt;tr&gt;         &lt;td id="L51" class="blob-num js-line-number" data-line-number="51"&gt;&lt;/td&gt;         &lt;td id="LC51" class="blob-code blob-code-inner js-file-line"&gt;&lt;span class="pl-s1"&gt;  &lt;span class="pl-c"&gt;&lt;span class="pl-c"&gt;#&lt;/span&gt;remove everything before the H1&lt;/span&gt;&lt;/span&gt;&lt;/td&gt;       &lt;/tr&gt;       &lt;tr&gt;         &lt;td id="L52" class="blob-num js-line-number" data-line-number="52"&gt;&lt;/td&gt;         &lt;td id="LC52" class="blob-code blob-code-inner js-file-line"&gt;&lt;span class="pl-s1"&gt;    &lt;span class="pl-smi"&gt;md_no_yaml&lt;/span&gt; &lt;span class="pl-k"&gt;&amp;lt;-&lt;/span&gt; sub(&lt;span class="pl-s"&gt;&lt;span class="pl-pds"&gt;&amp;quot;&lt;/span&gt;.*?#&lt;span class="pl-pds"&gt;&amp;quot;&lt;/span&gt;&lt;/span&gt;,&lt;span class="pl-s"&gt;&lt;span class="pl-pds"&gt;&amp;quot;&lt;/span&gt;#&lt;span class="pl-pds"&gt;&amp;quot;&lt;/span&gt;&lt;/span&gt;, &lt;span class="pl-v"&gt;x&lt;/span&gt; &lt;span class="pl-k"&gt;=&lt;/span&gt; &lt;span class="pl-smi"&gt;md&lt;/span&gt;)&lt;/span&gt;&lt;/td&gt;       &lt;/tr&gt;       &lt;tr&gt;         &lt;td id="L53" class="blob-num js-line-number" data-line-number="53"&gt;&lt;/td&gt;         &lt;td id="LC53" class="blob-code blob-code-inner js-file-line"&gt;&lt;span class="pl-s1"&gt;    writeLines(&lt;span class="pl-smi"&gt;md_no_yaml&lt;/span&gt;, &lt;span class="pl-v"&gt;con&lt;/span&gt;&lt;span class="pl-k"&gt;=&lt;/span&gt;&lt;span class="pl-smi"&gt;document&lt;/span&gt;, &lt;span class="pl-v"&gt;useBytes&lt;/span&gt;&lt;span class="pl-k"&gt;=&lt;/span&gt;&lt;span class="pl-c1"&gt;T&lt;/span&gt;)&lt;/span&gt;&lt;/td&gt;       &lt;/tr&gt;       &lt;tr&gt;         &lt;td id="L54" class="blob-num js-line-number" data-line-number="54"&gt;&lt;/td&gt;         &lt;td id="LC54" class="blob-code blob-code-inner js-file-line"&gt;&lt;span class="pl-s1"&gt;    print(&lt;span class="pl-smi"&gt;md_no_yaml&lt;/span&gt;)&lt;/span&gt;&lt;/td&gt;       &lt;/tr&gt;       &lt;tr&gt;         &lt;td id="L55" class="blob-num js-line-number" data-line-number="55"&gt;&lt;/td&gt;         &lt;td id="LC55" class="blob-code blob-code-inner js-file-line"&gt;&lt;span class="pl-s1"&gt;  }&lt;/span&gt;&lt;/td&gt;       &lt;/tr&gt;       &lt;tr&gt;         &lt;td id="L56" class="blob-num js-line-number" data-line-number="56"&gt;&lt;/td&gt;         &lt;td id="LC56" class="blob-code blob-code-inner js-file-line"&gt;&lt;span class="pl-s1"&gt;}&lt;/span&gt;&lt;/td&gt;       &lt;/tr&gt;       &lt;tr&gt;         &lt;td id="L57" class="blob-num js-line-number" data-line-number="57"&gt;&lt;/td&gt;         &lt;td id="LC57" class="blob-code blob-code-inner js-file-line"&gt;&lt;span class="pl-s1"&gt;&lt;/span&gt;&lt;/td&gt;       &lt;/tr&gt;       &lt;tr&gt;         &lt;td id="L58" class="blob-num js-line-number" data-line-number="58"&gt;&lt;/td&gt;         &lt;td id="LC58" class="blob-code blob-code-inner js-file-line"&gt;&lt;span class="pl-s1"&gt;&lt;span class="pl-c"&gt;&lt;span class="pl-c"&gt;#&lt;/span&gt; Point file name to the md file containing your table of contents.&lt;/span&gt;&lt;/span&gt;&lt;/td&gt;       &lt;/tr&gt;       &lt;tr&gt;         &lt;td id="L59" class="blob-num js-line-number" data-line-number="59"&gt;&lt;/td&gt;         &lt;td id="LC59" class="blob-code blob-code-inner js-file-line"&gt;&lt;span class="pl-s1"&gt;&lt;span class="pl-v"&gt;table_of_contents&lt;/span&gt; &lt;span class="pl-k"&gt;=&lt;/span&gt; read_markdown(&lt;span class="pl-s"&gt;&lt;span class="pl-pds"&gt;&amp;quot;&lt;/span&gt;table_of_contents.Rmd&lt;span class="pl-pds"&gt;&amp;quot;&lt;/span&gt;&lt;/span&gt;)&lt;/span&gt;&lt;/td&gt;       &lt;/tr&gt;       &lt;tr&gt;         &lt;td id="L60" class="blob-num js-line-number" data-line-number="60"&gt;&lt;/td&gt;         &lt;td id="LC60" class="blob-code blob-code-inner js-file-line"&gt;&lt;span class="pl-s1"&gt;&lt;/span&gt;&lt;/td&gt;       &lt;/tr&gt;       &lt;tr&gt;         &lt;td id="L61" class="blob-num js-line-number" data-line-number="61"&gt;&lt;/td&gt;         &lt;td id="LC61" class="blob-code blob-code-inner js-file-line"&gt;&lt;span class="pl-s1"&gt;&lt;span class="pl-v"&gt;markdown_files&lt;/span&gt; &lt;span class="pl-k"&gt;=&lt;/span&gt; parse_urls(&lt;span class="pl-smi"&gt;table_of_contents&lt;/span&gt;)&lt;/span&gt;&lt;/td&gt;       &lt;/tr&gt;       &lt;tr&gt;         &lt;td id="L62" class="blob-num js-line-number" data-line-number="62"&gt;&lt;/td&gt;         &lt;td id="LC62" class="blob-code blob-code-inner js-file-line"&gt;&lt;span class="pl-s1"&gt;&lt;span class="pl-k"&gt;for&lt;/span&gt;(&lt;span class="pl-smi"&gt;url&lt;/span&gt; &lt;span class="pl-k"&gt;in&lt;/span&gt; &lt;span class="pl-smi"&gt;markdown_files&lt;/span&gt;){&lt;/span&gt;&lt;/td&gt;       &lt;/tr&gt;       &lt;tr&gt;         &lt;td id="L63" class="blob-num js-line-number" data-line-number="63"&gt;&lt;/td&gt;         &lt;td id="LC63" class="blob-code blob-code-inner js-file-line"&gt;&lt;span class="pl-s1"&gt;    wget(&lt;span class="pl-smi"&gt;url&lt;/span&gt;)&lt;/span&gt;&lt;/td&gt;       &lt;/tr&gt;       &lt;tr&gt;         &lt;td id="L64" class="blob-num js-line-number" data-line-number="64"&gt;&lt;/td&gt;         &lt;td id="LC64" class="blob-code blob-code-inner js-file-line"&gt;&lt;span class="pl-s1"&gt;}&lt;/span&gt;&lt;/td&gt;       &lt;/tr&gt;       &lt;tr&gt;         &lt;td id="L65" class="blob-num js-line-number" data-line-number="65"&gt;&lt;/td&gt;         &lt;td id="LC65" class="blob-code blob-code-inner js-file-line"&gt;&lt;span class="pl-s1"&gt;&lt;/span&gt;&lt;/td&gt;       &lt;/tr&gt;       &lt;tr&gt;         &lt;td id="L66" class="blob-num js-line-number" data-line-number="66"&gt;&lt;/td&gt;         &lt;td id="LC66" class="blob-code blob-code-inner js-file-line"&gt;&lt;span class="pl-s1"&gt;&lt;span class="pl-c"&gt;&lt;span class="pl-c"&gt;#&lt;/span&gt;remove yaml from files&lt;/span&gt;&lt;/span&gt;&lt;/td&gt;       &lt;/tr&gt;       &lt;tr&gt;         &lt;td id="L67" class="blob-num js-line-number" data-line-number="67"&gt;&lt;/td&gt;         &lt;td id="LC67" class="blob-code blob-code-inner js-file-line"&gt;&lt;span class="pl-s1"&gt;&lt;span class="pl-k"&gt;for&lt;/span&gt;(&lt;span class="pl-smi"&gt;file&lt;/span&gt; &lt;span class="pl-k"&gt;in&lt;/span&gt; list.files(getwd())){&lt;/span&gt;&lt;/td&gt;       &lt;/tr&gt;       &lt;tr&gt;         &lt;td id="L68" class="blob-num js-line-number" data-line-number="68"&gt;&lt;/td&gt;         &lt;td id="LC68" class="blob-code blob-code-inner js-file-line"&gt;&lt;span class="pl-s1"&gt;  parse_yaml(&lt;span class="pl-smi"&gt;file&lt;/span&gt;)&lt;/span&gt;&lt;/td&gt;       &lt;/tr&gt;       &lt;tr&gt;         &lt;td id="L69" class="blob-num js-line-number" data-line-number="69"&gt;&lt;/td&gt;         &lt;td id="LC69" class="blob-code blob-code-inner js-file-line"&gt;&lt;span class="pl-s1"&gt;}&lt;/span&gt;&lt;/td&gt;       &lt;/tr&gt;       &lt;tr&gt;         &lt;td id="L70" class="blob-num js-line-number" data-line-number="70"&gt;&lt;/td&gt;         &lt;td id="LC70" class="blob-code blob-code-inner js-file-line"&gt;&lt;span class="pl-s1"&gt;&lt;/span&gt;&lt;/td&gt;       &lt;/tr&gt;       &lt;tr&gt;         &lt;td id="L71" class="blob-num js-line-number" data-line-number="71"&gt;&lt;/td&gt;         &lt;td id="LC71" class="blob-code blob-code-inner js-file-line"&gt;&lt;span class="pl-s1"&gt;&lt;/span&gt;&lt;span class="pl-c1"&gt;</w:t>
      </w:r>
    </w:p>
    <w:p>
      <w:pPr>
        <w:pStyle w:val="Compact"/>
      </w:pPr>
      <w:r>
        <w:t xml:space="preserve"> </w:t>
      </w:r>
      <w:r>
        <w:t xml:space="preserve"> </w:t>
      </w:r>
      <w:r>
        <w:t xml:space="preserve"> </w:t>
      </w:r>
    </w:p>
    <w:p>
      <w:pPr>
        <w:pStyle w:val="Compact"/>
      </w:pPr>
      <w:r>
        <w:t xml:space="preserve"> </w:t>
      </w:r>
      <w:r>
        <w:t xml:space="preserve">Copy lines</w:t>
      </w:r>
      <w:r>
        <w:t xml:space="preserve"> </w:t>
      </w:r>
    </w:p>
    <w:p>
      <w:pPr>
        <w:pStyle w:val="Compact"/>
      </w:pPr>
      <w:r>
        <w:t xml:space="preserve"> </w:t>
      </w:r>
      <w:r>
        <w:t xml:space="preserve">Copy permalink</w:t>
      </w:r>
      <w:r>
        <w:t xml:space="preserve"> </w:t>
      </w:r>
    </w:p>
    <w:p>
      <w:pPr>
        <w:pStyle w:val="Compact"/>
      </w:pPr>
      <w:r>
        <w:t xml:space="preserve">View git blame</w:t>
      </w:r>
    </w:p>
    <w:p>
      <w:pPr>
        <w:pStyle w:val="Compact"/>
      </w:pPr>
      <w:r>
        <w:t xml:space="preserve">Reference in new issue</w:t>
      </w:r>
    </w:p>
    <w:p>
      <w:pPr>
        <w:pStyle w:val="Compact"/>
      </w:pP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22"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22"/>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BodyText"/>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2_manifesto.md&amp;quot;,&amp;quot;user_id&amp;quot;:null}}" data-hydro-click-hmac="aaed23486f5268736cb2b185cde51cb5142e2d111b89ef9f99bd5f45dcae01c2"</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rNiJGYWDIrr4LTpKqOM2+Tq+18eO04xAW58ZCh8CiMhJ7SNRLzs4LzeCiL9Fy7Wxq09McyTygjy0LObOeCxuow=="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2_manifesto.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2_manifesto.md&amp;quot;,&amp;quot;user_id&amp;quot;:null}}" data-hydro-click-hmac="9b010218949de94978783504510e800b86077fa84bcc99f91d53b9d59c0c167d"</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2_manifesto.md&amp;quot;,&amp;quot;user_id&amp;quot;:null}}" data-hydro-click-hmac="9b010218949de94978783504510e800b86077fa84bcc99f91d53b9d59c0c167d"</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23" w:name="start-of-content"/>
    <w:bookmarkEnd w:id="23"/>
    <w:bookmarkStart w:id="24"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24"/>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5f20319648e1ae9ed498a2cfd642299f01f3618/chapter_2_manifesto.md"&gt;Permalink&lt;/a&gt;</w:t>
      </w:r>
      <w:r>
        <w:br/>
      </w:r>
      <w:r>
        <w:br/>
      </w:r>
      <w:r>
        <w:rPr>
          <w:rStyle w:val="VerbatimChar"/>
        </w:rPr>
        <w:t xml:space="preserve">&lt;!-- blob contrib key: blob_contributors:v22:8ef0c5e786244dbeb615bfa2bfd7161d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2_manifesto.md&amp;quot;,&amp;quot;user_id&amp;quot;:null}}" data-hydro-click-hmac="b42a3ba7f5996c8ae99a775977aa1778105b8b65f9d8aba4733f8c7253bcae6d"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2_manifesto.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chapter_2_manifesto.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143 lines (104 sloc)</w:t>
      </w:r>
      <w:r>
        <w:br/>
      </w:r>
      <w:r>
        <w:rPr>
          <w:rStyle w:val="VerbatimChar"/>
        </w:rPr>
        <w:t xml:space="preserve">  &lt;span class="file-info-divider"&gt;&lt;/span&gt;</w:t>
      </w:r>
      <w:r>
        <w:br/>
      </w:r>
      <w:r>
        <w:rPr>
          <w:rStyle w:val="VerbatimChar"/>
        </w:rPr>
        <w:t xml:space="preserve">11.2 KB</w:t>
      </w:r>
    </w:p>
    <w:p>
      <w:pPr>
        <w:pStyle w:val="SourceCode"/>
      </w:pPr>
      <w:r>
        <w:rPr>
          <w:rStyle w:val="VerbatimChar"/>
        </w:rPr>
        <w:t xml:space="preserve">&lt;div class="BtnGroup"&gt;</w:t>
      </w:r>
      <w:r>
        <w:br/>
      </w:r>
      <w:r>
        <w:rPr>
          <w:rStyle w:val="VerbatimChar"/>
        </w:rPr>
        <w:t xml:space="preserve">  &lt;a class="btn btn-sm BtnGroup-item " href="/lijenn/teampsdprototype/raw/gh-pages/chapter_2_manifesto.md" id="raw-url" role="button"&gt;Raw&lt;/a&gt;</w:t>
      </w:r>
      <w:r>
        <w:br/>
      </w:r>
      <w:r>
        <w:rPr>
          <w:rStyle w:val="VerbatimChar"/>
        </w:rPr>
        <w:t xml:space="preserve">    &lt;a class="btn js-update-url-with-hash btn-sm BtnGroup-item " href="/lijenn/teampsdprototype/blame/gh-pages/chapter_2_manifesto.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25" w:name="readme"/>
    <w:p>
      <w:pPr>
        <w:pStyle w:val="SourceCode"/>
      </w:pPr>
      <w:r>
        <w:rPr>
          <w:rStyle w:val="VerbatimChar"/>
        </w:rPr>
        <w:t xml:space="preserve">&lt;article class="markdown-body entry-content container-lg" itemprop="text"&gt;&lt;h1&gt;&lt;a id="user-content-values--principles" class="anchor" aria-hidden="true" href="#values--principles"&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Values &amp;amp; Principles&lt;/h1&gt;</w:t>
      </w:r>
    </w:p>
    <w:p>
      <w:pPr>
        <w:pStyle w:val="Compact"/>
      </w:pPr>
      <w:r>
        <w:t xml:space="preserve">Scientific Values</w:t>
      </w:r>
    </w:p>
    <w:p>
      <w:pPr>
        <w:pStyle w:val="Compact"/>
      </w:pPr>
      <w:r>
        <w:t xml:space="preserve">Team PSD Scientific Values</w:t>
      </w:r>
      <w:r>
        <w:t xml:space="preserve"> </w:t>
      </w:r>
      <w:r>
        <w:t xml:space="preserve">guide additional</w:t>
      </w:r>
      <w:r>
        <w:t xml:space="preserve"> </w:t>
      </w:r>
      <w:r>
        <w:t xml:space="preserve">Participatory</w:t>
      </w:r>
      <w:r>
        <w:t xml:space="preserve"> </w:t>
      </w:r>
      <w:r>
        <w:t xml:space="preserve">and</w:t>
      </w:r>
      <w:r>
        <w:t xml:space="preserve"> </w:t>
      </w:r>
      <w:r>
        <w:t xml:space="preserve">Open Science</w:t>
      </w:r>
      <w:r>
        <w:t xml:space="preserve"> </w:t>
      </w:r>
      <w:r>
        <w:t xml:space="preserve">principles:</w:t>
      </w:r>
    </w:p>
    <w:p>
      <w:pPr>
        <w:pStyle w:val="Compact"/>
      </w:pPr>
      <w:r>
        <w:t xml:space="preserve">Participatory Research</w:t>
      </w:r>
      <w:r>
        <w:t xml:space="preserve"> </w:t>
      </w:r>
      <w:r>
        <w:t xml:space="preserve">encourages us to</w:t>
      </w:r>
      <w:r>
        <w:t xml:space="preserve"> </w:t>
      </w:r>
      <w:r>
        <w:t xml:space="preserve">co-create our scientific research</w:t>
      </w:r>
      <w:r>
        <w:t xml:space="preserve">. Therefore…</w:t>
      </w:r>
    </w:p>
    <w:p>
      <w:pPr>
        <w:pStyle w:val="Compact"/>
      </w:pPr>
      <w:r>
        <w:t xml:space="preserve">We</w:t>
      </w:r>
      <w:r>
        <w:t xml:space="preserve"> </w:t>
      </w:r>
      <w:r>
        <w:t xml:space="preserve">share decisions</w:t>
      </w:r>
      <w:r>
        <w:t xml:space="preserve">, which requires a high level of</w:t>
      </w:r>
      <w:r>
        <w:t xml:space="preserve"> </w:t>
      </w:r>
      <w:r>
        <w:t xml:space="preserve">documentation.</w:t>
      </w:r>
    </w:p>
    <w:p>
      <w:pPr>
        <w:pStyle w:val="Compact"/>
      </w:pPr>
      <w:r>
        <w:t xml:space="preserve">We seek greater</w:t>
      </w:r>
      <w:r>
        <w:t xml:space="preserve"> </w:t>
      </w:r>
      <w:r>
        <w:t xml:space="preserve">equity</w:t>
      </w:r>
      <w:r>
        <w:t xml:space="preserve"> </w:t>
      </w:r>
      <w:r>
        <w:t xml:space="preserve">among partners in how collaborate, which requires</w:t>
      </w:r>
      <w:r>
        <w:t xml:space="preserve"> </w:t>
      </w:r>
      <w:r>
        <w:t xml:space="preserve">responsive pivots</w:t>
      </w:r>
      <w:r>
        <w:t xml:space="preserve"> </w:t>
      </w:r>
      <w:r>
        <w:t xml:space="preserve">with new stakeholder inputs.</w:t>
      </w:r>
    </w:p>
    <w:p>
      <w:pPr>
        <w:pStyle w:val="Compact"/>
      </w:pPr>
      <w:r>
        <w:t xml:space="preserve">We strive use</w:t>
      </w:r>
      <w:r>
        <w:t xml:space="preserve"> </w:t>
      </w:r>
      <w:r>
        <w:t xml:space="preserve">transparent</w:t>
      </w:r>
      <w:r>
        <w:t xml:space="preserve"> </w:t>
      </w:r>
      <w:r>
        <w:t xml:space="preserve">and</w:t>
      </w:r>
      <w:r>
        <w:t xml:space="preserve"> </w:t>
      </w:r>
      <w:r>
        <w:t xml:space="preserve">accessible</w:t>
      </w:r>
      <w:r>
        <w:t xml:space="preserve"> </w:t>
      </w:r>
      <w:r>
        <w:t xml:space="preserve">processes and platforms, and develop</w:t>
      </w:r>
      <w:r>
        <w:t xml:space="preserve"> </w:t>
      </w:r>
      <w:r>
        <w:t xml:space="preserve">transparent, accessible resources</w:t>
      </w:r>
      <w:r>
        <w:t xml:space="preserve">.</w:t>
      </w:r>
    </w:p>
    <w:p>
      <w:pPr>
        <w:pStyle w:val="Compact"/>
      </w:pPr>
      <w:r>
        <w:t xml:space="preserve">Guiding Principles</w:t>
      </w:r>
    </w:p>
    <w:p>
      <w:pPr>
        <w:pStyle w:val="Compact"/>
      </w:pPr>
      <w:r>
        <w:t xml:space="preserve">Open-Source, Transparent, Reproducible</w:t>
      </w:r>
    </w:p>
    <w:p>
      <w:pPr>
        <w:pStyle w:val="Compact"/>
      </w:pPr>
      <w:r>
        <w:t xml:space="preserve">We value an open-source, transparent &amp; reproducible workflow.</w:t>
      </w:r>
    </w:p>
    <w:p>
      <w:pPr>
        <w:pStyle w:val="Compact"/>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pPr>
      <w:r>
        <w:t xml:space="preserve">Use email for any private discussions. Host any private files in password-protected locations or in folders behind the VA firewall. When in doubt, ask an HQ member or err on the side of caution.</w:t>
      </w:r>
    </w:p>
    <w:p>
      <w:pPr>
        <w:pStyle w:val="Compact"/>
      </w:pPr>
      <w:r>
        <w:t xml:space="preserve">Make sure your work and accompanying documentation allows other team members or scientists in the field to reproduce and understand your work without further questions.</w:t>
      </w:r>
    </w:p>
    <w:p>
      <w:pPr>
        <w:pStyle w:val="Compact"/>
      </w:pPr>
      <w:r>
        <w:t xml:space="preserve">High Visibility</w:t>
      </w:r>
    </w:p>
    <w:p>
      <w:pPr>
        <w:pStyle w:val="Compact"/>
      </w:pPr>
      <w:r>
        <w:t xml:space="preserve">Our work has high visibility.</w:t>
      </w:r>
    </w:p>
    <w:p>
      <w:pPr>
        <w:pStyle w:val="Compact"/>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pPr>
      <w:r>
        <w:t xml:space="preserve">With these partners, we work in a participatory learning manner and iterate based on feedback from the field to ensure our work is responsive to ongoing changes.</w:t>
      </w:r>
    </w:p>
    <w:p>
      <w:pPr>
        <w:pStyle w:val="Compact"/>
      </w:pPr>
      <w:r>
        <w:t xml:space="preserve">Team Time</w:t>
      </w:r>
    </w:p>
    <w:p>
      <w:pPr>
        <w:pStyle w:val="Compact"/>
      </w:pPr>
      <w:r>
        <w:t xml:space="preserve">Any time saved is team time.</w:t>
      </w:r>
    </w:p>
    <w:p>
      <w:pPr>
        <w:pStyle w:val="Compact"/>
      </w:pPr>
      <w:r>
        <w:t xml:space="preserve">Ask questions early and often to prevent escalating issues down the road. Refer to existing resources (cheatsheets, checklists, etc.) as well for clarification.</w:t>
      </w:r>
    </w:p>
    <w:p>
      <w:pPr>
        <w:pStyle w:val="Compact"/>
      </w:pPr>
      <w:r>
        <w:t xml:space="preserve">Double check all work before handing it off to the next team member to reduce rework.</w:t>
      </w:r>
    </w:p>
    <w:p>
      <w:pPr>
        <w:pStyle w:val="Compact"/>
      </w:pPr>
      <w:r>
        <w:t xml:space="preserve">Think through dependencies across the team and partners and prioritize work based on the most recent information you have.</w:t>
      </w:r>
    </w:p>
    <w:p>
      <w:pPr>
        <w:pStyle w:val="Compact"/>
      </w:pPr>
      <w:r>
        <w:t xml:space="preserve">Manage workflow asynchronously (via GitHub) and only schedule meetings when absolutely necessary.</w:t>
      </w:r>
    </w:p>
    <w:p>
      <w:pPr>
        <w:pStyle w:val="Compact"/>
      </w:pPr>
      <w:r>
        <w:t xml:space="preserve">Communication</w:t>
      </w:r>
    </w:p>
    <w:p>
      <w:pPr>
        <w:pStyle w:val="Compact"/>
      </w:pPr>
      <w:r>
        <w:t xml:space="preserve">Use effective communication (across all types of communication including emails, GitHub, Lucid, etc.).</w:t>
      </w:r>
    </w:p>
    <w:p>
      <w:pPr>
        <w:pStyle w:val="Compact"/>
      </w:pPr>
      <w:r>
        <w:t xml:space="preserve">Assume everyone you’re communicating with is smarter than you and cares more than you and is busier than you.</w:t>
      </w:r>
    </w:p>
    <w:p>
      <w:pPr>
        <w:pStyle w:val="Compact"/>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pPr>
      <w:r>
        <w:t xml:space="preserve">Always include the full context and details necessary to make an informed decision (and make sure you are up to speed on the context and details before responding).</w:t>
      </w:r>
    </w:p>
    <w:p>
      <w:pPr>
        <w:pStyle w:val="Compact"/>
      </w:pPr>
      <w:r>
        <w:t xml:space="preserve">Use complete sentences as much as possible and write in the active voice for clarity</w:t>
      </w:r>
    </w:p>
    <w:p>
      <w:pPr>
        <w:pStyle w:val="Compact"/>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pPr>
      <w:r>
        <w:t xml:space="preserve">Use emojis or humor (as appropriate) to help maintain a positive and collegial vibe. Turn on your webcam as much as possible for the face-to-face interaction.</w:t>
      </w:r>
    </w:p>
    <w:p>
      <w:pPr>
        <w:pStyle w:val="Compact"/>
      </w:pPr>
      <w:r>
        <w:t xml:space="preserve">Active Listening</w:t>
      </w:r>
    </w:p>
    <w:p>
      <w:pPr>
        <w:pStyle w:val="Compact"/>
      </w:pPr>
      <w:r>
        <w:t xml:space="preserve">We use active listening skills to ensure understanding and accurate tracking.</w:t>
      </w:r>
    </w:p>
    <w:p>
      <w:pPr>
        <w:pStyle w:val="Compact"/>
      </w:pPr>
      <w:r>
        <w:t xml:space="preserve">We work daily with team members and partners that are experts in their respective fields, and it is easy to lose track of a complex discussion.</w:t>
      </w:r>
    </w:p>
    <w:p>
      <w:pPr>
        <w:pStyle w:val="Compact"/>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pPr>
      <w:r>
        <w:t xml:space="preserve">Ask for clarification and slow down if necessary.</w:t>
      </w:r>
    </w:p>
    <w:p>
      <w:pPr>
        <w:pStyle w:val="Compact"/>
      </w:pPr>
      <w:r>
        <w:t xml:space="preserve">Active listening is a stance.</w:t>
      </w:r>
    </w:p>
    <w:p>
      <w:pPr>
        <w:pStyle w:val="Compact"/>
      </w:pPr>
      <w:r>
        <w:t xml:space="preserve">Taking the stance that misunderstanding is the norm and using skills appropriate to that reality.</w:t>
      </w:r>
    </w:p>
    <w:p>
      <w:pPr>
        <w:pStyle w:val="Compact"/>
      </w:pPr>
      <w:r>
        <w:t xml:space="preserve">General skills: Reflecting content for efficiency and interpersonal rapport (i.e., avoiding rework and frustration)</w:t>
      </w:r>
    </w:p>
    <w:p>
      <w:pPr>
        <w:pStyle w:val="Compact"/>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pPr>
      <w:r>
        <w:t xml:space="preserve">Let the speaker know when you’re falling behind. Stop them before the conversation exceeds your understanding.</w:t>
      </w:r>
    </w:p>
    <w:p>
      <w:pPr>
        <w:pStyle w:val="Compact"/>
      </w:pPr>
      <w:r>
        <w:t xml:space="preserve">Use the same precise language/vocabulary, esp. Team PSD or</w:t>
      </w:r>
      <w:r>
        <w:t xml:space="preserve"> </w:t>
      </w:r>
      <w:r>
        <w:t xml:space="preserve">MTL</w:t>
      </w:r>
      <w:r>
        <w:t xml:space="preserve"> </w:t>
      </w:r>
      <w:r>
        <w:t xml:space="preserve">terms with specific meanings.</w:t>
      </w:r>
    </w:p>
    <w:p>
      <w:pPr>
        <w:pStyle w:val="Compact"/>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pPr>
      <w:r>
        <w:t xml:space="preserve">Listen for the main points.</w:t>
      </w:r>
    </w:p>
    <w:p>
      <w:pPr>
        <w:pStyle w:val="Compact"/>
      </w:pPr>
      <w:r>
        <w:t xml:space="preserve">This is a key skill to keep up with complex ideas in the moment (You don’t want to get bogged down on point 1 and miss point 2).</w:t>
      </w:r>
    </w:p>
    <w:p>
      <w:pPr>
        <w:pStyle w:val="Compact"/>
      </w:pPr>
      <w:r>
        <w:t xml:space="preserve">Reflection of feeling - listen for the feeling words and reflect them exactly.</w:t>
      </w:r>
    </w:p>
    <w:p>
      <w:pPr>
        <w:pStyle w:val="Compact"/>
      </w:pPr>
      <w:r>
        <w:t xml:space="preserve">Using the exact feeling word you heard is the safest way to ensure the person feels heard.</w:t>
      </w:r>
    </w:p>
    <w:p>
      <w:pPr>
        <w:pStyle w:val="Compact"/>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pPr>
      <w:r>
        <w:t xml:space="preserve">You can use these for non-verbals too.</w:t>
      </w:r>
    </w:p>
    <w:p>
      <w:pPr>
        <w:pStyle w:val="Compact"/>
      </w:pPr>
      <w:r>
        <w:t xml:space="preserve">If you hear a feeling, it’s best to address it in your reflection.</w:t>
      </w:r>
    </w:p>
    <w:p>
      <w:pPr>
        <w:pStyle w:val="Compact"/>
      </w:pPr>
      <w:r>
        <w:t xml:space="preserve">Synthesize two person’s ideas - or just two ideas (or more)</w:t>
      </w:r>
    </w:p>
    <w:p>
      <w:pPr>
        <w:pStyle w:val="Compact"/>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pPr>
      <w:r>
        <w:t xml:space="preserve">Synthesis brings the ideas together. It is not just active listening both ideas as separate ideas.</w:t>
      </w:r>
    </w:p>
    <w:p>
      <w:pPr>
        <w:pStyle w:val="Compact"/>
      </w:pPr>
      <w:r>
        <w:t xml:space="preserve">Summarize - used when it’s time to wrap up, and move on, and a lot of ideas have been said.</w:t>
      </w:r>
    </w:p>
    <w:p>
      <w:pPr>
        <w:pStyle w:val="Compact"/>
      </w:pPr>
      <w:r>
        <w:t xml:space="preserve">This is not the time to bring up new points. If you do have something to add, say it first.</w:t>
      </w:r>
    </w:p>
    <w:p>
      <w:pPr>
        <w:pStyle w:val="Compact"/>
      </w:pPr>
      <w:r>
        <w:t xml:space="preserve">It’s best to end with a summary of the key points of consensus and the key take aways of what to do next.</w:t>
      </w:r>
    </w:p>
    <w:p>
      <w:pPr>
        <w:pStyle w:val="Compact"/>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pPr>
      <w:r>
        <w:t xml:space="preserve">Forward momentum comes from making sure you understand the person and add your own contribution.</w:t>
      </w:r>
    </w:p>
    <w:p>
      <w:pPr>
        <w:pStyle w:val="Compact"/>
      </w:pPr>
      <w:r>
        <w:t xml:space="preserve">Listening is about being present to understand; you do not have to agree with what a person is saying.</w:t>
      </w:r>
    </w:p>
    <w:p>
      <w:pPr>
        <w:pStyle w:val="Compact"/>
      </w:pPr>
      <w:r>
        <w:t xml:space="preserve">Before you even get to agreement/disagreement, make sure you have a shared understanding first.</w:t>
      </w:r>
    </w:p>
    <w:p>
      <w:pPr>
        <w:pStyle w:val="Compact"/>
      </w:pPr>
      <w:r>
        <w:t xml:space="preserve">KEY IDEA: Really attend to make sure you understand. Do NOT think about your response when you should be listening.</w:t>
      </w:r>
    </w:p>
    <w:p>
      <w:pPr>
        <w:pStyle w:val="Compact"/>
      </w:pPr>
      <w:r>
        <w:t xml:space="preserve">Things to look out for when listening:</w:t>
      </w:r>
    </w:p>
    <w:p>
      <w:pPr>
        <w:pStyle w:val="Compact"/>
      </w:pPr>
      <w:r>
        <w:t xml:space="preserve">Know thyself:</w:t>
      </w:r>
      <w:r>
        <w:t xml:space="preserve"> </w:t>
      </w:r>
      <w:r>
        <w:t xml:space="preserve">You are the only one who knows whether it’s time to multi-task, focus, scribe/document as a form of listening, or whether typing would be a distraction.</w:t>
      </w:r>
    </w:p>
    <w:p>
      <w:pPr>
        <w:pStyle w:val="Compact"/>
      </w:pPr>
      <w:r>
        <w:t xml:space="preserve">Repetition cycle:</w:t>
      </w:r>
      <w:r>
        <w:t xml:space="preserve"> </w:t>
      </w:r>
      <w:r>
        <w:t xml:space="preserve">If the speaker you’re listening to keeps repeating something, your first move should be to assume that you’re missing something and ask what it is.</w:t>
      </w:r>
    </w:p>
    <w:p>
      <w:pPr>
        <w:pStyle w:val="Compact"/>
      </w:pPr>
      <w:r>
        <w:t xml:space="preserve">Your own feelings:</w:t>
      </w:r>
      <w:r>
        <w:t xml:space="preserve"> </w:t>
      </w:r>
      <w:r>
        <w:t xml:space="preserve">If you’re starting to feel frustrated, it’s a key sign that you should use active listening to get back on the same page.</w:t>
      </w:r>
    </w:p>
    <w:p>
      <w:pPr>
        <w:pStyle w:val="Compact"/>
      </w:pPr>
      <w:r>
        <w:t xml:space="preserve">Project Management Principles [flowmap needed]</w:t>
      </w:r>
    </w:p>
    <w:p>
      <w:pPr>
        <w:pStyle w:val="Compact"/>
      </w:pPr>
      <w:r>
        <w:t xml:space="preserve">NOTE: Team PSD Scientific Values guide</w:t>
      </w:r>
      <w:r>
        <w:t xml:space="preserve"> </w:t>
      </w:r>
      <w:r>
        <w:t xml:space="preserve">how</w:t>
      </w:r>
      <w:r>
        <w:t xml:space="preserve"> </w:t>
      </w:r>
      <w:r>
        <w:t xml:space="preserve">and</w:t>
      </w:r>
      <w:r>
        <w:t xml:space="preserve"> </w:t>
      </w:r>
      <w:r>
        <w:t xml:space="preserve">why</w:t>
      </w:r>
      <w:r>
        <w:t xml:space="preserve"> </w:t>
      </w:r>
      <w:r>
        <w:t xml:space="preserve">we synthesize the approaches below</w:t>
      </w:r>
    </w:p>
    <w:p>
      <w:pPr>
        <w:pStyle w:val="Compact"/>
      </w:pPr>
      <w:r>
        <w:t xml:space="preserve">Team PSD integrates Waterfall</w:t>
      </w:r>
      <w:r>
        <w:t xml:space="preserve"> </w:t>
      </w:r>
      <w:r>
        <w:t xml:space="preserve">principles because:</w:t>
      </w:r>
    </w:p>
    <w:p>
      <w:pPr>
        <w:pStyle w:val="Compact"/>
      </w:pPr>
      <w:r>
        <w:t xml:space="preserve">We are a</w:t>
      </w:r>
      <w:r>
        <w:t xml:space="preserve"> </w:t>
      </w:r>
      <w:r>
        <w:t xml:space="preserve">research team</w:t>
      </w:r>
      <w:r>
        <w:t xml:space="preserve"> </w:t>
      </w:r>
      <w:r>
        <w:t xml:space="preserve">that cannot deviate in quality, scope, timeline or cost from our thoroughly developed and vetted</w:t>
      </w:r>
      <w:r>
        <w:t xml:space="preserve"> </w:t>
      </w:r>
      <w:r>
        <w:t xml:space="preserve">research plan</w:t>
      </w:r>
    </w:p>
    <w:p>
      <w:pPr>
        <w:pStyle w:val="Compact"/>
      </w:pPr>
      <w:r>
        <w:t xml:space="preserve">Therefore, there are several</w:t>
      </w:r>
      <w:r>
        <w:t xml:space="preserve"> </w:t>
      </w:r>
      <w: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Compact"/>
      </w:pPr>
      <w:r>
        <w:t xml:space="preserve">Team PSD integrates Agile</w:t>
      </w:r>
      <w:r>
        <w:t xml:space="preserve"> </w:t>
      </w:r>
      <w:r>
        <w:t xml:space="preserve">principles because:</w:t>
      </w:r>
    </w:p>
    <w:p>
      <w:pPr>
        <w:pStyle w:val="Compact"/>
      </w:pPr>
      <w:r>
        <w:t xml:space="preserve">Our research team’s method is a an implementation of</w:t>
      </w:r>
      <w:r>
        <w:t xml:space="preserve"> </w:t>
      </w:r>
      <w:r>
        <w:t xml:space="preserve">participatory system dynamics</w:t>
      </w:r>
      <w:r>
        <w:t xml:space="preserve"> </w:t>
      </w:r>
      <w:r>
        <w:t xml:space="preserve">in a national production environment.</w:t>
      </w:r>
    </w:p>
    <w:p>
      <w:pPr>
        <w:pStyle w:val="Compact"/>
      </w:pPr>
      <w:r>
        <w:t xml:space="preserve">These methods</w:t>
      </w:r>
      <w:r>
        <w:t xml:space="preserve"> </w:t>
      </w:r>
      <w:r>
        <w:t xml:space="preserve">historically have iterated in-person</w:t>
      </w:r>
      <w:r>
        <w:t xml:space="preserve"> </w:t>
      </w:r>
      <w:r>
        <w:t xml:space="preserve">locally.</w:t>
      </w:r>
    </w:p>
    <w:p>
      <w:pPr>
        <w:pStyle w:val="Compact"/>
      </w:pPr>
      <w:r>
        <w:t xml:space="preserve">Our innovation is local priorities, local data and local insights at national scale, made possible using</w:t>
      </w:r>
      <w:r>
        <w:t xml:space="preserve"> </w:t>
      </w:r>
      <w:r>
        <w:t xml:space="preserve">online platforms</w:t>
      </w:r>
      <w:r>
        <w:t xml:space="preserve"> </w:t>
      </w:r>
      <w:r>
        <w:t xml:space="preserve">and</w:t>
      </w:r>
      <w:r>
        <w:t xml:space="preserve"> </w:t>
      </w:r>
      <w:r>
        <w:t xml:space="preserve">virtual processes</w:t>
      </w:r>
      <w:r>
        <w:t xml:space="preserve">.</w:t>
      </w:r>
    </w:p>
    <w:p>
      <w:pPr>
        <w:pStyle w:val="Compact"/>
      </w:pPr>
      <w:r>
        <w:t xml:space="preserve">Team PSD integrates Waterfall and Agile</w:t>
      </w:r>
      <w:r>
        <w:t xml:space="preserve"> </w:t>
      </w:r>
      <w:r>
        <w:t xml:space="preserve">principles because:</w:t>
      </w:r>
    </w:p>
    <w:p>
      <w:pPr>
        <w:pStyle w:val="Compact"/>
      </w:pPr>
      <w:r>
        <w:t xml:space="preserve">We are using a funded</w:t>
      </w:r>
      <w:r>
        <w:t xml:space="preserve"> </w:t>
      </w:r>
      <w:r>
        <w:t xml:space="preserve">a priori research design</w:t>
      </w:r>
      <w:r>
        <w:t xml:space="preserve"> </w:t>
      </w:r>
      <w:r>
        <w:t xml:space="preserve">(Waterfall) to</w:t>
      </w:r>
      <w:r>
        <w:t xml:space="preserve"> </w:t>
      </w:r>
      <w:r>
        <w:t xml:space="preserve">study</w:t>
      </w:r>
      <w:r>
        <w:t xml:space="preserve"> </w:t>
      </w:r>
      <w:r>
        <w:t xml:space="preserve">an</w:t>
      </w:r>
      <w:r>
        <w:t xml:space="preserve"> </w:t>
      </w:r>
      <w:r>
        <w:t xml:space="preserve">implementation science</w:t>
      </w:r>
      <w:r>
        <w:t xml:space="preserve"> </w:t>
      </w:r>
      <w:r>
        <w:t xml:space="preserve">(Agile) problem.</w:t>
      </w:r>
    </w:p>
    <w:p>
      <w:pPr>
        <w:pStyle w:val="Compact"/>
      </w:pPr>
      <w:r>
        <w:t xml:space="preserve">Producing generalizable knowledge requires implementation scientists to</w:t>
      </w:r>
      <w:r>
        <w:t xml:space="preserve"> </w:t>
      </w:r>
      <w:r>
        <w:t xml:space="preserve">follow and report publicly</w:t>
      </w:r>
      <w:r>
        <w:t xml:space="preserve"> </w:t>
      </w:r>
      <w:r>
        <w:t xml:space="preserve">progress completing a</w:t>
      </w:r>
      <w:r>
        <w:t xml:space="preserve"> </w:t>
      </w:r>
      <w:r>
        <w:t xml:space="preserve">rigorous, replicable plan</w:t>
      </w:r>
      <w:r>
        <w:t xml:space="preserve"> </w:t>
      </w:r>
      <w:r>
        <w:t xml:space="preserve">(Waterfall)</w:t>
      </w:r>
    </w:p>
    <w:p>
      <w:pPr>
        <w:pStyle w:val="Compact"/>
      </w:pPr>
      <w:r>
        <w:t xml:space="preserve">However, the context is not a tightly controlled laboratory, rather we are</w:t>
      </w:r>
      <w:r>
        <w:t xml:space="preserve"> </w:t>
      </w:r>
      <w:r>
        <w:t xml:space="preserve">working with operational partners</w:t>
      </w:r>
      <w:r>
        <w:t xml:space="preserve"> </w:t>
      </w:r>
      <w:r>
        <w:t xml:space="preserve">to</w:t>
      </w:r>
      <w:r>
        <w:t xml:space="preserve"> </w:t>
      </w:r>
      <w:r>
        <w:t xml:space="preserve">implement our innovation</w:t>
      </w:r>
      <w:r>
        <w:t xml:space="preserve"> </w:t>
      </w:r>
      <w:r>
        <w:t xml:space="preserve">the dynamic context of real world healthcare operations (Agile)</w:t>
      </w:r>
    </w:p>
    <w:p>
      <w:pPr>
        <w:pStyle w:val="Compact"/>
      </w:pPr>
      <w:r>
        <w:t xml:space="preserve">Team PSD integrates Lean</w:t>
      </w:r>
      <w:r>
        <w:t xml:space="preserve"> </w:t>
      </w:r>
      <w:r>
        <w:t xml:space="preserve">principles because:</w:t>
      </w:r>
    </w:p>
    <w:p>
      <w:pPr>
        <w:pStyle w:val="Compact"/>
      </w:pPr>
      <w:r>
        <w:t xml:space="preserve">Team PSD</w:t>
      </w:r>
      <w:r>
        <w:t xml:space="preserve"> </w:t>
      </w:r>
      <w:r>
        <w:t xml:space="preserve">processes</w:t>
      </w:r>
      <w:r>
        <w:t xml:space="preserve"> </w:t>
      </w:r>
      <w:r>
        <w:t xml:space="preserve">are assessed for continuous improvement (kaizen/muda elimination)</w:t>
      </w:r>
    </w:p>
    <w:p>
      <w:pPr>
        <w:pStyle w:val="Compact"/>
      </w:pPr>
      <w:r>
        <w:t xml:space="preserve">Team PSD</w:t>
      </w:r>
      <w:r>
        <w:t xml:space="preserve"> </w:t>
      </w:r>
      <w:r>
        <w:t xml:space="preserve">communication</w:t>
      </w:r>
      <w:r>
        <w:t xml:space="preserve"> </w:t>
      </w:r>
      <w:r>
        <w:t xml:space="preserve">is designed to reduce rework (muda/waste)</w:t>
      </w:r>
    </w:p>
    <w:p>
      <w:pPr>
        <w:pStyle w:val="Compact"/>
      </w:pPr>
      <w:r>
        <w:t xml:space="preserve">Team PSD encourages</w:t>
      </w:r>
      <w:r>
        <w:t xml:space="preserve"> </w:t>
      </w:r>
      <w:r>
        <w:t xml:space="preserve">minimum viable products</w:t>
      </w:r>
      <w:r>
        <w:t xml:space="preserve"> </w:t>
      </w:r>
      <w:r>
        <w:t xml:space="preserve">to find and synthesize team and partner expertise (just-in-time)</w:t>
      </w:r>
    </w:p>
    <w:p>
      <w:pPr>
        <w:pStyle w:val="Compact"/>
      </w:pPr>
      <w:r>
        <w:t xml:space="preserve">Team PSD</w:t>
      </w:r>
      <w:r>
        <w:t xml:space="preserve"> </w:t>
      </w:r>
      <w:r>
        <w:t xml:space="preserve">platforms</w:t>
      </w:r>
      <w:r>
        <w:t xml:space="preserve"> </w:t>
      </w:r>
      <w:r>
        <w:t xml:space="preserve">are designed to increase visual production controls (kanban/signboard; andon alerts)</w:t>
      </w:r>
    </w:p>
    <w:p>
      <w:pPr>
        <w:pStyle w:val="Compact"/>
      </w:pPr>
      <w:r>
        <w:t xml:space="preserve">Note: VA uses Lean as a primary approach to healthcare quality improvement.</w:t>
      </w:r>
    </w:p>
    <w:p>
      <w:pPr>
        <w:pStyle w:val="Compact"/>
      </w:pPr>
      <w:r>
        <w:t xml:space="preserve">Team PSD integrates Scrum</w:t>
      </w:r>
      <w:r>
        <w:t xml:space="preserve"> </w:t>
      </w:r>
      <w:r>
        <w:t xml:space="preserve">principles because:</w:t>
      </w:r>
    </w:p>
    <w:p>
      <w:pPr>
        <w:pStyle w:val="Compact"/>
      </w:pPr>
      <w:r>
        <w:t xml:space="preserve">We need to be able keep work produced by our t</w:t>
      </w:r>
      <w:r>
        <w:t xml:space="preserve">ransdisciplinary research team</w:t>
      </w:r>
      <w:r>
        <w:t xml:space="preserve"> </w:t>
      </w:r>
      <w:r>
        <w:t xml:space="preserve">on the same page with our</w:t>
      </w:r>
      <w:r>
        <w:t xml:space="preserve"> </w:t>
      </w:r>
      <w:r>
        <w:t xml:space="preserve">cross-functional team</w:t>
      </w:r>
      <w:r>
        <w:t xml:space="preserve">.</w:t>
      </w:r>
    </w:p>
    <w:p>
      <w:pPr>
        <w:pStyle w:val="Compact"/>
      </w:pPr>
      <w:r>
        <w:t xml:space="preserve">Therefore, we use</w:t>
      </w:r>
      <w:r>
        <w:t xml:space="preserve"> </w:t>
      </w:r>
      <w:r>
        <w:t xml:space="preserve">sprints</w:t>
      </w:r>
      <w:r>
        <w:t xml:space="preserve"> </w:t>
      </w:r>
      <w:r>
        <w:t xml:space="preserve">(epics/milestones)so that the</w:t>
      </w:r>
      <w:r>
        <w:t xml:space="preserve"> </w:t>
      </w:r>
      <w:r>
        <w:t xml:space="preserve">team priorities</w:t>
      </w:r>
      <w:r>
        <w:t xml:space="preserve"> </w:t>
      </w:r>
      <w:r>
        <w:t xml:space="preserve">can be aligned/re-aligned efficiently.</w:t>
      </w:r>
    </w:p>
    <w:p>
      <w:pPr>
        <w:pStyle w:val="Compact"/>
      </w:pPr>
      <w:r>
        <w:t xml:space="preserve">We also use</w:t>
      </w:r>
      <w:r>
        <w:t xml:space="preserve"> </w:t>
      </w:r>
      <w:r>
        <w:t xml:space="preserve">workgroup leads</w:t>
      </w:r>
      <w:r>
        <w:t xml:space="preserve"> </w:t>
      </w:r>
      <w:r>
        <w:t xml:space="preserve">(scrum masters),</w:t>
      </w:r>
      <w:r>
        <w:t xml:space="preserve"> </w:t>
      </w:r>
      <w:r>
        <w:t xml:space="preserve">workgroups</w:t>
      </w:r>
      <w:r>
        <w:t xml:space="preserve"> </w:t>
      </w:r>
      <w:r>
        <w:t xml:space="preserve">(owners) and</w:t>
      </w:r>
      <w:r>
        <w:t xml:space="preserve"> </w:t>
      </w:r>
      <w:r>
        <w:t xml:space="preserve">workgroup</w:t>
      </w:r>
      <w:r>
        <w:t xml:space="preserve"> </w:t>
      </w:r>
      <w:r>
        <w:t xml:space="preserve">meetings to benefit from the efficiency of</w:t>
      </w:r>
      <w:r>
        <w:t xml:space="preserve"> </w:t>
      </w:r>
      <w:r>
        <w:t xml:space="preserve">divvying up/delegating</w:t>
      </w:r>
      <w:r>
        <w:t xml:space="preserve">, while also identifying</w:t>
      </w:r>
      <w:r>
        <w:t xml:space="preserve"> </w:t>
      </w:r>
      <w:r>
        <w:t xml:space="preserve">dependencies</w:t>
      </w:r>
      <w:r>
        <w:t xml:space="preserve"> </w:t>
      </w:r>
      <w:r>
        <w:t xml:space="preserve">and remove</w:t>
      </w:r>
      <w:r>
        <w:t xml:space="preserve"> </w:t>
      </w:r>
      <w:r>
        <w:t xml:space="preserve">blocks</w:t>
      </w:r>
      <w:r>
        <w:t xml:space="preserve">.</w:t>
      </w:r>
    </w:p>
    <w:p>
      <w:pPr>
        <w:pStyle w:val="Compact"/>
      </w:pPr>
      <w:r>
        <w:t xml:space="preserve">We use</w:t>
      </w:r>
      <w:r>
        <w:t xml:space="preserve"> </w:t>
      </w:r>
      <w:r>
        <w:t xml:space="preserve">GitHub/ZenHub</w:t>
      </w:r>
      <w:r>
        <w:t xml:space="preserve"> </w:t>
      </w:r>
      <w:r>
        <w:t xml:space="preserve">and</w:t>
      </w:r>
      <w:r>
        <w:t xml:space="preserve"> </w:t>
      </w:r>
      <w:r>
        <w:t xml:space="preserve">daily huddles</w:t>
      </w:r>
      <w:r>
        <w:t xml:space="preserve"> </w:t>
      </w:r>
      <w:r>
        <w:t xml:space="preserve">to assign, scope, prioritize, manage and review our capacity, requirements, estimates - this includes</w:t>
      </w:r>
      <w:r>
        <w:t xml:space="preserve"> </w:t>
      </w:r>
      <w:r>
        <w:t xml:space="preserve">Project Kanbans, Issue Cards, Pipelines &amp; Reporting</w:t>
      </w:r>
      <w:r>
        <w:t xml:space="preserve">.</w:t>
      </w:r>
    </w:p>
    <w:p>
      <w:pPr>
        <w:pStyle w:val="Compact"/>
      </w:pPr>
      <w:r>
        <w:t xml:space="preserve">Team PSD Pain points we are working to better address</w:t>
      </w:r>
      <w:r>
        <w:t xml:space="preserve">:</w:t>
      </w:r>
    </w:p>
    <w:p>
      <w:pPr>
        <w:pStyle w:val="Compact"/>
      </w:pPr>
      <w:r>
        <w:t xml:space="preserve">Need &amp;&amp;tight collaboration without unnecessary overhead,** so</w:t>
      </w:r>
      <w:r>
        <w:t xml:space="preserve"> </w:t>
      </w:r>
      <w:r>
        <w:t xml:space="preserve">culture of participation</w:t>
      </w:r>
      <w:r>
        <w:t xml:space="preserve"> </w:t>
      </w:r>
      <w:r>
        <w:t xml:space="preserve">is maintained</w:t>
      </w:r>
    </w:p>
    <w:p>
      <w:pPr>
        <w:pStyle w:val="Compact"/>
      </w:pPr>
      <w:r>
        <w:t xml:space="preserve">Need</w:t>
      </w:r>
      <w:r>
        <w:t xml:space="preserve"> </w:t>
      </w:r>
      <w:r>
        <w:t xml:space="preserve">rapid iterations that prototype,</w:t>
      </w:r>
      <w:r>
        <w:t xml:space="preserve"> </w:t>
      </w:r>
      <w:r>
        <w:t xml:space="preserve">check early, and</w:t>
      </w:r>
      <w:r>
        <w:t xml:space="preserve"> </w:t>
      </w:r>
      <w:r>
        <w:t xml:space="preserve">synthesize input</w:t>
      </w:r>
      <w:r>
        <w:t xml:space="preserve">from key stakeholders as efficiently as possible, so we aren’t pulled in wasteful directions or adding unnecessary</w:t>
      </w:r>
      <w:r>
        <w:t xml:space="preserve"> </w:t>
      </w:r>
      <w:r>
        <w:t xml:space="preserve">rework</w:t>
      </w:r>
    </w:p>
    <w:p>
      <w:pPr>
        <w:pStyle w:val="Compact"/>
      </w:pPr>
      <w:r>
        <w:t xml:space="preserve">Need a</w:t>
      </w:r>
      <w:r>
        <w:t xml:space="preserve"> </w:t>
      </w:r>
      <w:r>
        <w:t xml:space="preserve">standard set of principles and processes,</w:t>
      </w:r>
      <w:r>
        <w:t xml:space="preserve"> </w:t>
      </w:r>
      <w:r>
        <w:t xml:space="preserve">so our</w:t>
      </w:r>
      <w:r>
        <w:t xml:space="preserve"> </w:t>
      </w:r>
      <w:r>
        <w:t xml:space="preserve">production platforms</w:t>
      </w:r>
      <w:r>
        <w:t xml:space="preserve"> </w:t>
      </w:r>
      <w:r>
        <w:t xml:space="preserve">are</w:t>
      </w:r>
      <w:r>
        <w:t xml:space="preserve"> </w:t>
      </w:r>
      <w:r>
        <w:t xml:space="preserve">stable at scale.</w:t>
      </w:r>
    </w:p>
    <w:p>
      <w:pPr>
        <w:pStyle w:val="Compact"/>
      </w:pPr>
      <w:r>
        <w:t xml:space="preserve">Continuous Collaborative Iteration Cycles (e.g.,</w:t>
      </w:r>
      <w:r>
        <w:t xml:space="preserve"> </w:t>
      </w:r>
      <w:r>
        <w:t xml:space="preserve">“</w:t>
      </w:r>
      <w:r>
        <w:t xml:space="preserve">DevOps</w:t>
      </w:r>
      <w:r>
        <w:t xml:space="preserve">”</w:t>
      </w:r>
      <w:r>
        <w:t xml:space="preserve">)</w:t>
      </w:r>
    </w:p>
    <w:p>
      <w:pPr>
        <w:pStyle w:val="Compact"/>
      </w:pPr>
      <w:r>
        <w:t xml:space="preserve">SOP &gt; Workgroup Meetings &gt; Monthly Priorities &gt; Requirements gathering standardization for features</w:t>
      </w:r>
    </w:p>
    <w:p>
      <w:pPr>
        <w:pStyle w:val="Compact"/>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t xml:space="preserve">Quotes are meant to clarify that we have this problem at a communication and conceptual level, not just a code level.</w:t>
      </w:r>
      <w:r>
        <w:t xml:space="preserve"> </w:t>
      </w:r>
      <w:r>
        <w:t xml:space="preserve">We need the code level next…because…</w:t>
      </w:r>
    </w:p>
    <w:p>
      <w:pPr>
        <w:pStyle w:val="Compact"/>
      </w:pPr>
      <w:r>
        <w:t xml:space="preserve">Ideally…</w:t>
      </w:r>
      <w:r>
        <w:t xml:space="preserve">testing,</w:t>
      </w:r>
      <w:r>
        <w:t xml:space="preserve"> </w:t>
      </w:r>
      <w:r>
        <w:t xml:space="preserve">deploying</w:t>
      </w:r>
      <w:r>
        <w:t xml:space="preserve"> </w:t>
      </w:r>
      <w:r>
        <w:t xml:space="preserve">and</w:t>
      </w:r>
      <w:r>
        <w:t xml:space="preserve"> </w:t>
      </w:r>
      <w:r>
        <w:t xml:space="preserve">documenting</w:t>
      </w:r>
      <w:r>
        <w:t xml:space="preserve"> </w:t>
      </w:r>
      <w:r>
        <w:t xml:space="preserve">would be increasingly automated.</w:t>
      </w:r>
    </w:p>
    <w:p>
      <w:pPr>
        <w:pStyle w:val="Compact"/>
      </w:pPr>
      <w:r>
        <w:t xml:space="preserve">REALLY need continuous documentation and training.</w:t>
      </w:r>
    </w:p>
    <w:bookmarkEnd w:id="25"/>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2_manifesto.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2_manifesto.md&amp;quot;,&amp;quot;user_id&amp;quot;:null}}"</w:t>
      </w:r>
      <w:r>
        <w:br/>
      </w:r>
      <w:r>
        <w:rPr>
          <w:rStyle w:val="VerbatimChar"/>
        </w:rPr>
        <w:t xml:space="preserve"> data-hydro-click-hmac="fcfb4c9e3c0bed488567ed91ac5a3514eeb698f3afd1d48526b30cf9c94b6385"&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26"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26"/>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Heading1"/>
      </w:pPr>
      <w:bookmarkStart w:id="27" w:name="team-psd-2.0-monthly-process"/>
      <w:r>
        <w:t xml:space="preserve">Team PSD 2.0 Monthly Process</w:t>
      </w:r>
      <w:bookmarkEnd w:id="27"/>
    </w:p>
    <w:p>
      <w:pPr>
        <w:pStyle w:val="FirstParagraph"/>
      </w:pPr>
      <w:r>
        <w:t xml:space="preserve">As Team PSD continues to grow, our workflow alongside team values in order to better support the needs of our team, just like how we developed</w:t>
      </w:r>
      <w:r>
        <w:t xml:space="preserve"> </w:t>
      </w:r>
      <w:hyperlink r:id="rId28">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01"/>
          <w:ilvl w:val="0"/>
        </w:numPr>
      </w:pPr>
      <w:r>
        <w:t xml:space="preserve">equitable access to resources</w:t>
      </w:r>
    </w:p>
    <w:p>
      <w:pPr>
        <w:pStyle w:val="Compact"/>
        <w:numPr>
          <w:numId w:val="1001"/>
          <w:ilvl w:val="0"/>
        </w:numPr>
      </w:pPr>
      <w:r>
        <w:t xml:space="preserve">mutual learning</w:t>
      </w:r>
    </w:p>
    <w:p>
      <w:pPr>
        <w:pStyle w:val="Compact"/>
        <w:numPr>
          <w:numId w:val="100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0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0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0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9" w:name="week-1-gather-user-hypotheses"/>
      <w:r>
        <w:t xml:space="preserve">Week 1: Gather User Hypotheses</w:t>
      </w:r>
      <w:bookmarkEnd w:id="29"/>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0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04"/>
          <w:ilvl w:val="0"/>
        </w:numPr>
      </w:pPr>
      <w:r>
        <w:rPr>
          <w:b/>
        </w:rPr>
        <w:t xml:space="preserve">What?</w:t>
      </w:r>
      <w:r>
        <w:t xml:space="preserve"> </w:t>
      </w:r>
      <w:r>
        <w:t xml:space="preserve">Details of what to do (what happened).</w:t>
      </w:r>
    </w:p>
    <w:p>
      <w:pPr>
        <w:pStyle w:val="Compact"/>
        <w:numPr>
          <w:numId w:val="100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04"/>
          <w:ilvl w:val="0"/>
        </w:numPr>
      </w:pPr>
      <w:r>
        <w:rPr>
          <w:b/>
        </w:rPr>
        <w:t xml:space="preserve">How?</w:t>
      </w:r>
      <w:r>
        <w:t xml:space="preserve"> </w:t>
      </w:r>
      <w:r>
        <w:t xml:space="preserve">How the person does it (effort, etc.)</w:t>
      </w:r>
    </w:p>
    <w:p>
      <w:pPr>
        <w:pStyle w:val="Compact"/>
        <w:numPr>
          <w:numId w:val="100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06"/>
          <w:ilvl w:val="0"/>
        </w:numPr>
      </w:pPr>
      <w:r>
        <w:rPr>
          <w:b/>
        </w:rPr>
        <w:t xml:space="preserve">List assumptions</w:t>
      </w:r>
    </w:p>
    <w:p>
      <w:pPr>
        <w:numPr>
          <w:numId w:val="1006"/>
          <w:ilvl w:val="0"/>
        </w:numPr>
      </w:pPr>
      <w:r>
        <w:rPr>
          <w:b/>
        </w:rPr>
        <w:t xml:space="preserve">Ask</w:t>
      </w:r>
      <w:r>
        <w:t xml:space="preserve">: How could this not be true?</w:t>
      </w:r>
    </w:p>
    <w:p>
      <w:pPr>
        <w:numPr>
          <w:numId w:val="100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30" w:name="Xa4a3c606299b96ae9073e5faccaf50533e75aeb"/>
      <w:r>
        <w:t xml:space="preserve">Week 2: Clarify User Assumptions w/ MVP test</w:t>
      </w:r>
      <w:bookmarkEnd w:id="30"/>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0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08"/>
          <w:ilvl w:val="0"/>
        </w:numPr>
      </w:pPr>
      <w:r>
        <w:rPr>
          <w:b/>
        </w:rPr>
        <w:t xml:space="preserve">Specific peopleʼs needs</w:t>
      </w:r>
      <w:r>
        <w:t xml:space="preserve"> </w:t>
      </w:r>
      <w:r>
        <w:t xml:space="preserve">(not the technology or specs),</w:t>
      </w:r>
    </w:p>
    <w:p>
      <w:pPr>
        <w:pStyle w:val="Compact"/>
        <w:numPr>
          <w:numId w:val="1008"/>
          <w:ilvl w:val="0"/>
        </w:numPr>
      </w:pPr>
      <w:r>
        <w:rPr>
          <w:b/>
        </w:rPr>
        <w:t xml:space="preserve">Value and insights for the project</w:t>
      </w:r>
      <w:r>
        <w:t xml:space="preserve"> </w:t>
      </w:r>
      <w:r>
        <w:t xml:space="preserve">(not the technical requirements), yet it is…</w:t>
      </w:r>
    </w:p>
    <w:p>
      <w:pPr>
        <w:pStyle w:val="Compact"/>
        <w:numPr>
          <w:numId w:val="100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0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0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10"/>
          <w:ilvl w:val="0"/>
        </w:numPr>
      </w:pPr>
      <w:r>
        <w:t xml:space="preserve">use the efficiency of GitHub [good]</w:t>
      </w:r>
    </w:p>
    <w:p>
      <w:pPr>
        <w:pStyle w:val="Compact"/>
        <w:numPr>
          <w:numId w:val="1010"/>
          <w:ilvl w:val="0"/>
        </w:numPr>
      </w:pPr>
      <w:r>
        <w:t xml:space="preserve">remove the [bad] steep learning curve</w:t>
      </w:r>
    </w:p>
    <w:p>
      <w:pPr>
        <w:pStyle w:val="Compact"/>
        <w:numPr>
          <w:numId w:val="1010"/>
          <w:ilvl w:val="0"/>
        </w:numPr>
      </w:pPr>
      <w:r>
        <w:t xml:space="preserve">integrate with existing GH norms the best part [explore the opposite]</w:t>
      </w:r>
    </w:p>
    <w:p>
      <w:pPr>
        <w:pStyle w:val="Compact"/>
        <w:numPr>
          <w:numId w:val="1010"/>
          <w:ilvl w:val="0"/>
        </w:numPr>
      </w:pPr>
      <w:r>
        <w:t xml:space="preserve">remove reliance on training [question the assumption]</w:t>
      </w:r>
    </w:p>
    <w:p>
      <w:pPr>
        <w:pStyle w:val="Compact"/>
        <w:numPr>
          <w:numId w:val="1010"/>
          <w:ilvl w:val="0"/>
        </w:numPr>
      </w:pPr>
      <w:r>
        <w:t xml:space="preserve">go after adjectives [make it easy, instead of hard]</w:t>
      </w:r>
    </w:p>
    <w:p>
      <w:pPr>
        <w:pStyle w:val="Compact"/>
        <w:numPr>
          <w:numId w:val="1010"/>
          <w:ilvl w:val="0"/>
        </w:numPr>
      </w:pPr>
      <w:r>
        <w:t xml:space="preserve">use code instead of by hand [leverage unexpected resource]</w:t>
      </w:r>
    </w:p>
    <w:p>
      <w:pPr>
        <w:pStyle w:val="Compact"/>
        <w:numPr>
          <w:numId w:val="101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10"/>
          <w:ilvl w:val="0"/>
        </w:numPr>
      </w:pPr>
      <w:r>
        <w:t xml:space="preserve">attract help from Forio, MITRE, VA to solve this [shift POV against the challenge]</w:t>
      </w:r>
    </w:p>
    <w:p>
      <w:pPr>
        <w:pStyle w:val="Compact"/>
        <w:numPr>
          <w:numId w:val="1010"/>
          <w:ilvl w:val="0"/>
        </w:numPr>
      </w:pPr>
      <w:r>
        <w:t xml:space="preserve">get it up and running now [shift a status quo]</w:t>
      </w:r>
    </w:p>
    <w:p>
      <w:pPr>
        <w:pStyle w:val="Compact"/>
        <w:numPr>
          <w:numId w:val="1010"/>
          <w:ilvl w:val="0"/>
        </w:numPr>
      </w:pPr>
      <w:r>
        <w:t xml:space="preserve">divvy up chunks for each workgroup [break up POV]</w:t>
      </w:r>
    </w:p>
    <w:p>
      <w:pPr>
        <w:pStyle w:val="FirstParagraph"/>
      </w:pPr>
      <w:r>
        <w:rPr>
          <w:b/>
        </w:rPr>
        <w:t xml:space="preserve">Part II</w:t>
      </w:r>
    </w:p>
    <w:p>
      <w:pPr>
        <w:pStyle w:val="Compact"/>
        <w:numPr>
          <w:numId w:val="101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1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13"/>
          <w:ilvl w:val="0"/>
        </w:numPr>
      </w:pPr>
      <w:r>
        <w:t xml:space="preserve">[describe]</w:t>
      </w:r>
    </w:p>
    <w:p>
      <w:pPr>
        <w:pStyle w:val="Compact"/>
        <w:numPr>
          <w:numId w:val="1013"/>
          <w:ilvl w:val="0"/>
        </w:numPr>
      </w:pPr>
      <w:r>
        <w:rPr>
          <w:b/>
        </w:rPr>
        <w:t xml:space="preserve">“</w:t>
      </w:r>
      <w:r>
        <w:rPr>
          <w:b/>
        </w:rPr>
        <w:t xml:space="preserve">Why?</w:t>
      </w:r>
      <w:r>
        <w:rPr>
          <w:b/>
        </w:rPr>
        <w:t xml:space="preserve">”</w:t>
      </w:r>
    </w:p>
    <w:p>
      <w:pPr>
        <w:pStyle w:val="Compact"/>
        <w:numPr>
          <w:numId w:val="1013"/>
          <w:ilvl w:val="0"/>
        </w:numPr>
      </w:pPr>
      <w:r>
        <w:rPr>
          <w:b/>
        </w:rPr>
        <w:t xml:space="preserve">“</w:t>
      </w:r>
      <w:r>
        <w:rPr>
          <w:b/>
        </w:rPr>
        <w:t xml:space="preserve">Why?</w:t>
      </w:r>
      <w:r>
        <w:rPr>
          <w:b/>
        </w:rPr>
        <w:t xml:space="preserve">”</w:t>
      </w:r>
    </w:p>
    <w:p>
      <w:pPr>
        <w:pStyle w:val="Compact"/>
        <w:numPr>
          <w:numId w:val="1014"/>
          <w:ilvl w:val="0"/>
        </w:numPr>
      </w:pPr>
      <w:r>
        <w:t xml:space="preserve">What what was most</w:t>
      </w:r>
      <w:r>
        <w:t xml:space="preserve"> </w:t>
      </w:r>
      <w:r>
        <w:rPr>
          <w:b/>
        </w:rPr>
        <w:t xml:space="preserve">surprising</w:t>
      </w:r>
      <w:r>
        <w:t xml:space="preserve">?</w:t>
      </w:r>
    </w:p>
    <w:p>
      <w:pPr>
        <w:pStyle w:val="Compact"/>
        <w:numPr>
          <w:numId w:val="101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31" w:name="week-3-review-user-results-of-mvp"/>
      <w:r>
        <w:t xml:space="preserve">Week 3: Review User Results of MVP</w:t>
      </w:r>
      <w:bookmarkEnd w:id="31"/>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1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1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16"/>
          <w:ilvl w:val="0"/>
        </w:numPr>
      </w:pPr>
      <w:r>
        <w:t xml:space="preserve">the Concurrent provides an undisturbed recording of the user going through the MVP.</w:t>
      </w:r>
    </w:p>
    <w:p>
      <w:pPr>
        <w:pStyle w:val="Compact"/>
        <w:numPr>
          <w:numId w:val="101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17"/>
          <w:ilvl w:val="0"/>
        </w:numPr>
      </w:pPr>
      <w:r>
        <w:rPr>
          <w:b/>
        </w:rPr>
        <w:t xml:space="preserve">Ideate</w:t>
      </w:r>
      <w:r>
        <w:t xml:space="preserve"> </w:t>
      </w:r>
      <w:r>
        <w:t xml:space="preserve">- Expand the problem space by identifying and testing out elements that would circumvent problems.</w:t>
      </w:r>
    </w:p>
    <w:p>
      <w:pPr>
        <w:pStyle w:val="Compact"/>
        <w:numPr>
          <w:numId w:val="1018"/>
          <w:ilvl w:val="0"/>
        </w:numPr>
      </w:pPr>
      <w:r>
        <w:t xml:space="preserve">time-limit</w:t>
      </w:r>
    </w:p>
    <w:p>
      <w:pPr>
        <w:pStyle w:val="Compact"/>
        <w:numPr>
          <w:numId w:val="1018"/>
          <w:ilvl w:val="0"/>
        </w:numPr>
      </w:pPr>
      <w:r>
        <w:t xml:space="preserve">quantity over quality</w:t>
      </w:r>
    </w:p>
    <w:p>
      <w:pPr>
        <w:pStyle w:val="Compact"/>
        <w:numPr>
          <w:numId w:val="1018"/>
          <w:ilvl w:val="0"/>
        </w:numPr>
      </w:pPr>
      <w:r>
        <w:t xml:space="preserve">no distractions</w:t>
      </w:r>
    </w:p>
    <w:p>
      <w:pPr>
        <w:pStyle w:val="Compact"/>
        <w:numPr>
          <w:numId w:val="1018"/>
          <w:ilvl w:val="0"/>
        </w:numPr>
      </w:pPr>
      <w:r>
        <w:t xml:space="preserve">no bad ideas</w:t>
      </w:r>
    </w:p>
    <w:p>
      <w:pPr>
        <w:pStyle w:val="Compact"/>
        <w:numPr>
          <w:numId w:val="101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20"/>
          <w:ilvl w:val="0"/>
        </w:numPr>
      </w:pPr>
      <w:r>
        <w:t xml:space="preserve">Solutions are investigated, accepted, improved, re-examined, rejected based on user-experiences.</w:t>
      </w:r>
    </w:p>
    <w:p>
      <w:pPr>
        <w:pStyle w:val="Compact"/>
        <w:numPr>
          <w:numId w:val="1020"/>
          <w:ilvl w:val="0"/>
        </w:numPr>
      </w:pPr>
      <w:r>
        <w:t xml:space="preserve">Should give much better sense sense of constraints and how users would behave, think, and feels when interaction with it.</w:t>
      </w:r>
    </w:p>
    <w:p>
      <w:pPr>
        <w:pStyle w:val="Heading3"/>
      </w:pPr>
      <w:bookmarkStart w:id="32" w:name="create-screencast-video"/>
      <w:r>
        <w:t xml:space="preserve">Create Screencast Video</w:t>
      </w:r>
      <w:bookmarkEnd w:id="32"/>
    </w:p>
    <w:p>
      <w:pPr>
        <w:pStyle w:val="Heading4"/>
      </w:pPr>
      <w:bookmarkStart w:id="33" w:name="instructions"/>
      <w:r>
        <w:t xml:space="preserve">Instructions</w:t>
      </w:r>
      <w:bookmarkEnd w:id="33"/>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34" w:name="Xb2caf8cd26eacfbbfc4543abdfd4d61892fb28c"/>
      <w:r>
        <w:t xml:space="preserve">Context -</w:t>
      </w:r>
      <w:r>
        <w:t xml:space="preserve"> </w:t>
      </w:r>
      <w:r>
        <w:rPr>
          <w:i/>
        </w:rPr>
        <w:t xml:space="preserve">Why</w:t>
      </w:r>
      <w:r>
        <w:t xml:space="preserve"> </w:t>
      </w:r>
      <w:r>
        <w:t xml:space="preserve">this is critical for Team PSD 2.0 to scale?</w:t>
      </w:r>
      <w:bookmarkEnd w:id="34"/>
    </w:p>
    <w:p>
      <w:pPr>
        <w:pStyle w:val="Compact"/>
        <w:numPr>
          <w:numId w:val="102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22"/>
          <w:ilvl w:val="1"/>
        </w:numPr>
      </w:pPr>
      <w:r>
        <w:rPr>
          <w:b/>
        </w:rPr>
        <w:t xml:space="preserve">Passive Screen Video Observation</w:t>
      </w:r>
    </w:p>
    <w:p>
      <w:pPr>
        <w:pStyle w:val="Compact"/>
        <w:numPr>
          <w:numId w:val="1023"/>
          <w:ilvl w:val="2"/>
        </w:numPr>
      </w:pPr>
      <w:r>
        <w:t xml:space="preserve">Usability (quantitative MVP tests)</w:t>
      </w:r>
    </w:p>
    <w:p>
      <w:pPr>
        <w:pStyle w:val="Compact"/>
        <w:numPr>
          <w:numId w:val="102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23"/>
          <w:ilvl w:val="2"/>
        </w:numPr>
      </w:pPr>
      <w:r>
        <w:t xml:space="preserve">Prototype developers gain re-susable insights into the users (through the library).</w:t>
      </w:r>
    </w:p>
    <w:p>
      <w:pPr>
        <w:pStyle w:val="Compact"/>
        <w:numPr>
          <w:numId w:val="1023"/>
          <w:ilvl w:val="2"/>
        </w:numPr>
      </w:pPr>
      <w:r>
        <w:t xml:space="preserve">Users don’t have to think about producing these scalable artifacts (just upload).</w:t>
      </w:r>
    </w:p>
    <w:p>
      <w:pPr>
        <w:pStyle w:val="Compact"/>
        <w:numPr>
          <w:numId w:val="102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22"/>
          <w:ilvl w:val="1"/>
        </w:numPr>
      </w:pPr>
      <w:r>
        <w:rPr>
          <w:b/>
        </w:rPr>
        <w:t xml:space="preserve">Verbalization</w:t>
      </w:r>
    </w:p>
    <w:p>
      <w:pPr>
        <w:pStyle w:val="Compact"/>
        <w:numPr>
          <w:numId w:val="1024"/>
          <w:ilvl w:val="2"/>
        </w:numPr>
      </w:pPr>
      <w:r>
        <w:t xml:space="preserve">User-experience (qualitative MVP tests)</w:t>
      </w:r>
    </w:p>
    <w:p>
      <w:pPr>
        <w:pStyle w:val="Compact"/>
        <w:numPr>
          <w:numId w:val="102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22"/>
          <w:ilvl w:val="1"/>
        </w:numPr>
      </w:pPr>
      <w:r>
        <w:rPr>
          <w:b/>
        </w:rPr>
        <w:t xml:space="preserve">Learning task performance.</w:t>
      </w:r>
    </w:p>
    <w:p>
      <w:pPr>
        <w:pStyle w:val="Compact"/>
        <w:numPr>
          <w:numId w:val="102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25"/>
          <w:ilvl w:val="2"/>
        </w:numPr>
      </w:pPr>
      <w:r>
        <w:t xml:space="preserve">All prototypes are teaching our learners a skill they need to contribute to the team.</w:t>
      </w:r>
    </w:p>
    <w:p>
      <w:pPr>
        <w:pStyle w:val="Compact"/>
        <w:numPr>
          <w:numId w:val="102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35" w:name="record-screen-no-audio"/>
      <w:r>
        <w:t xml:space="preserve">Record Screen (No Audio)</w:t>
      </w:r>
      <w:bookmarkEnd w:id="35"/>
    </w:p>
    <w:p>
      <w:pPr>
        <w:pStyle w:val="Heading4"/>
      </w:pPr>
      <w:bookmarkStart w:id="36" w:name="pc-user-va-or-non-va"/>
      <w:r>
        <w:t xml:space="preserve">PC User (VA or Non-VA)</w:t>
      </w:r>
      <w:bookmarkEnd w:id="36"/>
    </w:p>
    <w:p>
      <w:pPr>
        <w:pStyle w:val="Heading4"/>
      </w:pPr>
      <w:bookmarkStart w:id="37" w:name="X2d31362bc3ffae455033853e345c17f7f14ffbb"/>
      <w:r>
        <w:t xml:space="preserve">Non-VA, Windows 10 users only: Record screen using Game DVR</w:t>
      </w:r>
      <w:bookmarkEnd w:id="37"/>
    </w:p>
    <w:p>
      <w:pPr>
        <w:pStyle w:val="FirstParagraph"/>
      </w:pPr>
      <w:r>
        <w:t xml:space="preserve">The Game DVR feature can capture any application’s window.</w:t>
      </w:r>
    </w:p>
    <w:p>
      <w:pPr>
        <w:pStyle w:val="Compact"/>
        <w:numPr>
          <w:numId w:val="1026"/>
          <w:ilvl w:val="0"/>
        </w:numPr>
      </w:pPr>
      <w:r>
        <w:rPr>
          <w:b/>
        </w:rPr>
        <w:t xml:space="preserve">Press Windows + G</w:t>
      </w:r>
      <w:r>
        <w:t xml:space="preserve"> </w:t>
      </w:r>
      <w:r>
        <w:t xml:space="preserve">in any application on Windows 10.</w:t>
      </w:r>
    </w:p>
    <w:p>
      <w:pPr>
        <w:pStyle w:val="Compact"/>
        <w:numPr>
          <w:numId w:val="1026"/>
          <w:ilvl w:val="0"/>
        </w:numPr>
      </w:pPr>
      <w:r>
        <w:rPr>
          <w:b/>
        </w:rPr>
        <w:t xml:space="preserve">Look for the Game Bar</w:t>
      </w:r>
      <w:r>
        <w:t xml:space="preserve"> </w:t>
      </w:r>
      <w:r>
        <w:t xml:space="preserve">that will appear.</w:t>
      </w:r>
    </w:p>
    <w:p>
      <w:pPr>
        <w:pStyle w:val="Compact"/>
        <w:numPr>
          <w:numId w:val="102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38"/>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39" w:name="X5d071966103a24297a91134c375ca4d165768ff"/>
      <w:r>
        <w:t xml:space="preserve">VA or Non-VA: Record screen using PowerPoint</w:t>
      </w:r>
      <w:bookmarkEnd w:id="39"/>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40"/>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41">
        <w:r>
          <w:rPr>
            <w:b/>
            <w:rStyle w:val="Hyperlink"/>
          </w:rPr>
          <w:t xml:space="preserve">here</w:t>
        </w:r>
      </w:hyperlink>
      <w:r>
        <w:t xml:space="preserve">.</w:t>
      </w:r>
    </w:p>
    <w:p>
      <w:pPr>
        <w:pStyle w:val="Compact"/>
        <w:numPr>
          <w:numId w:val="102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27"/>
          <w:ilvl w:val="0"/>
        </w:numPr>
      </w:pPr>
      <w:r>
        <w:rPr>
          <w:b/>
        </w:rPr>
        <w:t xml:space="preserve">VA Machine User</w:t>
      </w:r>
      <w:r>
        <w:t xml:space="preserve">: Your PowerPoint Version on your VA machine will be able to screencast with the instructions in the guide above.</w:t>
      </w:r>
    </w:p>
    <w:p>
      <w:pPr>
        <w:pStyle w:val="Compact"/>
        <w:numPr>
          <w:numId w:val="102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2" w:name="mac-user-usually-non-va"/>
      <w:r>
        <w:t xml:space="preserve">Mac User (Usually Non-VA)</w:t>
      </w:r>
      <w:bookmarkEnd w:id="42"/>
    </w:p>
    <w:p>
      <w:pPr>
        <w:pStyle w:val="Heading4"/>
      </w:pPr>
      <w:bookmarkStart w:id="43" w:name="record-any-window-on-your-mac."/>
      <w:r>
        <w:t xml:space="preserve">Record any window on your Mac.</w:t>
      </w:r>
      <w:bookmarkEnd w:id="43"/>
    </w:p>
    <w:p>
      <w:pPr>
        <w:numPr>
          <w:numId w:val="102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2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2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2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2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44"/>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2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45"/>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46">
        <w:r>
          <w:rPr>
            <w:rStyle w:val="Hyperlink"/>
          </w:rPr>
          <w:t xml:space="preserve">https://doi.org/10.1080/0044929031000</w:t>
        </w:r>
      </w:hyperlink>
    </w:p>
    <w:p>
      <w:pPr>
        <w:pStyle w:val="Heading3"/>
      </w:pPr>
      <w:bookmarkStart w:id="47" w:name="upload-screencast-video"/>
      <w:r>
        <w:t xml:space="preserve">Upload Screencast Video</w:t>
      </w:r>
      <w:bookmarkEnd w:id="47"/>
    </w:p>
    <w:p>
      <w:pPr>
        <w:pStyle w:val="Heading4"/>
      </w:pPr>
      <w:bookmarkStart w:id="48" w:name="instructions"/>
      <w:r>
        <w:t xml:space="preserve">Instructions</w:t>
      </w:r>
      <w:bookmarkEnd w:id="48"/>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49" w:name="create-a-google-account"/>
      <w:r>
        <w:t xml:space="preserve">1. Create a Google Account</w:t>
      </w:r>
      <w:bookmarkEnd w:id="49"/>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50">
        <w:r>
          <w:rPr>
            <w:rStyle w:val="Hyperlink"/>
          </w:rPr>
          <w:t xml:space="preserve">https://accounts.google.com/SignUpWithoutGmail</w:t>
        </w:r>
      </w:hyperlink>
    </w:p>
    <w:p>
      <w:pPr>
        <w:pStyle w:val="Compact"/>
        <w:numPr>
          <w:numId w:val="1029"/>
          <w:ilvl w:val="0"/>
        </w:numPr>
      </w:pPr>
      <w:r>
        <w:t xml:space="preserve">A Gmail is not required to sign up.</w:t>
      </w:r>
    </w:p>
    <w:p>
      <w:pPr>
        <w:pStyle w:val="Compact"/>
        <w:numPr>
          <w:numId w:val="1029"/>
          <w:ilvl w:val="0"/>
        </w:numPr>
      </w:pPr>
      <w:r>
        <w:t xml:space="preserve">This email is only used to login and will not be public.</w:t>
      </w:r>
    </w:p>
    <w:p>
      <w:pPr>
        <w:pStyle w:val="Compact"/>
        <w:numPr>
          <w:numId w:val="1029"/>
          <w:ilvl w:val="0"/>
        </w:numPr>
      </w:pPr>
      <w:r>
        <w:t xml:space="preserve">Uploaded user persona videos will be posted under the Brand Account</w:t>
      </w:r>
      <w:r>
        <w:t xml:space="preserve"> </w:t>
      </w:r>
      <w:r>
        <w:rPr>
          <w:b/>
        </w:rPr>
        <w:t xml:space="preserve">LZPhD</w:t>
      </w:r>
      <w:r>
        <w:t xml:space="preserve">.</w:t>
      </w:r>
    </w:p>
    <w:p>
      <w:pPr>
        <w:pStyle w:val="Heading4"/>
      </w:pPr>
      <w:bookmarkStart w:id="51" w:name="share-email-with-brand-account-manager"/>
      <w:r>
        <w:t xml:space="preserve">2. Share Email with Brand Account Manager</w:t>
      </w:r>
      <w:bookmarkEnd w:id="51"/>
    </w:p>
    <w:p>
      <w:pPr>
        <w:pStyle w:val="Compact"/>
        <w:numPr>
          <w:numId w:val="103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3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30"/>
          <w:ilvl w:val="0"/>
        </w:numPr>
      </w:pPr>
      <w:r>
        <w:rPr>
          <w:b/>
        </w:rPr>
        <w:t xml:space="preserve">Communicate</w:t>
      </w:r>
      <w:r>
        <w:t xml:space="preserve"> </w:t>
      </w:r>
      <w:r>
        <w:t xml:space="preserve">through Microsoft Teams.</w:t>
      </w:r>
    </w:p>
    <w:p>
      <w:pPr>
        <w:pStyle w:val="Heading4"/>
      </w:pPr>
      <w:bookmarkStart w:id="52" w:name="manage-youtube-invitation"/>
      <w:r>
        <w:t xml:space="preserve">3. Manage YouTube Invitation</w:t>
      </w:r>
      <w:bookmarkEnd w:id="52"/>
    </w:p>
    <w:p>
      <w:pPr>
        <w:numPr>
          <w:numId w:val="1031"/>
          <w:ilvl w:val="0"/>
        </w:numPr>
      </w:pPr>
      <w:r>
        <w:rPr>
          <w:b/>
        </w:rPr>
        <w:t xml:space="preserve">Login</w:t>
      </w:r>
      <w:r>
        <w:t xml:space="preserve"> </w:t>
      </w:r>
      <w:r>
        <w:t xml:space="preserve">to your Google account</w:t>
      </w:r>
    </w:p>
    <w:p>
      <w:pPr>
        <w:numPr>
          <w:numId w:val="1031"/>
          <w:ilvl w:val="0"/>
        </w:numPr>
      </w:pPr>
      <w:r>
        <w:rPr>
          <w:b/>
        </w:rPr>
        <w:t xml:space="preserve">Select</w:t>
      </w:r>
      <w:r>
        <w:t xml:space="preserve"> </w:t>
      </w:r>
      <w:r>
        <w:t xml:space="preserve">this link</w:t>
      </w:r>
    </w:p>
    <w:p>
      <w:pPr>
        <w:pStyle w:val="FirstParagraph"/>
      </w:pPr>
      <w:hyperlink r:id="rId53">
        <w:r>
          <w:rPr>
            <w:rStyle w:val="Hyperlink"/>
          </w:rPr>
          <w:t xml:space="preserve">https://myaccount.google.com/brandaccounts</w:t>
        </w:r>
      </w:hyperlink>
    </w:p>
    <w:p>
      <w:pPr>
        <w:pStyle w:val="Compact"/>
        <w:numPr>
          <w:numId w:val="103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54"/>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33"/>
          <w:ilvl w:val="0"/>
        </w:numPr>
      </w:pPr>
      <w:r>
        <w:rPr>
          <w:b/>
        </w:rPr>
        <w:t xml:space="preserve">Select</w:t>
      </w:r>
      <w:r>
        <w:t xml:space="preserve"> </w:t>
      </w:r>
      <w:r>
        <w:t xml:space="preserve">LZPhD.</w:t>
      </w:r>
    </w:p>
    <w:p>
      <w:pPr>
        <w:numPr>
          <w:numId w:val="103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55"/>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3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3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56"/>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35"/>
          <w:ilvl w:val="0"/>
        </w:numPr>
      </w:pPr>
      <w:r>
        <w:rPr>
          <w:b/>
        </w:rPr>
        <w:t xml:space="preserve">Navigate</w:t>
      </w:r>
      <w:r>
        <w:t xml:space="preserve"> </w:t>
      </w:r>
      <w:r>
        <w:t xml:space="preserve">to the inbox associated with your Google account.</w:t>
      </w:r>
    </w:p>
    <w:p>
      <w:pPr>
        <w:numPr>
          <w:numId w:val="103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57"/>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36"/>
          <w:ilvl w:val="0"/>
        </w:numPr>
      </w:pPr>
      <w:r>
        <w:rPr>
          <w:b/>
        </w:rPr>
        <w:t xml:space="preserve">Select</w:t>
      </w:r>
      <w:r>
        <w:t xml:space="preserve"> </w:t>
      </w:r>
      <w:r>
        <w:t xml:space="preserve">the new email.</w:t>
      </w:r>
    </w:p>
    <w:p>
      <w:pPr>
        <w:numPr>
          <w:numId w:val="1036"/>
          <w:ilvl w:val="0"/>
        </w:numPr>
      </w:pPr>
      <w:r>
        <w:rPr>
          <w:b/>
        </w:rPr>
        <w:t xml:space="preserve">You are now a manager</w:t>
      </w:r>
      <w:r>
        <w:t xml:space="preserve"> </w:t>
      </w:r>
      <w:r>
        <w:t xml:space="preserve">Congratulations!</w:t>
      </w:r>
    </w:p>
    <w:p>
      <w:pPr>
        <w:pStyle w:val="Heading4"/>
      </w:pPr>
      <w:bookmarkStart w:id="58" w:name="upload-user-persona-video"/>
      <w:r>
        <w:t xml:space="preserve">4. Upload User Persona Video</w:t>
      </w:r>
      <w:bookmarkEnd w:id="58"/>
    </w:p>
    <w:p>
      <w:pPr>
        <w:pStyle w:val="Compact"/>
        <w:numPr>
          <w:numId w:val="103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59"/>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3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60"/>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39"/>
          <w:ilvl w:val="0"/>
        </w:numPr>
      </w:pPr>
      <w:r>
        <w:t xml:space="preserve">Your YouTube dashboard will open up.</w:t>
      </w:r>
    </w:p>
    <w:p>
      <w:pPr>
        <w:numPr>
          <w:numId w:val="103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61"/>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40"/>
          <w:ilvl w:val="0"/>
        </w:numPr>
      </w:pPr>
      <w:r>
        <w:t xml:space="preserve">From the drop-down menu,</w:t>
      </w:r>
      <w:r>
        <w:t xml:space="preserve"> </w:t>
      </w:r>
      <w:r>
        <w:rPr>
          <w:b/>
        </w:rPr>
        <w:t xml:space="preserve">select switch accounts</w:t>
      </w:r>
      <w:r>
        <w:t xml:space="preserve">.</w:t>
      </w:r>
    </w:p>
    <w:p>
      <w:pPr>
        <w:numPr>
          <w:numId w:val="1040"/>
          <w:ilvl w:val="0"/>
        </w:numPr>
      </w:pPr>
      <w:r>
        <w:rPr>
          <w:b/>
        </w:rPr>
        <w:t xml:space="preserve">Select</w:t>
      </w:r>
      <w:r>
        <w:t xml:space="preserve"> </w:t>
      </w:r>
      <w:r>
        <w:t xml:space="preserve">LZPhD.</w:t>
      </w:r>
    </w:p>
    <w:p>
      <w:pPr>
        <w:numPr>
          <w:numId w:val="1040"/>
          <w:ilvl w:val="0"/>
        </w:numPr>
      </w:pPr>
      <w:r>
        <w:t xml:space="preserve">On the top right,</w:t>
      </w:r>
      <w:r>
        <w:t xml:space="preserve"> </w:t>
      </w:r>
      <w:r>
        <w:rPr>
          <w:b/>
        </w:rPr>
        <w:t xml:space="preserve">Select</w:t>
      </w:r>
      <w:r>
        <w:t xml:space="preserve"> </w:t>
      </w:r>
      <w:r>
        <w:t xml:space="preserve">the video camera + icon (Create).</w:t>
      </w:r>
    </w:p>
    <w:p>
      <w:pPr>
        <w:numPr>
          <w:numId w:val="104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62"/>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41"/>
          <w:ilvl w:val="0"/>
        </w:numPr>
      </w:pPr>
      <w:r>
        <w:t xml:space="preserve">Find the user persona video file you’d like to upload.</w:t>
      </w:r>
    </w:p>
    <w:p>
      <w:pPr>
        <w:pStyle w:val="Heading4"/>
      </w:pPr>
      <w:bookmarkStart w:id="63" w:name="Xfa4e2478935d89098b3641692a66153d71cc925"/>
      <w:r>
        <w:t xml:space="preserve">5. Convention for Video Details During Upload</w:t>
      </w:r>
      <w:bookmarkEnd w:id="63"/>
    </w:p>
    <w:p>
      <w:pPr>
        <w:numPr>
          <w:numId w:val="104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42"/>
          <w:ilvl w:val="0"/>
        </w:numPr>
      </w:pPr>
      <w:r>
        <w:t xml:space="preserve">A description is not necessary at this time.</w:t>
      </w:r>
    </w:p>
    <w:p>
      <w:pPr>
        <w:numPr>
          <w:numId w:val="1042"/>
          <w:ilvl w:val="0"/>
        </w:numPr>
      </w:pPr>
      <w:r>
        <w:t xml:space="preserve">No playlist.</w:t>
      </w:r>
    </w:p>
    <w:p>
      <w:pPr>
        <w:pStyle w:val="FirstParagraph"/>
      </w:pPr>
      <w:r>
        <w:rPr>
          <w:b/>
        </w:rPr>
        <w:t xml:space="preserve">Audience</w:t>
      </w:r>
    </w:p>
    <w:p>
      <w:pPr>
        <w:numPr>
          <w:numId w:val="1043"/>
          <w:ilvl w:val="0"/>
        </w:numPr>
      </w:pPr>
      <w:r>
        <w:rPr>
          <w:b/>
        </w:rPr>
        <w:t xml:space="preserve">Select, Yes, it is made for kids</w:t>
      </w:r>
      <w:r>
        <w:t xml:space="preserve">. This will remove any advertisements.</w:t>
      </w:r>
    </w:p>
    <w:p>
      <w:pPr>
        <w:numPr>
          <w:numId w:val="1043"/>
          <w:ilvl w:val="0"/>
        </w:numPr>
      </w:pPr>
      <w:r>
        <w:rPr>
          <w:b/>
        </w:rPr>
        <w:t xml:space="preserve">Click Next</w:t>
      </w:r>
      <w:r>
        <w:t xml:space="preserve"> </w:t>
      </w:r>
      <w:r>
        <w:t xml:space="preserve">advance to next screen</w:t>
      </w:r>
    </w:p>
    <w:p>
      <w:pPr>
        <w:numPr>
          <w:numId w:val="1043"/>
          <w:ilvl w:val="0"/>
        </w:numPr>
      </w:pPr>
      <w:r>
        <w:rPr>
          <w:b/>
        </w:rPr>
        <w:t xml:space="preserve">Click Next</w:t>
      </w:r>
      <w:r>
        <w:t xml:space="preserve">, no video elements at this time.</w:t>
      </w:r>
    </w:p>
    <w:p>
      <w:pPr>
        <w:pStyle w:val="FirstParagraph"/>
      </w:pPr>
      <w:r>
        <w:rPr>
          <w:b/>
        </w:rPr>
        <w:t xml:space="preserve">Visibility</w:t>
      </w:r>
    </w:p>
    <w:p>
      <w:pPr>
        <w:numPr>
          <w:numId w:val="1044"/>
          <w:ilvl w:val="0"/>
        </w:numPr>
      </w:pPr>
      <w:r>
        <w:rPr>
          <w:b/>
        </w:rPr>
        <w:t xml:space="preserve">Select Unlisted</w:t>
      </w:r>
      <w:r>
        <w:t xml:space="preserve"> </w:t>
      </w:r>
      <w:r>
        <w:t xml:space="preserve">only people with the link can see it.</w:t>
      </w:r>
    </w:p>
    <w:p>
      <w:pPr>
        <w:numPr>
          <w:numId w:val="1044"/>
          <w:ilvl w:val="0"/>
        </w:numPr>
      </w:pPr>
      <w:r>
        <w:rPr>
          <w:b/>
        </w:rPr>
        <w:t xml:space="preserve">Click Save</w:t>
      </w:r>
      <w:r>
        <w:t xml:space="preserve"> </w:t>
      </w:r>
      <w:r>
        <w:t xml:space="preserve">and your video will continue processing.</w:t>
      </w:r>
    </w:p>
    <w:p>
      <w:pPr>
        <w:numPr>
          <w:numId w:val="104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64" w:name="speed-up-or-slow-down-youtube-viewing"/>
      <w:r>
        <w:t xml:space="preserve">6. Speed Up or Slow Down YouTube Viewing</w:t>
      </w:r>
      <w:bookmarkEnd w:id="64"/>
    </w:p>
    <w:p>
      <w:pPr>
        <w:numPr>
          <w:numId w:val="104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4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65"/>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46"/>
          <w:ilvl w:val="0"/>
        </w:numPr>
      </w:pPr>
      <w:r>
        <w:rPr>
          <w:b/>
        </w:rPr>
        <w:t xml:space="preserve">Choose</w:t>
      </w:r>
      <w:r>
        <w:t xml:space="preserve"> </w:t>
      </w:r>
      <w:r>
        <w:t xml:space="preserve">a range of speeds.</w:t>
      </w:r>
    </w:p>
    <w:p>
      <w:pPr>
        <w:pStyle w:val="Heading2"/>
      </w:pPr>
      <w:bookmarkStart w:id="66" w:name="week-4-review-second-story-perspectives"/>
      <w:r>
        <w:t xml:space="preserve">Week 4: Review Second Story Perspectives</w:t>
      </w:r>
      <w:bookmarkEnd w:id="66"/>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47"/>
          <w:ilvl w:val="0"/>
        </w:numPr>
      </w:pPr>
      <w:r>
        <w:rPr>
          <w:b/>
        </w:rPr>
        <w:t xml:space="preserve">Test</w:t>
      </w:r>
      <w:r>
        <w:t xml:space="preserve"> </w:t>
      </w:r>
      <w:r>
        <w:t xml:space="preserve">- Review tests your prototype with the user personas in question &amp; look for 2nd story perspectives.</w:t>
      </w:r>
    </w:p>
    <w:p>
      <w:pPr>
        <w:pStyle w:val="Compact"/>
        <w:numPr>
          <w:numId w:val="1048"/>
          <w:ilvl w:val="0"/>
        </w:numPr>
      </w:pPr>
      <w:r>
        <w:t xml:space="preserve">Does the prototype address the personas needs and pain points?</w:t>
      </w:r>
    </w:p>
    <w:p>
      <w:pPr>
        <w:pStyle w:val="Compact"/>
        <w:numPr>
          <w:numId w:val="1048"/>
          <w:ilvl w:val="0"/>
        </w:numPr>
      </w:pPr>
      <w:r>
        <w:t xml:space="preserve">What could we have missed or ignored from the user?</w:t>
      </w:r>
    </w:p>
    <w:p>
      <w:pPr>
        <w:pStyle w:val="Compact"/>
        <w:numPr>
          <w:numId w:val="1048"/>
          <w:ilvl w:val="0"/>
        </w:numPr>
      </w:pPr>
      <w:r>
        <w:t xml:space="preserve">What worked well in the month and what did not?</w:t>
      </w:r>
    </w:p>
    <w:p>
      <w:pPr>
        <w:pStyle w:val="Heading3"/>
      </w:pPr>
      <w:bookmarkStart w:id="67" w:name="reflect-second-stories"/>
      <w:r>
        <w:t xml:space="preserve">Reflect Second Stories</w:t>
      </w:r>
      <w:bookmarkEnd w:id="67"/>
    </w:p>
    <w:p>
      <w:pPr>
        <w:pStyle w:val="FirstParagraph"/>
      </w:pPr>
      <w:r>
        <w:rPr>
          <w:b/>
        </w:rPr>
        <w:t xml:space="preserve">Use these set of question to help think through Second Story Perspective Questions to reflect on the design process from the month:</w:t>
      </w:r>
    </w:p>
    <w:p>
      <w:pPr>
        <w:pStyle w:val="Compact"/>
        <w:numPr>
          <w:numId w:val="1049"/>
          <w:ilvl w:val="0"/>
        </w:numPr>
      </w:pPr>
      <w:r>
        <w:t xml:space="preserve">Do you see any places where moving forward independently could have been more aligned with the team or integrated better when you were done?</w:t>
      </w:r>
    </w:p>
    <w:p>
      <w:pPr>
        <w:pStyle w:val="Compact"/>
        <w:numPr>
          <w:numId w:val="1049"/>
          <w:ilvl w:val="0"/>
        </w:numPr>
      </w:pPr>
      <w:r>
        <w:t xml:space="preserve">Could a dependency or root assumption have been caught any sooner for the benefit of the team?</w:t>
      </w:r>
    </w:p>
    <w:p>
      <w:pPr>
        <w:pStyle w:val="Compact"/>
        <w:numPr>
          <w:numId w:val="1049"/>
          <w:ilvl w:val="0"/>
        </w:numPr>
      </w:pPr>
      <w:r>
        <w:t xml:space="preserve">Have you discovered a new empathic understanding of the situation from another users’ POV (point of view)?</w:t>
      </w:r>
    </w:p>
    <w:p>
      <w:pPr>
        <w:pStyle w:val="Heading1"/>
      </w:pPr>
      <w:bookmarkStart w:id="68" w:name="ms-teams"/>
      <w:r>
        <w:t xml:space="preserve">MS Teams</w:t>
      </w:r>
      <w:bookmarkEnd w:id="68"/>
    </w:p>
    <w:p>
      <w:pPr>
        <w:pStyle w:val="FirstParagraph"/>
      </w:pPr>
      <w:r>
        <w:t xml:space="preserve">TeamPSD and the VA are both using</w:t>
      </w:r>
      <w:r>
        <w:t xml:space="preserve"> </w:t>
      </w:r>
      <w:hyperlink r:id="rId69">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70" w:name="quick-start-guide"/>
      <w:r>
        <w:t xml:space="preserve">Quick Start Guide</w:t>
      </w:r>
      <w:bookmarkEnd w:id="70"/>
    </w:p>
    <w:p>
      <w:pPr>
        <w:pStyle w:val="FirstParagraph"/>
      </w:pPr>
      <w:r>
        <w:t xml:space="preserve">To review the basics of Microsoft Teams, check out their</w:t>
      </w:r>
      <w:r>
        <w:t xml:space="preserve"> </w:t>
      </w:r>
      <w:hyperlink r:id="rId71">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50"/>
          <w:ilvl w:val="0"/>
        </w:numPr>
      </w:pPr>
      <w:r>
        <w:t xml:space="preserve">Signing In</w:t>
      </w:r>
    </w:p>
    <w:p>
      <w:pPr>
        <w:pStyle w:val="Compact"/>
        <w:numPr>
          <w:numId w:val="1050"/>
          <w:ilvl w:val="0"/>
        </w:numPr>
      </w:pPr>
      <w:r>
        <w:t xml:space="preserve">Manage your profile settings</w:t>
      </w:r>
    </w:p>
    <w:p>
      <w:pPr>
        <w:pStyle w:val="Compact"/>
        <w:numPr>
          <w:numId w:val="1050"/>
          <w:ilvl w:val="0"/>
        </w:numPr>
      </w:pPr>
      <w:r>
        <w:t xml:space="preserve">Choose/browse channels</w:t>
      </w:r>
    </w:p>
    <w:p>
      <w:pPr>
        <w:pStyle w:val="Compact"/>
        <w:numPr>
          <w:numId w:val="1050"/>
          <w:ilvl w:val="0"/>
        </w:numPr>
      </w:pPr>
      <w:r>
        <w:t xml:space="preserve">Start a meeting or call</w:t>
      </w:r>
    </w:p>
    <w:p>
      <w:pPr>
        <w:pStyle w:val="Compact"/>
        <w:numPr>
          <w:numId w:val="1050"/>
          <w:ilvl w:val="0"/>
        </w:numPr>
      </w:pPr>
      <w:r>
        <w:t xml:space="preserve">Start a new conversation thread</w:t>
      </w:r>
    </w:p>
    <w:p>
      <w:pPr>
        <w:pStyle w:val="Compact"/>
        <w:numPr>
          <w:numId w:val="1050"/>
          <w:ilvl w:val="0"/>
        </w:numPr>
      </w:pPr>
      <w:r>
        <w:t xml:space="preserve">Reply within a message/conversation thread</w:t>
      </w:r>
    </w:p>
    <w:p>
      <w:pPr>
        <w:pStyle w:val="Compact"/>
        <w:numPr>
          <w:numId w:val="1050"/>
          <w:ilvl w:val="0"/>
        </w:numPr>
      </w:pPr>
      <w:r>
        <w:t xml:space="preserve">@ Mention someone</w:t>
      </w:r>
    </w:p>
    <w:p>
      <w:pPr>
        <w:pStyle w:val="Compact"/>
        <w:numPr>
          <w:numId w:val="1050"/>
          <w:ilvl w:val="0"/>
        </w:numPr>
      </w:pPr>
      <w:r>
        <w:t xml:space="preserve">Start a 1:1 or small group chat</w:t>
      </w:r>
    </w:p>
    <w:p>
      <w:pPr>
        <w:pStyle w:val="Compact"/>
        <w:numPr>
          <w:numId w:val="1050"/>
          <w:ilvl w:val="0"/>
        </w:numPr>
      </w:pPr>
      <w:r>
        <w:t xml:space="preserve">Add/Share/Work with Files</w:t>
      </w:r>
    </w:p>
    <w:p>
      <w:pPr>
        <w:pStyle w:val="Compact"/>
        <w:numPr>
          <w:numId w:val="1050"/>
          <w:ilvl w:val="0"/>
        </w:numPr>
      </w:pPr>
      <w:r>
        <w:t xml:space="preserve">and more!</w:t>
      </w:r>
    </w:p>
    <w:p>
      <w:pPr>
        <w:pStyle w:val="Heading2"/>
      </w:pPr>
      <w:bookmarkStart w:id="72" w:name="additional-tipsfunctions"/>
      <w:r>
        <w:t xml:space="preserve">Additional Tips/Functions</w:t>
      </w:r>
      <w:bookmarkEnd w:id="72"/>
    </w:p>
    <w:p>
      <w:pPr>
        <w:pStyle w:val="Heading3"/>
      </w:pPr>
      <w:bookmarkStart w:id="73" w:name="switch-organizations"/>
      <w:r>
        <w:t xml:space="preserve">Switch Organizations</w:t>
      </w:r>
      <w:bookmarkEnd w:id="73"/>
    </w:p>
    <w:p>
      <w:pPr>
        <w:pStyle w:val="FirstParagraph"/>
      </w:pPr>
      <w:r>
        <w:t xml:space="preserve">To switch out of an organization:</w:t>
      </w:r>
    </w:p>
    <w:p>
      <w:pPr>
        <w:numPr>
          <w:numId w:val="105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7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5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75"/>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76" w:name="meet-in-a-channel"/>
      <w:r>
        <w:t xml:space="preserve">Meet in a Channel</w:t>
      </w:r>
      <w:bookmarkEnd w:id="76"/>
    </w:p>
    <w:p>
      <w:pPr>
        <w:pStyle w:val="FirstParagraph"/>
      </w:pPr>
      <w:r>
        <w:t xml:space="preserve">To know where a meeting call is being held in a channel:</w:t>
      </w:r>
    </w:p>
    <w:p>
      <w:pPr>
        <w:pStyle w:val="Compact"/>
        <w:numPr>
          <w:numId w:val="1052"/>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77"/>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78" w:name="edit-messagereply"/>
      <w:r>
        <w:t xml:space="preserve">Edit Message/Reply</w:t>
      </w:r>
      <w:bookmarkEnd w:id="78"/>
    </w:p>
    <w:p>
      <w:pPr>
        <w:pStyle w:val="FirstParagraph"/>
      </w:pPr>
      <w:r>
        <w:t xml:space="preserve">To edit a message:</w:t>
      </w:r>
    </w:p>
    <w:p>
      <w:pPr>
        <w:numPr>
          <w:numId w:val="105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7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53"/>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80"/>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54"/>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81"/>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82" w:name="use-markdown"/>
      <w:r>
        <w:t xml:space="preserve">Use Markdown</w:t>
      </w:r>
      <w:bookmarkEnd w:id="82"/>
    </w:p>
    <w:p>
      <w:pPr>
        <w:pStyle w:val="FirstParagraph"/>
      </w:pPr>
      <w:r>
        <w:t xml:space="preserve">Teams is Markdown friendly!</w:t>
      </w:r>
    </w:p>
    <w:p>
      <w:pPr>
        <w:pStyle w:val="Compact"/>
        <w:numPr>
          <w:numId w:val="1055"/>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83"/>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84" w:name="start-a-call-in-a-thread"/>
      <w:r>
        <w:t xml:space="preserve">Start a Call in a Thread</w:t>
      </w:r>
      <w:bookmarkEnd w:id="84"/>
    </w:p>
    <w:p>
      <w:pPr>
        <w:pStyle w:val="FirstParagraph"/>
      </w:pPr>
      <w:r>
        <w:t xml:space="preserve">To start a meeting call within the same conversation thread to keep context:</w:t>
      </w:r>
    </w:p>
    <w:p>
      <w:pPr>
        <w:pStyle w:val="Compact"/>
        <w:numPr>
          <w:numId w:val="1056"/>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85"/>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57"/>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86"/>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87" w:name="react-to-a-comment"/>
      <w:r>
        <w:t xml:space="preserve">“</w:t>
      </w:r>
      <w:r>
        <w:t xml:space="preserve">React</w:t>
      </w:r>
      <w:r>
        <w:t xml:space="preserve">”</w:t>
      </w:r>
      <w:r>
        <w:t xml:space="preserve"> </w:t>
      </w:r>
      <w:r>
        <w:t xml:space="preserve">to a Comment</w:t>
      </w:r>
      <w:bookmarkEnd w:id="87"/>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5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88"/>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89" w:name="link-a-commentdiscussionfile"/>
      <w:r>
        <w:t xml:space="preserve">Link a Comment/Discussion/File</w:t>
      </w:r>
      <w:bookmarkEnd w:id="89"/>
    </w:p>
    <w:p>
      <w:pPr>
        <w:pStyle w:val="FirstParagraph"/>
      </w:pPr>
      <w:r>
        <w:t xml:space="preserve">To link to a specific thread or comment or file:</w:t>
      </w:r>
    </w:p>
    <w:p>
      <w:pPr>
        <w:numPr>
          <w:numId w:val="105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7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5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90"/>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91" w:name="github"/>
      <w:r>
        <w:t xml:space="preserve">GitHub</w:t>
      </w:r>
      <w:bookmarkEnd w:id="91"/>
    </w:p>
    <w:p>
      <w:pPr>
        <w:pStyle w:val="FirstParagraph"/>
      </w:pPr>
      <w:r>
        <w:t xml:space="preserve">TeamPSD’s main platform for project tracking is GitHub + the extension of</w:t>
      </w:r>
      <w:r>
        <w:t xml:space="preserve"> </w:t>
      </w:r>
      <w:hyperlink r:id="rId92">
        <w:r>
          <w:rPr>
            <w:rStyle w:val="Hyperlink"/>
          </w:rPr>
          <w:t xml:space="preserve">ZenHub</w:t>
        </w:r>
      </w:hyperlink>
      <w:r>
        <w:t xml:space="preserve"> </w:t>
      </w:r>
      <w:r>
        <w:t xml:space="preserve">for project management.</w:t>
      </w:r>
    </w:p>
    <w:p>
      <w:pPr>
        <w:pStyle w:val="BodyText"/>
      </w:pPr>
      <w:r>
        <w:t xml:space="preserve">We :heart: GitHub for sharing the same commitment and values in having a free and open science workflow.</w:t>
      </w:r>
    </w:p>
    <w:p>
      <w:pPr>
        <w:pStyle w:val="Heading2"/>
      </w:pPr>
      <w:bookmarkStart w:id="93" w:name="standard-operating-procedure-sop"/>
      <w:r>
        <w:t xml:space="preserve">Standard Operating Procedure (SOP)</w:t>
      </w:r>
      <w:bookmarkEnd w:id="93"/>
    </w:p>
    <w:p>
      <w:pPr>
        <w:pStyle w:val="FirstParagraph"/>
      </w:pPr>
      <w:r>
        <w:t xml:space="preserve">Before beginning to contribute to TeamPSD’s workflow, ensure that you read through our</w:t>
      </w:r>
      <w:r>
        <w:t xml:space="preserve"> </w:t>
      </w:r>
      <w:hyperlink r:id="rId94">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95" w:name="github-repositories"/>
      <w:r>
        <w:t xml:space="preserve">GitHub Repositories</w:t>
      </w:r>
      <w:bookmarkEnd w:id="95"/>
    </w:p>
    <w:p>
      <w:pPr>
        <w:pStyle w:val="Heading3"/>
      </w:pPr>
      <w:bookmarkStart w:id="96" w:name="non-va-repositories"/>
      <w:r>
        <w:t xml:space="preserve">Non-VA Repositories</w:t>
      </w:r>
      <w:bookmarkEnd w:id="96"/>
    </w:p>
    <w:p>
      <w:pPr>
        <w:pStyle w:val="Compact"/>
        <w:numPr>
          <w:numId w:val="1060"/>
          <w:ilvl w:val="0"/>
        </w:numPr>
      </w:pPr>
      <w:hyperlink r:id="rId97">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60"/>
          <w:ilvl w:val="0"/>
        </w:numPr>
      </w:pPr>
      <w:hyperlink r:id="rId98">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6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60"/>
          <w:ilvl w:val="0"/>
        </w:numPr>
      </w:pPr>
      <w:hyperlink r:id="rId99">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60"/>
          <w:ilvl w:val="0"/>
        </w:numPr>
      </w:pPr>
      <w:hyperlink r:id="rId100">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01" w:name="va-enterprise-repositories"/>
      <w:r>
        <w:t xml:space="preserve">VA Enterprise Repositories</w:t>
      </w:r>
      <w:bookmarkEnd w:id="101"/>
    </w:p>
    <w:p>
      <w:pPr>
        <w:pStyle w:val="Compact"/>
        <w:numPr>
          <w:numId w:val="106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6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02" w:name="workflow"/>
      <w:r>
        <w:t xml:space="preserve">Workflow</w:t>
      </w:r>
      <w:bookmarkEnd w:id="102"/>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03"/>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04" w:name="basics-of-github"/>
      <w:r>
        <w:t xml:space="preserve">Basics of GitHub</w:t>
      </w:r>
      <w:bookmarkEnd w:id="104"/>
    </w:p>
    <w:p>
      <w:pPr>
        <w:pStyle w:val="FirstParagraph"/>
      </w:pPr>
      <w:r>
        <w:t xml:space="preserve">To go through a quick overview on repositories, branches, commits, and opening/merging pull requests, click</w:t>
      </w:r>
      <w:r>
        <w:t xml:space="preserve"> </w:t>
      </w:r>
      <w:hyperlink r:id="rId105">
        <w:r>
          <w:rPr>
            <w:rStyle w:val="Hyperlink"/>
          </w:rPr>
          <w:t xml:space="preserve">here</w:t>
        </w:r>
      </w:hyperlink>
      <w:r>
        <w:t xml:space="preserve">.</w:t>
      </w:r>
    </w:p>
    <w:p>
      <w:pPr>
        <w:pStyle w:val="BodyText"/>
      </w:pPr>
      <w:r>
        <w:t xml:space="preserve">For a glossary of GitHub terms, click</w:t>
      </w:r>
      <w:r>
        <w:t xml:space="preserve"> </w:t>
      </w:r>
      <w:hyperlink r:id="rId106">
        <w:r>
          <w:rPr>
            <w:rStyle w:val="Hyperlink"/>
          </w:rPr>
          <w:t xml:space="preserve">here</w:t>
        </w:r>
      </w:hyperlink>
      <w:r>
        <w:t xml:space="preserve">.</w:t>
      </w:r>
    </w:p>
    <w:p>
      <w:pPr>
        <w:pStyle w:val="Heading2"/>
      </w:pPr>
      <w:bookmarkStart w:id="107" w:name="style"/>
      <w:r>
        <w:t xml:space="preserve">Style</w:t>
      </w:r>
      <w:bookmarkEnd w:id="107"/>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08" w:name="zenhub-for-project-management"/>
      <w:r>
        <w:t xml:space="preserve">ZenHub for Project Management</w:t>
      </w:r>
      <w:bookmarkEnd w:id="108"/>
    </w:p>
    <w:p>
      <w:pPr>
        <w:pStyle w:val="FirstParagraph"/>
      </w:pPr>
      <w:r>
        <w:t xml:space="preserve">Our team uses the GitHub Google Chrome extension,</w:t>
      </w:r>
      <w:r>
        <w:t xml:space="preserve"> </w:t>
      </w:r>
      <w:hyperlink r:id="rId92">
        <w:r>
          <w:rPr>
            <w:rStyle w:val="Hyperlink"/>
          </w:rPr>
          <w:t xml:space="preserve">ZenHub</w:t>
        </w:r>
      </w:hyperlink>
      <w:r>
        <w:t xml:space="preserve">, for project management.</w:t>
      </w:r>
    </w:p>
    <w:p>
      <w:pPr>
        <w:pStyle w:val="Heading4"/>
      </w:pPr>
      <w:bookmarkStart w:id="109" w:name="zenhub-flow---issue-card"/>
      <w:r>
        <w:t xml:space="preserve">ZenHub Flow - Issue Card</w:t>
      </w:r>
      <w:bookmarkEnd w:id="109"/>
    </w:p>
    <w:p>
      <w:pPr>
        <w:pStyle w:val="FirstParagraph"/>
      </w:pPr>
      <w:r>
        <w:t xml:space="preserve">To create an issue card, begin</w:t>
      </w:r>
      <w:r>
        <w:t xml:space="preserve"> </w:t>
      </w:r>
      <w:hyperlink r:id="rId110">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1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12" w:name="files"/>
      <w:r>
        <w:t xml:space="preserve">Files</w:t>
      </w:r>
      <w:bookmarkEnd w:id="112"/>
    </w:p>
    <w:p>
      <w:pPr>
        <w:pStyle w:val="Heading3"/>
      </w:pPr>
      <w:bookmarkStart w:id="113" w:name="create-and-edit-files"/>
      <w:r>
        <w:t xml:space="preserve">Create and Edit Files</w:t>
      </w:r>
      <w:bookmarkEnd w:id="113"/>
    </w:p>
    <w:p>
      <w:pPr>
        <w:pStyle w:val="Compact"/>
        <w:numPr>
          <w:numId w:val="1062"/>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62"/>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62"/>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115" w:name="upload-files"/>
      <w:r>
        <w:t xml:space="preserve">Upload Files</w:t>
      </w:r>
      <w:bookmarkEnd w:id="115"/>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16" w:name="download-files"/>
      <w:r>
        <w:t xml:space="preserve">Download Files</w:t>
      </w:r>
      <w:bookmarkEnd w:id="116"/>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17" w:name="branches"/>
      <w:r>
        <w:t xml:space="preserve">Branches</w:t>
      </w:r>
      <w:bookmarkEnd w:id="117"/>
    </w:p>
    <w:p>
      <w:pPr>
        <w:pStyle w:val="Heading3"/>
      </w:pPr>
      <w:bookmarkStart w:id="118" w:name="create-and-edit-branches"/>
      <w:r>
        <w:t xml:space="preserve">Create and Edit Branches</w:t>
      </w:r>
      <w:bookmarkEnd w:id="118"/>
    </w:p>
    <w:p>
      <w:pPr>
        <w:numPr>
          <w:numId w:val="1063"/>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63"/>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21" w:name="pull-requests"/>
      <w:r>
        <w:t xml:space="preserve">Pull Requests</w:t>
      </w:r>
      <w:bookmarkEnd w:id="121"/>
    </w:p>
    <w:p>
      <w:pPr>
        <w:pStyle w:val="Heading3"/>
      </w:pPr>
      <w:bookmarkStart w:id="122" w:name="create-and-edit-pull-requests"/>
      <w:r>
        <w:rPr>
          <w:b/>
        </w:rPr>
        <w:t xml:space="preserve">Create and Edit Pull Requests</w:t>
      </w:r>
      <w:bookmarkEnd w:id="122"/>
    </w:p>
    <w:p>
      <w:pPr>
        <w:numPr>
          <w:numId w:val="1064"/>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64"/>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6_zenhub_guide.md&amp;quot;,&amp;quot;user_id&amp;quot;:null}}" data-hydro-click-hmac="20a5dc16862390ed0ce2e4a836752bd009c0a254aaef5386547c35e75bbd570c"</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EttYTeDAuskAc5llsQWrRvylaOMwfH6ZG1/rOfmn6689JYmKltNZJ8InYS3UXzmhodT1lpa+6Ge5HYT0JIrt3A=="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6_zenhub_guide.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125" w:name="start-of-content"/>
    <w:bookmarkEnd w:id="125"/>
    <w:bookmarkStart w:id="126"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126"/>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5f20319648e1ae9ed498a2cfd642299f01f3618/chapter_6_zenhub_guide.md"&gt;Permalink&lt;/a&gt;</w:t>
      </w:r>
      <w:r>
        <w:br/>
      </w:r>
      <w:r>
        <w:br/>
      </w:r>
      <w:r>
        <w:rPr>
          <w:rStyle w:val="VerbatimChar"/>
        </w:rPr>
        <w:t xml:space="preserve">&lt;!-- blob contrib key: blob_contributors:v22:fa23cd57880c300656fc3bab65dae858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6_zenhub_guide.md&amp;quot;,&amp;quot;user_id&amp;quot;:null}}" data-hydro-click-hmac="439e3a2b2cb0fd768f8859dfd98953a64ffa098d61b767b6e67d71b947de1eec"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6_zenhub_guide.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chapter_6_zenhub_guide.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126 lines (97 sloc)</w:t>
      </w:r>
      <w:r>
        <w:br/>
      </w:r>
      <w:r>
        <w:rPr>
          <w:rStyle w:val="VerbatimChar"/>
        </w:rPr>
        <w:t xml:space="preserve">  &lt;span class="file-info-divider"&gt;&lt;/span&gt;</w:t>
      </w:r>
      <w:r>
        <w:br/>
      </w:r>
      <w:r>
        <w:rPr>
          <w:rStyle w:val="VerbatimChar"/>
        </w:rPr>
        <w:t xml:space="preserve">8.98 KB</w:t>
      </w:r>
    </w:p>
    <w:p>
      <w:pPr>
        <w:pStyle w:val="SourceCode"/>
      </w:pPr>
      <w:r>
        <w:rPr>
          <w:rStyle w:val="VerbatimChar"/>
        </w:rPr>
        <w:t xml:space="preserve">&lt;div class="BtnGroup"&gt;</w:t>
      </w:r>
      <w:r>
        <w:br/>
      </w:r>
      <w:r>
        <w:rPr>
          <w:rStyle w:val="VerbatimChar"/>
        </w:rPr>
        <w:t xml:space="preserve">  &lt;a class="btn btn-sm BtnGroup-item " href="/lijenn/teampsdprototype/raw/gh-pages/chapter_6_zenhub_guide.md" id="raw-url" role="button"&gt;Raw&lt;/a&gt;</w:t>
      </w:r>
      <w:r>
        <w:br/>
      </w:r>
      <w:r>
        <w:rPr>
          <w:rStyle w:val="VerbatimChar"/>
        </w:rPr>
        <w:t xml:space="preserve">    &lt;a class="btn js-update-url-with-hash btn-sm BtnGroup-item " href="/lijenn/teampsdprototype/blame/gh-pages/chapter_6_zenhub_guide.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27" w:name="readme"/>
    <w:p>
      <w:pPr>
        <w:pStyle w:val="SourceCode"/>
      </w:pPr>
      <w:r>
        <w:rPr>
          <w:rStyle w:val="VerbatimChar"/>
        </w:rPr>
        <w:t xml:space="preserve">&lt;article class="markdown-body entry-content container-lg" itemprop="text"&gt;&lt;h1&gt;&lt;a id="user-content-manage-with-zenhub" class="anchor" aria-hidden="true" href="#manage-with-zenhub"&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Manage with ZenHub&lt;/h1&gt;</w:t>
      </w:r>
    </w:p>
    <w:p>
      <w:pPr>
        <w:pStyle w:val="Compact"/>
      </w:pPr>
    </w:p>
    <w:p>
      <w:pPr>
        <w:pStyle w:val="Compact"/>
      </w:pPr>
      <w:r>
        <w:t xml:space="preserve">Enable ZenHub within GitHub</w:t>
      </w:r>
    </w:p>
    <w:p>
      <w:pPr>
        <w:pStyle w:val="Compact"/>
      </w:pPr>
    </w:p>
    <w:p>
      <w:pPr>
        <w:pStyle w:val="Compact"/>
      </w:pPr>
      <w:r>
        <w:t xml:space="preserve">Click</w:t>
      </w:r>
      <w:r>
        <w:t xml:space="preserve"> </w:t>
      </w:r>
      <w:r>
        <w:t xml:space="preserve">here</w:t>
      </w:r>
      <w:r>
        <w:t xml:space="preserve"> </w:t>
      </w:r>
      <w:r>
        <w:t xml:space="preserve">for the ZenHub Google Chrome extension.</w:t>
      </w:r>
    </w:p>
    <w:p>
      <w:pPr>
        <w:pStyle w:val="Compact"/>
      </w:pPr>
      <w:r>
        <w:t xml:space="preserve"> </w:t>
      </w:r>
      <w:r>
        <w:t xml:space="preserve"> </w:t>
      </w:r>
      <w:r>
        <w:t xml:space="preserve"> </w:t>
      </w:r>
    </w:p>
    <w:p>
      <w:pPr>
        <w:pStyle w:val="Compact"/>
      </w:pPr>
      <w:r>
        <w:t xml:space="preserve">View Roadmap + Epics</w:t>
      </w:r>
    </w:p>
    <w:p>
      <w:pPr>
        <w:pStyle w:val="Compact"/>
      </w:pPr>
      <w:r>
        <w:t xml:space="preserve"> </w:t>
      </w:r>
      <w:r>
        <w:t xml:space="preserve"> </w:t>
      </w:r>
      <w:r>
        <w:t xml:space="preserve"> </w:t>
      </w:r>
      <w:r>
        <w:t xml:space="preserve"> </w:t>
      </w:r>
      <w:r>
        <w:t xml:space="preserve"> </w:t>
      </w:r>
      <w:r>
        <w:t xml:space="preserve"> </w:t>
      </w:r>
      <w:r>
        <w:t xml:space="preserve"> </w:t>
      </w:r>
    </w:p>
    <w:p>
      <w:pPr>
        <w:pStyle w:val="Compact"/>
      </w:pPr>
      <w:r>
        <w:t xml:space="preserve">Add Epics to Issues</w:t>
      </w:r>
    </w:p>
    <w:p>
      <w:pPr>
        <w:pStyle w:val="Compact"/>
      </w:pPr>
      <w:r>
        <w:t xml:space="preserve"> </w:t>
      </w:r>
      <w:r>
        <w:t xml:space="preserve"> </w:t>
      </w:r>
      <w:r>
        <w:t xml:space="preserve"> </w:t>
      </w:r>
      <w:r>
        <w:t xml:space="preserve"> </w:t>
      </w:r>
      <w:r>
        <w:t xml:space="preserve"> </w:t>
      </w:r>
    </w:p>
    <w:p>
      <w:pPr>
        <w:pStyle w:val="Compact"/>
      </w:pPr>
      <w:r>
        <w:t xml:space="preserve">Define Workspaces</w:t>
      </w:r>
    </w:p>
    <w:p>
      <w:pPr>
        <w:pStyle w:val="Compact"/>
      </w:pP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Add Dependencies</w:t>
      </w:r>
    </w:p>
    <w:p>
      <w:pPr>
        <w:pStyle w:val="Compact"/>
      </w:pPr>
      <w:r>
        <w:t xml:space="preserve"> </w:t>
      </w:r>
      <w:r>
        <w:t xml:space="preserve"> </w:t>
      </w:r>
      <w:r>
        <w:t xml:space="preserve"> </w:t>
      </w:r>
      <w:r>
        <w:t xml:space="preserve"> </w:t>
      </w:r>
      <w:r>
        <w:t xml:space="preserve"> </w:t>
      </w:r>
    </w:p>
    <w:p>
      <w:pPr>
        <w:pStyle w:val="Compact"/>
      </w:pPr>
      <w:r>
        <w:t xml:space="preserve">Estimate Issues</w:t>
      </w:r>
    </w:p>
    <w:p>
      <w:pPr>
        <w:pStyle w:val="Compact"/>
      </w:pPr>
      <w:r>
        <w:t xml:space="preserve"> </w:t>
      </w:r>
      <w:r>
        <w:t xml:space="preserve"> </w:t>
      </w:r>
      <w:r>
        <w:t xml:space="preserve"> </w:t>
      </w:r>
      <w:r>
        <w:t xml:space="preserve"> </w:t>
      </w:r>
    </w:p>
    <w:p>
      <w:pPr>
        <w:pStyle w:val="Compact"/>
      </w:pPr>
      <w:r>
        <w:t xml:space="preserve">9 Clicks for Issues</w:t>
      </w:r>
    </w:p>
    <w:p>
      <w:pPr>
        <w:pStyle w:val="Compact"/>
      </w:pPr>
      <w:r>
        <w:t xml:space="preserve"> </w:t>
      </w:r>
      <w:r>
        <w:t xml:space="preserve"> </w:t>
      </w:r>
      <w:r>
        <w:t xml:space="preserve"> </w:t>
      </w:r>
      <w:r>
        <w:t xml:space="preserve"> </w:t>
      </w:r>
      <w:r>
        <w:t xml:space="preserve"> </w:t>
      </w:r>
      <w:r>
        <w:t xml:space="preserve"> </w:t>
      </w:r>
    </w:p>
    <w:p>
      <w:pPr>
        <w:pStyle w:val="Compact"/>
      </w:pPr>
      <w:r>
        <w:t xml:space="preserve">Manage Workflow</w:t>
      </w:r>
    </w:p>
    <w:p>
      <w:pPr>
        <w:pStyle w:val="Compact"/>
      </w:pPr>
      <w:r>
        <w:t xml:space="preserve"> </w:t>
      </w:r>
      <w:r>
        <w:t xml:space="preserve"> </w:t>
      </w:r>
      <w:r>
        <w:t xml:space="preserve"> </w:t>
      </w:r>
    </w:p>
    <w:p>
      <w:pPr>
        <w:pStyle w:val="Compact"/>
      </w:pPr>
      <w:r>
        <w:t xml:space="preserve">Filter Workspace</w:t>
      </w:r>
    </w:p>
    <w:p>
      <w:pPr>
        <w:pStyle w:val="Compact"/>
      </w:pPr>
      <w:r>
        <w:t xml:space="preserve"> </w:t>
      </w:r>
      <w:r>
        <w:t xml:space="preserve"> </w:t>
      </w:r>
    </w:p>
    <w:p>
      <w:pPr>
        <w:pStyle w:val="Compact"/>
      </w:pPr>
      <w:r>
        <w:t xml:space="preserve">Track Notifications</w:t>
      </w:r>
    </w:p>
    <w:p>
      <w:pPr>
        <w:pStyle w:val="Compact"/>
      </w:pPr>
      <w:r>
        <w:t xml:space="preserve"> </w:t>
      </w:r>
      <w:r>
        <w:t xml:space="preserve"> </w:t>
      </w:r>
      <w:r>
        <w:t xml:space="preserve"> </w:t>
      </w:r>
      <w:r>
        <w:t xml:space="preserve"> </w:t>
      </w:r>
      <w:r>
        <w:t xml:space="preserve"> </w:t>
      </w:r>
    </w:p>
    <w:p>
      <w:pPr>
        <w:pStyle w:val="Compact"/>
      </w:pPr>
      <w:r>
        <w:t xml:space="preserve">Create &amp; Manage Issu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View Reports</w:t>
      </w:r>
    </w:p>
    <w:p>
      <w:pPr>
        <w:pStyle w:val="Compact"/>
      </w:pPr>
      <w:r>
        <w:t xml:space="preserve"> </w:t>
      </w:r>
      <w:r>
        <w:t xml:space="preserve"> </w:t>
      </w:r>
      <w:r>
        <w:t xml:space="preserve"> </w:t>
      </w:r>
      <w:r>
        <w:t xml:space="preserve"> </w:t>
      </w:r>
      <w:r>
        <w:t xml:space="preserve"> </w:t>
      </w:r>
    </w:p>
    <w:p>
      <w:pPr>
        <w:pStyle w:val="Compact"/>
      </w:pPr>
      <w:r>
        <w:t xml:space="preserve">Test First Epic (go_live)</w:t>
      </w:r>
    </w:p>
    <w:p>
      <w:pPr>
        <w:pStyle w:val="Compact"/>
      </w:pPr>
      <w:r>
        <w:t xml:space="preserve"> </w:t>
      </w:r>
      <w:r>
        <w:t xml:space="preserve"> </w:t>
      </w:r>
      <w:r>
        <w:t xml:space="preserve"> </w:t>
      </w:r>
      <w:r>
        <w:t xml:space="preserve"> </w:t>
      </w:r>
    </w:p>
    <w:bookmarkEnd w:id="127"/>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6_zenhub_guide.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6_zenhub_guide.md&amp;quot;,&amp;quot;user_id&amp;quot;:null}}"</w:t>
      </w:r>
      <w:r>
        <w:br/>
      </w:r>
      <w:r>
        <w:rPr>
          <w:rStyle w:val="VerbatimChar"/>
        </w:rPr>
        <w:t xml:space="preserve"> data-hydro-click-hmac="d2751dbea18a639dc521b3501c831bf3b5ddcef012ee199eaaaf41a3a8999a8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28"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28"/>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BodyText"/>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7_glossary.md&amp;quot;,&amp;quot;user_id&amp;quot;:null}}" data-hydro-click-hmac="7f46e888c41ecaababbf041b510483f5826a985eabac99b6ca082755ca621e7a"</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5hvy5pd5F3XRLllftKzzFVehc91g8IiQRe2zU9jSkuXMiOXt2BmPoHpimlAvtksRQKIy0sVKxiS1zZvdDfksXg=="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7_glossary.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129" w:name="start-of-content"/>
    <w:bookmarkEnd w:id="129"/>
    <w:bookmarkStart w:id="130"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130"/>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5f20319648e1ae9ed498a2cfd642299f01f3618/chapter_7_glossary.md"&gt;Permalink&lt;/a&gt;</w:t>
      </w:r>
      <w:r>
        <w:br/>
      </w:r>
      <w:r>
        <w:br/>
      </w:r>
      <w:r>
        <w:rPr>
          <w:rStyle w:val="VerbatimChar"/>
        </w:rPr>
        <w:t xml:space="preserve">&lt;!-- blob contrib key: blob_contributors:v22:0d4ca71e02745c847dafea7175059aa5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7_glossary.md&amp;quot;,&amp;quot;user_id&amp;quot;:null}}" data-hydro-click-hmac="a2947978efc5bd03a25fc563263230ae83b5447f80826d7a35450aaaff3af6a0"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7_glossary.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div class="d-flex flex-items-center"&gt;</w:t>
      </w:r>
      <w:r>
        <w:br/>
      </w:r>
      <w:r>
        <w:rPr>
          <w:rStyle w:val="VerbatimChar"/>
        </w:rPr>
        <w:t xml:space="preserve">    &lt;span class="flex-shrink-0 ml-n1 mr-n1 mt-n1 mb-n1"&gt;</w:t>
      </w:r>
      <w:r>
        <w:br/>
      </w:r>
      <w:r>
        <w:rPr>
          <w:rStyle w:val="VerbatimChar"/>
        </w:rPr>
        <w:t xml:space="preserve">      &lt;a rel="author" data-skip-pjax="true" data-hovercard-type="user" data-hovercard-url="/users/lijenn/hovercard" data-octo-click="hovercard-link-click" data-octo-dimensions="link_type:self" href="/lijenn"&gt;&lt;img class="avatar avatar-user" src="https://avatars0.githubusercontent.com/u/59668647?s=48&amp;amp;v=4" width="24" height="24" alt="@lijenn" /&gt;&lt;/a&gt;</w:t>
      </w:r>
      <w:r>
        <w:br/>
      </w:r>
      <w:r>
        <w:rPr>
          <w:rStyle w:val="VerbatimChar"/>
        </w:rPr>
        <w:t xml:space="preserve">    &lt;/span&gt;</w:t>
      </w:r>
      <w:r>
        <w:br/>
      </w:r>
      <w:r>
        <w:rPr>
          <w:rStyle w:val="VerbatimChar"/>
        </w:rPr>
        <w:t xml:space="preserve">    &lt;div class="flex-1 d-flex flex-items-center ml-3 min-width-0"&gt;</w:t>
      </w:r>
      <w:r>
        <w:br/>
      </w:r>
      <w:r>
        <w:rPr>
          <w:rStyle w:val="VerbatimChar"/>
        </w:rPr>
        <w:t xml:space="preserve">      &lt;div class="css-truncate css-truncate-overflow"&gt;</w:t>
      </w:r>
      <w:r>
        <w:br/>
      </w:r>
      <w:r>
        <w:rPr>
          <w:rStyle w:val="VerbatimChar"/>
        </w:rPr>
        <w:t xml:space="preserve">        &lt;a class="text-bold link-gray-dark" rel="author" data-hovercard-type="user" data-hovercard-url="/users/lijenn/hovercard" data-octo-click="hovercard-link-click" data-octo-dimensions="link_type:self" href="/lijenn"&gt;lijenn&lt;/a&gt;</w:t>
      </w:r>
      <w:r>
        <w:br/>
      </w:r>
      <w:r>
        <w:br/>
      </w:r>
      <w:r>
        <w:rPr>
          <w:rStyle w:val="VerbatimChar"/>
        </w:rPr>
        <w:t xml:space="preserve">          &lt;span&gt;</w:t>
      </w:r>
      <w:r>
        <w:br/>
      </w:r>
      <w:r>
        <w:rPr>
          <w:rStyle w:val="VerbatimChar"/>
        </w:rPr>
        <w:t xml:space="preserve">            &lt;a data-pjax="true" title="Update chapter_7_glossary.md" class="link-gray" href="/lijenn/teampsdprototype/commit/8d41738f619022121ee167fa73fd9fa33156597d"&gt;Update chapter_7_glossary.md&lt;/a&gt;</w:t>
      </w:r>
      <w:r>
        <w:br/>
      </w:r>
      <w:r>
        <w:rPr>
          <w:rStyle w:val="VerbatimChar"/>
        </w:rPr>
        <w:t xml:space="preserve">          &lt;/span&gt;</w:t>
      </w:r>
      <w:r>
        <w:br/>
      </w:r>
      <w:r>
        <w:rPr>
          <w:rStyle w:val="VerbatimChar"/>
        </w:rPr>
        <w:t xml:space="preserve">      &lt;/div&gt;</w:t>
      </w:r>
      <w:r>
        <w:br/>
      </w:r>
      <w:r>
        <w:br/>
      </w:r>
      <w:r>
        <w:br/>
      </w:r>
      <w:r>
        <w:rPr>
          <w:rStyle w:val="VerbatimChar"/>
        </w:rPr>
        <w:t xml:space="preserve">      &lt;span class="ml-2"&gt;</w:t>
      </w:r>
      <w:r>
        <w:br/>
      </w:r>
      <w:r>
        <w:rPr>
          <w:rStyle w:val="VerbatimChar"/>
        </w:rPr>
        <w:t xml:space="preserve">        &lt;include-fragment accept="text/fragment+html" src="/lijenn/teampsdprototype/commit/8d41738f619022121ee167fa73fd9fa33156597d/rollup?direction=e" class="d-inline"&gt;&lt;/include-fragment&gt;</w:t>
      </w:r>
      <w:r>
        <w:br/>
      </w:r>
      <w:r>
        <w:rPr>
          <w:rStyle w:val="VerbatimChar"/>
        </w:rPr>
        <w:t xml:space="preserve">      &lt;/span&gt;</w:t>
      </w:r>
      <w:r>
        <w:br/>
      </w:r>
      <w:r>
        <w:rPr>
          <w:rStyle w:val="VerbatimChar"/>
        </w:rPr>
        <w:t xml:space="preserve">    &lt;/div&gt;</w:t>
      </w:r>
      <w:r>
        <w:br/>
      </w:r>
      <w:r>
        <w:rPr>
          <w:rStyle w:val="VerbatimChar"/>
        </w:rPr>
        <w:t xml:space="preserve">    &lt;div class="ml-3 d-flex flex-shrink-0 flex-items-center flex-justify-end text-gray no-wrap"&gt;</w:t>
      </w:r>
      <w:r>
        <w:br/>
      </w:r>
      <w:r>
        <w:rPr>
          <w:rStyle w:val="VerbatimChar"/>
        </w:rPr>
        <w:t xml:space="preserve">      &lt;span class="d-none d-md-inline"&gt;</w:t>
      </w:r>
      <w:r>
        <w:br/>
      </w:r>
      <w:r>
        <w:rPr>
          <w:rStyle w:val="VerbatimChar"/>
        </w:rPr>
        <w:t xml:space="preserve">        &lt;span&gt;Latest commit&lt;/span&gt;</w:t>
      </w:r>
      <w:r>
        <w:br/>
      </w:r>
      <w:r>
        <w:rPr>
          <w:rStyle w:val="VerbatimChar"/>
        </w:rPr>
        <w:t xml:space="preserve">        &lt;a class="text-small text-mono link-gray" href="/lijenn/teampsdprototype/commit/8d41738f619022121ee167fa73fd9fa33156597d" data-pjax&gt;8d41738&lt;/a&gt;</w:t>
      </w:r>
      <w:r>
        <w:br/>
      </w:r>
      <w:r>
        <w:rPr>
          <w:rStyle w:val="VerbatimChar"/>
        </w:rPr>
        <w:t xml:space="preserve">        &lt;span itemprop="dateModified"&gt;&lt;relative-time datetime="2020-08-05T18:01:31Z" class="no-wrap"&gt;Aug 5, 2020&lt;/relative-time&gt;&lt;/span&gt;</w:t>
      </w:r>
      <w:r>
        <w:br/>
      </w:r>
      <w:r>
        <w:rPr>
          <w:rStyle w:val="VerbatimChar"/>
        </w:rPr>
        <w:t xml:space="preserve">      &lt;/span&gt;</w:t>
      </w:r>
      <w:r>
        <w:br/>
      </w:r>
      <w:r>
        <w:br/>
      </w:r>
      <w:r>
        <w:rPr>
          <w:rStyle w:val="VerbatimChar"/>
        </w:rPr>
        <w:t xml:space="preserve">      &lt;a data-pjax href="/lijenn/teampsdprototype/commits/zenhub_glossary_sop_additions/chapter_7_glossary.md" class="ml-3 no-wrap link-gray-dark no-underline"&gt;</w:t>
      </w:r>
      <w:r>
        <w:br/>
      </w:r>
      <w:r>
        <w:rPr>
          <w:rStyle w:val="VerbatimChar"/>
        </w:rPr>
        <w:t xml:space="preserve">        &lt;svg text="gray" height="16" class="octicon octicon-history text-gray" viewBox="0 0 16 16" version="1.1" width="16" aria-hidden="true"&gt;&lt;path fill-rule="evenodd" d="M1.643 3.143L.427 1.927A.25.25 0 000 2.104V5.75c0 .138.112.25.25.25h3.646a.25.25 0 00.177-.427L2.715 4.215a6.5 6.5 0 11-1.18 4.458.75.75 0 10-1.493.154 8.001 8.001 0 101.6-5.684zM7.75 4a.75.75 0 01.75.75v2.992l2.028.812a.75.75 0 01-.557 1.392l-2.5-1A.75.75 0 017 8.25v-3.5A.75.75 0 017.75 4z"&gt;&lt;/path&gt;&lt;/svg&gt;</w:t>
      </w:r>
      <w:r>
        <w:br/>
      </w:r>
      <w:r>
        <w:rPr>
          <w:rStyle w:val="VerbatimChar"/>
        </w:rPr>
        <w:t xml:space="preserve">        &lt;span class="d-none d-sm-inline"&gt;</w:t>
      </w:r>
      <w:r>
        <w:br/>
      </w:r>
      <w:r>
        <w:rPr>
          <w:rStyle w:val="VerbatimChar"/>
        </w:rPr>
        <w:t xml:space="preserve">          &lt;strong&gt;History&lt;/strong&gt;</w:t>
      </w:r>
      <w:r>
        <w:br/>
      </w:r>
      <w:r>
        <w:rPr>
          <w:rStyle w:val="VerbatimChar"/>
        </w:rPr>
        <w:t xml:space="preserve">        &lt;/span&gt;</w:t>
      </w:r>
      <w:r>
        <w:br/>
      </w:r>
      <w:r>
        <w:rPr>
          <w:rStyle w:val="VerbatimChar"/>
        </w:rPr>
        <w:t xml:space="preserve">      &lt;/a&gt;</w:t>
      </w:r>
      <w:r>
        <w:br/>
      </w:r>
      <w:r>
        <w:rPr>
          <w:rStyle w:val="VerbatimChar"/>
        </w:rPr>
        <w:t xml:space="preserve">    &lt;/div&gt;</w:t>
      </w:r>
      <w:r>
        <w:br/>
      </w:r>
      <w:r>
        <w:rPr>
          <w:rStyle w:val="VerbatimChar"/>
        </w:rPr>
        <w:t xml:space="preserve">  &lt;/div&gt;</w:t>
      </w:r>
    </w:p>
    <w:p>
      <w:pPr>
        <w:pStyle w:val="SourceCode"/>
      </w:pPr>
      <w:r>
        <w:rPr>
          <w:rStyle w:val="VerbatimChar"/>
        </w:rPr>
        <w:t xml:space="preserve">&lt;details class="details-reset details-overlay details-overlay-dark lh-default text-gray-dark float-left mr-3" id="blob_contributors_box"&gt;</w:t>
      </w:r>
      <w:r>
        <w:br/>
      </w:r>
      <w:r>
        <w:rPr>
          <w:rStyle w:val="VerbatimChar"/>
        </w:rPr>
        <w:t xml:space="preserve">  &lt;summary class="link-gray-dark"&gt;</w:t>
      </w:r>
      <w:r>
        <w:br/>
      </w:r>
      <w:r>
        <w:rPr>
          <w:rStyle w:val="VerbatimChar"/>
        </w:rPr>
        <w:t xml:space="preserve">    &lt;svg text="gray" height="16" class="octicon octicon-people text-gray" viewBox="0 0 16 16" version="1.1" width="16" aria-hidden="true"&gt;&lt;path fill-rule="evenodd" d="M5.5 3.5a2 2 0 100 4 2 2 0 000-4zM2 5.5a3.5 3.5 0 115.898 2.549 5.507 5.507 0 013.034 4.084.75.75 0 11-1.482.235 4.001 4.001 0 00-7.9 0 .75.75 0 01-1.482-.236A5.507 5.507 0 013.102 8.05 3.49 3.49 0 012 5.5zM11 4a.75.75 0 100 1.5 1.5 1.5 0 01.666 2.844.75.75 0 00-.416.672v.352a.75.75 0 00.574.73c1.2.289 2.162 1.2 2.522 2.372a.75.75 0 101.434-.44 5.01 5.01 0 00-2.56-3.012A3 3 0 0011 4z"&gt;&lt;/path&gt;&lt;/svg&gt;</w:t>
      </w:r>
      <w:r>
        <w:br/>
      </w:r>
      <w:r>
        <w:rPr>
          <w:rStyle w:val="VerbatimChar"/>
        </w:rPr>
        <w:t xml:space="preserve">    &lt;strong&gt;1&lt;/strong&gt;</w:t>
      </w:r>
      <w:r>
        <w:br/>
      </w:r>
      <w:r>
        <w:rPr>
          <w:rStyle w:val="VerbatimChar"/>
        </w:rPr>
        <w:t xml:space="preserve">    </w:t>
      </w:r>
      <w:r>
        <w:br/>
      </w:r>
      <w:r>
        <w:rPr>
          <w:rStyle w:val="VerbatimChar"/>
        </w:rPr>
        <w:t xml:space="preserve">    contributor</w:t>
      </w:r>
      <w:r>
        <w:br/>
      </w:r>
      <w:r>
        <w:rPr>
          <w:rStyle w:val="VerbatimChar"/>
        </w:rPr>
        <w:t xml:space="preserve">  &lt;/summary&gt;</w:t>
      </w:r>
      <w:r>
        <w:br/>
      </w:r>
      <w:r>
        <w:rPr>
          <w:rStyle w:val="VerbatimChar"/>
        </w:rPr>
        <w:t xml:space="preserve">  &lt;details-dialog</w:t>
      </w:r>
      <w:r>
        <w:br/>
      </w:r>
      <w:r>
        <w:rPr>
          <w:rStyle w:val="VerbatimChar"/>
        </w:rPr>
        <w:t xml:space="preserve">    class="Box Box--overlay d-flex flex-column anim-fade-in fast"</w:t>
      </w:r>
      <w:r>
        <w:br/>
      </w:r>
      <w:r>
        <w:rPr>
          <w:rStyle w:val="VerbatimChar"/>
        </w:rPr>
        <w:t xml:space="preserve">    aria-label="Users who have contributed to this file"</w:t>
      </w:r>
      <w:r>
        <w:br/>
      </w:r>
      <w:r>
        <w:rPr>
          <w:rStyle w:val="VerbatimChar"/>
        </w:rPr>
        <w:t xml:space="preserve">    src="/lijenn/teampsdprototype/contributors-list/zenhub_glossary_sop_additions/chapter_7_glossary.md" preload&gt;</w:t>
      </w:r>
      <w:r>
        <w:br/>
      </w:r>
      <w:r>
        <w:rPr>
          <w:rStyle w:val="VerbatimChar"/>
        </w:rPr>
        <w:t xml:space="preserve">    &lt;div class="Box-header"&gt;</w:t>
      </w:r>
      <w:r>
        <w:br/>
      </w:r>
      <w:r>
        <w:rPr>
          <w:rStyle w:val="VerbatimChar"/>
        </w:rPr>
        <w:t xml:space="preserve">      &lt;button class="Box-btn-octicon btn-octicon float-right" type="button" aria-label="Close dialog" data-close-dialog&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      &lt;/button&gt;</w:t>
      </w:r>
      <w:r>
        <w:br/>
      </w:r>
      <w:r>
        <w:rPr>
          <w:rStyle w:val="VerbatimChar"/>
        </w:rPr>
        <w:t xml:space="preserve">      &lt;h3 class="Box-title"&gt;</w:t>
      </w:r>
      <w:r>
        <w:br/>
      </w:r>
      <w:r>
        <w:rPr>
          <w:rStyle w:val="VerbatimChar"/>
        </w:rPr>
        <w:t xml:space="preserve">        Users who have contributed to this file</w:t>
      </w:r>
      <w:r>
        <w:br/>
      </w:r>
      <w:r>
        <w:rPr>
          <w:rStyle w:val="VerbatimChar"/>
        </w:rPr>
        <w:t xml:space="preserve">      &lt;/h3&gt;</w:t>
      </w:r>
      <w:r>
        <w:br/>
      </w:r>
      <w:r>
        <w:rPr>
          <w:rStyle w:val="VerbatimChar"/>
        </w:rPr>
        <w:t xml:space="preserve">    &lt;/div&gt;</w:t>
      </w:r>
      <w:r>
        <w:br/>
      </w:r>
      <w:r>
        <w:rPr>
          <w:rStyle w:val="VerbatimChar"/>
        </w:rPr>
        <w:t xml:space="preserve">    &lt;include-fragment class="octocat-spinner my-3" aria-label="Loading..."&gt;&lt;/include-fragment&gt;</w:t>
      </w:r>
      <w:r>
        <w:br/>
      </w:r>
      <w:r>
        <w:rPr>
          <w:rStyle w:val="VerbatimChar"/>
        </w:rPr>
        <w:t xml:space="preserve">  &lt;/details-dialog&gt;</w:t>
      </w:r>
      <w:r>
        <w:br/>
      </w:r>
      <w:r>
        <w:rPr>
          <w:rStyle w:val="VerbatimChar"/>
        </w:rPr>
        <w:t xml:space="preserve">&lt;/details&gt;</w:t>
      </w:r>
    </w:p>
    <w:p>
      <w:pPr>
        <w:pStyle w:val="SourceCode"/>
      </w:pPr>
      <w:r>
        <w:rPr>
          <w:rStyle w:val="VerbatimChar"/>
        </w:rPr>
        <w:t xml:space="preserve">&lt;/div&gt;</w:t>
      </w:r>
      <w:r>
        <w:br/>
      </w:r>
      <w:r>
        <w:br/>
      </w:r>
      <w:r>
        <w:br/>
      </w:r>
      <w:r>
        <w:br/>
      </w:r>
      <w:r>
        <w:br/>
      </w:r>
      <w:r>
        <w:br/>
      </w:r>
      <w:r>
        <w:br/>
      </w:r>
      <w:r>
        <w:rPr>
          <w:rStyle w:val="VerbatimChar"/>
        </w:rPr>
        <w:t xml:space="preserve">&lt;div class="Box mt-3 position-relative</w:t>
      </w:r>
      <w:r>
        <w:br/>
      </w:r>
      <w:r>
        <w:rPr>
          <w:rStyle w:val="VerbatimChar"/>
        </w:rPr>
        <w:t xml:space="preserve">  "&gt;</w:t>
      </w:r>
      <w:r>
        <w:br/>
      </w:r>
      <w:r>
        <w:rPr>
          <w:rStyle w:val="VerbatimChar"/>
        </w:rPr>
        <w:t xml:space="preserve">  </w:t>
      </w:r>
    </w:p>
    <w:p>
      <w:pPr>
        <w:pStyle w:val="SourceCode"/>
      </w:pPr>
      <w:r>
        <w:rPr>
          <w:rStyle w:val="VerbatimChar"/>
        </w:rPr>
        <w:t xml:space="preserve">  234 lines (167 sloc)</w:t>
      </w:r>
      <w:r>
        <w:br/>
      </w:r>
      <w:r>
        <w:rPr>
          <w:rStyle w:val="VerbatimChar"/>
        </w:rPr>
        <w:t xml:space="preserve">  &lt;span class="file-info-divider"&gt;&lt;/span&gt;</w:t>
      </w:r>
      <w:r>
        <w:br/>
      </w:r>
      <w:r>
        <w:rPr>
          <w:rStyle w:val="VerbatimChar"/>
        </w:rPr>
        <w:t xml:space="preserve">20.4 KB</w:t>
      </w:r>
    </w:p>
    <w:p>
      <w:pPr>
        <w:pStyle w:val="SourceCode"/>
      </w:pPr>
      <w:r>
        <w:rPr>
          <w:rStyle w:val="VerbatimChar"/>
        </w:rPr>
        <w:t xml:space="preserve">&lt;div class="BtnGroup"&gt;</w:t>
      </w:r>
      <w:r>
        <w:br/>
      </w:r>
      <w:r>
        <w:rPr>
          <w:rStyle w:val="VerbatimChar"/>
        </w:rPr>
        <w:t xml:space="preserve">  &lt;a class="btn btn-sm BtnGroup-item " href="/lijenn/teampsdprototype/raw/gh-pages/chapter_7_glossary.md" id="raw-url" role="button"&gt;Raw&lt;/a&gt;</w:t>
      </w:r>
      <w:r>
        <w:br/>
      </w:r>
      <w:r>
        <w:rPr>
          <w:rStyle w:val="VerbatimChar"/>
        </w:rPr>
        <w:t xml:space="preserve">    &lt;a class="btn js-update-url-with-hash btn-sm BtnGroup-item " href="/lijenn/teampsdprototype/blame/gh-pages/chapter_7_glossary.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31" w:name="readme"/>
    <w:p>
      <w:pPr>
        <w:pStyle w:val="SourceCode"/>
      </w:pPr>
      <w:r>
        <w:rPr>
          <w:rStyle w:val="VerbatimChar"/>
        </w:rPr>
        <w:t xml:space="preserve">&lt;article class="markdown-body entry-content container-lg" itemprop="text"&gt;&lt;h1&gt;&lt;a id="user-content-glossary" class="anchor" aria-hidden="true" href="#glossary"&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Glossary&lt;/h1&gt;</w:t>
      </w:r>
    </w:p>
    <w:p>
      <w:pPr>
        <w:pStyle w:val="Compact"/>
      </w:pPr>
      <w:r>
        <w:t xml:space="preserve">Terms</w:t>
      </w:r>
    </w:p>
    <w:p>
      <w:pPr>
        <w:pStyle w:val="Compact"/>
      </w:pPr>
      <w:r>
        <w:t xml:space="preserve">@ Mentions</w:t>
      </w:r>
      <w:r>
        <w:t xml:space="preserve">: to notify a person on GitHub by using @ before their username. Users in an organization on GitHub can also be a part of a team that can be mentioned.</w:t>
      </w:r>
    </w:p>
    <w:p>
      <w:pPr>
        <w:pStyle w:val="Compact"/>
      </w:pPr>
      <w:r>
        <w:t xml:space="preserve">App</w:t>
      </w:r>
      <w:r>
        <w:t xml:space="preserve">: Allows you to automate and improve the GitHub workflow. Team PSD can use apps to automate simple tasks and enforce standards.</w:t>
      </w:r>
      <w:r>
        <w:t xml:space="preserve"> </w:t>
      </w:r>
      <w:r>
        <w:t xml:space="preserve">Application Programming Interface (API): We use APIs as a call to send data from our GitHub repository to GitHub Apps and Actions.</w:t>
      </w:r>
    </w:p>
    <w:p>
      <w:pPr>
        <w:pStyle w:val="Compact"/>
      </w:pPr>
      <w:r>
        <w:t xml:space="preserve">Assignee: The member that is assigned to an issue or feature card.</w:t>
      </w:r>
    </w:p>
    <w:p>
      <w:pPr>
        <w:pStyle w:val="Compact"/>
      </w:pPr>
      <w:r>
        <w:t xml:space="preserve">Branches: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Compact"/>
      </w:pPr>
      <w:r>
        <w:t xml:space="preserve">Bug: An existing feature that has been developed and is not working correctly and should be documented in an issue card on GitHub to be resolved.</w:t>
      </w:r>
    </w:p>
    <w:p>
      <w:pPr>
        <w:pStyle w:val="Compact"/>
      </w:pPr>
      <w:r>
        <w:t xml:space="preserve">Card: A movable square within an associated and contain documentation for Issue tasks, Bugs, Features, or Pull Requests. You may see issue cards on GitHub Kanban Trackers and on the ZenHub Workspace Board.</w:t>
      </w:r>
    </w:p>
    <w:p>
      <w:pPr>
        <w:pStyle w:val="Compact"/>
      </w:pPr>
      <w:r>
        <w:t xml:space="preserve">Code of conduct: A document that defines standards for how to engage in a community on GitHub.</w:t>
      </w:r>
    </w:p>
    <w:p>
      <w:pPr>
        <w:pStyle w:val="Compact"/>
      </w:pPr>
      <w:r>
        <w:t xml:space="preserve">Comment: Add comments within GitHub issue cards to keep discussion going all within context.</w:t>
      </w:r>
    </w:p>
    <w:p>
      <w:pPr>
        <w:pStyle w:val="Compact"/>
      </w:pPr>
      <w:r>
        <w:t xml:space="preserve">Compare branch: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Compact"/>
      </w:pPr>
      <w:r>
        <w:t xml:space="preserve">Concurrent Screencast Video: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Compact"/>
      </w:pPr>
      <w:r>
        <w:t xml:space="preserve">Continuous Deployment (CD): Automatic releases to a test or production environment if all the tests from the Continuous Integration (See Continuous Integration) process pass.</w:t>
      </w:r>
    </w:p>
    <w:p>
      <w:pPr>
        <w:pStyle w:val="Compact"/>
      </w:pPr>
      <w:r>
        <w:t xml:space="preserve">Continuous Integration (CI):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Compact"/>
      </w:pPr>
      <w:r>
        <w:t xml:space="preserve">Continuous Learning: The Continuous Learning Culture competency describes a set of values and practices that encourage individuals—and the enterprise as a whole—to continually increase knowledge, competence, performance, and innovation.</w:t>
      </w:r>
    </w:p>
    <w:p>
      <w:pPr>
        <w:pStyle w:val="Compact"/>
      </w:pPr>
      <w:r>
        <w:t xml:space="preserve">Community of Practice (COP):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Compact"/>
      </w:pPr>
      <w:r>
        <w:t xml:space="preserve">Deliverable: A product of a task or group of tasks.</w:t>
      </w:r>
    </w:p>
    <w:p>
      <w:pPr>
        <w:pStyle w:val="Compact"/>
      </w:pPr>
      <w:r>
        <w:t xml:space="preserve">Design Thinking Process: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Compact"/>
      </w:pPr>
      <w:r>
        <w:t xml:space="preserve">Dependency (Blocking/blockers): Use a blocking/blocker to add a dependency on your GitHub issue card to alert others that a task cannot be done without another task or vice versa.</w:t>
      </w:r>
    </w:p>
    <w:p>
      <w:pPr>
        <w:pStyle w:val="Compact"/>
      </w:pPr>
      <w:r>
        <w:t xml:space="preserve">Documentation: Materials or descriptions that provide information about a topic. The team uses documentation to ensure that our work is transparent, reproducible, and understandable for both team members and external partners.</w:t>
      </w:r>
    </w:p>
    <w:p>
      <w:pPr>
        <w:pStyle w:val="Compact"/>
      </w:pPr>
      <w:r>
        <w:t xml:space="preserve">Epic: Epics are ~1 month’s worth of sprints that go by the week. Each month is a new epic (e.g In August, our Epic is aug_epic).</w:t>
      </w:r>
    </w:p>
    <w:p>
      <w:pPr>
        <w:pStyle w:val="Compact"/>
      </w:pPr>
      <w:r>
        <w:t xml:space="preserve">Estimate: Points following the Fibonacci sequence to describe the level of effort, not hours, required to complete an issue or feature. We can think of these as t-shirt sizes:</w:t>
      </w:r>
    </w:p>
    <w:p>
      <w:pPr>
        <w:pStyle w:val="Compact"/>
      </w:pPr>
      <w:r>
        <w:t xml:space="preserve">Expedite: To move the priority of a bug or feature in GitHub to the top of a queue. Expediting is poison to a production system and should be used only in exigent circumstances.</w:t>
      </w:r>
    </w:p>
    <w:p>
      <w:pPr>
        <w:pStyle w:val="Compact"/>
      </w:pPr>
      <w:r>
        <w:t xml:space="preserve">Featur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Compact"/>
      </w:pPr>
      <w:r>
        <w:t xml:space="preserve">Fork: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Compact"/>
      </w:pPr>
      <w:r>
        <w:t xml:space="preserve">Git: Git is an open source program for tracking changes in text files. It was written by the author of the Linux operating system, and is the core technology that GitHub, the social and user interface, is built on top of.</w:t>
      </w:r>
    </w:p>
    <w:p>
      <w:pPr>
        <w:pStyle w:val="Compact"/>
      </w:pPr>
      <w:r>
        <w:t xml:space="preserve">GitHub: Team PSD’s main platform to track work from each Team PSD Workflow (Research, Operations, and Modeling to Learn) based on GitHub repositories.</w:t>
      </w:r>
    </w:p>
    <w:p>
      <w:pPr>
        <w:pStyle w:val="Compact"/>
      </w:pPr>
      <w:r>
        <w:t xml:space="preserve">GitHub Actions: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Compact"/>
      </w:pPr>
      <w:r>
        <w:t xml:space="preserve">Issue: Issues are an important tasks or problems to be worked on and may be discussed with others to resolve and close in a GitHub Issue card.</w:t>
      </w:r>
    </w:p>
    <w:p>
      <w:pPr>
        <w:pStyle w:val="Compact"/>
      </w:pPr>
      <w:r>
        <w:t xml:space="preserve">Labels: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Compact"/>
      </w:pPr>
      <w:r>
        <w:t xml:space="preserve">LucidCharts: Platform that enables the creation of charts and flows. The team uses LucidCharts for pictorial documentation.</w:t>
      </w:r>
    </w:p>
    <w:p>
      <w:pPr>
        <w:pStyle w:val="Compact"/>
      </w:pPr>
      <w:r>
        <w:t xml:space="preserve">Markdown (language and file format):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Compact"/>
      </w:pPr>
      <w:r>
        <w:t xml:space="preserve">Master Card: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Compact"/>
      </w:pPr>
      <w:r>
        <w:t xml:space="preserve">Master Document Card: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Compact"/>
      </w:pPr>
      <w:r>
        <w:t xml:space="preserve">Master Feature Card: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Compact"/>
      </w:pPr>
      <w:r>
        <w:t xml:space="preserve">Master Manuscript Card: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Compact"/>
      </w:pPr>
      <w:r>
        <w:t xml:space="preserve">Merg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Compact"/>
      </w:pPr>
      <w:r>
        <w:t xml:space="preserve">Merge conflict: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Compact"/>
      </w:pPr>
      <w:r>
        <w:t xml:space="preserve">Milestone: Milestones are the monthly workgroup sprints, in which each workgroup tries to accomplish their monthly milestone goals for the monthly epic.</w:t>
      </w:r>
    </w:p>
    <w:p>
      <w:pPr>
        <w:pStyle w:val="Compact"/>
      </w:pPr>
      <w:r>
        <w:t xml:space="preserve">Minimum Viable Product (MVP): A new/revised product that attempts to address a user or user groups pain points and needs (See User-Centered Hypotheses). The MVP should follow the 80/20 Pareto Principle (created with the least amount/20% of effort but solves majority/80% of pain points/needs).</w:t>
      </w:r>
    </w:p>
    <w:p>
      <w:pPr>
        <w:pStyle w:val="Compact"/>
      </w:pPr>
      <w:r>
        <w:t xml:space="preserve">Persona: A description that is used to represent a user or a user groups’ needs and pain points (see User-Centered Hypotheses) with specific skills, goals, attittudes, and the background of the user to account for while creating and prototyping an MVP.</w:t>
      </w:r>
    </w:p>
    <w:p>
      <w:pPr>
        <w:pStyle w:val="Compact"/>
      </w:pPr>
      <w:r>
        <w:t xml:space="preserve">Principles: Rules or beliefs that may be in service of multiple key Values.</w:t>
      </w:r>
    </w:p>
    <w:p>
      <w:pPr>
        <w:pStyle w:val="Compact"/>
      </w:pPr>
      <w:r>
        <w:t xml:space="preserve">Project (Kanban Tracker Board):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Compact"/>
      </w:pPr>
      <w:r>
        <w:t xml:space="preserve">Prototyping: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Compact"/>
      </w:pPr>
      <w:r>
        <w:t xml:space="preserve">Pull request: Pull requests are proposed changes to a GitHub repository submitted by a user and accepted or rejected by a repository’s collaborators. Like issues, pull requests each have their own discussion forum.</w:t>
      </w:r>
    </w:p>
    <w:p>
      <w:pPr>
        <w:pStyle w:val="Compact"/>
      </w:pPr>
      <w:r>
        <w:t xml:space="preserve">Pull request review: Comments from collaborators on a GitHub pull request that approve the changes or request further changes before the pull request is merged.</w:t>
      </w:r>
    </w:p>
    <w:p>
      <w:pPr>
        <w:pStyle w:val="Compact"/>
      </w:pPr>
      <w:r>
        <w:t xml:space="preserve">Readm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Compact"/>
      </w:pPr>
      <w:r>
        <w:t xml:space="preserve">Refactoring: Refactoring is needed when we have to make upgrades over time and/or prepare for new, incoming features. Refactoring requires internal changes, without effecting external behavior.</w:t>
      </w:r>
    </w:p>
    <w:p>
      <w:pPr>
        <w:pStyle w:val="Compact"/>
      </w:pPr>
      <w:r>
        <w:t xml:space="preserve">Release: GitHub issues that are grouped into a key team release.</w:t>
      </w:r>
    </w:p>
    <w:p>
      <w:pPr>
        <w:pStyle w:val="Compact"/>
      </w:pPr>
      <w:r>
        <w:t xml:space="preserve">Repository: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Compact"/>
      </w:pPr>
      <w:r>
        <w:t xml:space="preserve">Repository (Private): Private GitHub repositories are only visible to the repository owner and collaborators that the owner specified.</w:t>
      </w:r>
    </w:p>
    <w:p>
      <w:pPr>
        <w:pStyle w:val="Compact"/>
      </w:pPr>
      <w:r>
        <w:t xml:space="preserve">Retrospective Verbal: A retrospective verbal is a written out set of feedback and response after the user finishes testing and looking through an MVP and thinking about whether or not the MVP addressed their user-centered hypotheses and pain points.</w:t>
      </w:r>
    </w:p>
    <w:p>
      <w:pPr>
        <w:pStyle w:val="Compact"/>
      </w:pPr>
      <w:r>
        <w:t xml:space="preserve">Second Story Perspectives: A retrospective look during Week 4 of the Team PSD 2.0 Monthly Spring to discuss what happened in the Epic, the results of the Iteration, review their practices, and identify ways to improve for the next Epic.</w:t>
      </w:r>
    </w:p>
    <w:p>
      <w:pPr>
        <w:pStyle w:val="Compact"/>
      </w:pPr>
      <w:r>
        <w:t xml:space="preserve">Task: A cognitive or kinetic behavior that consumes time. A task or group of tasks are necessary to create an outcome or deliverable.</w:t>
      </w:r>
    </w:p>
    <w:p>
      <w:pPr>
        <w:pStyle w:val="Compact"/>
      </w:pPr>
      <w:r>
        <w:t xml:space="preserve">Team PSD 2.0 Monthly Process: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pPr>
      <w:r>
        <w:t xml:space="preserve">Week 1: Gather user-centered hypotheses</w:t>
      </w:r>
    </w:p>
    <w:p>
      <w:pPr>
        <w:pStyle w:val="Compact"/>
      </w:pPr>
      <w:r>
        <w:t xml:space="preserve">Week 2: Clarify user assumptions w/ Minimum Viable Product (MVP) test</w:t>
      </w:r>
    </w:p>
    <w:p>
      <w:pPr>
        <w:pStyle w:val="Compact"/>
      </w:pPr>
      <w:r>
        <w:t xml:space="preserve">Week 3: Review results of user persona testing of your MVP Prototype (with concurrent video and retrospective verbal)</w:t>
      </w:r>
    </w:p>
    <w:p>
      <w:pPr>
        <w:pStyle w:val="Compact"/>
      </w:pPr>
      <w:r>
        <w:t xml:space="preserve">Week 4: Review user persona artifacts and second story perspectives mindfully and empathically to discover new understandings you might have missed or still need to learn</w:t>
      </w:r>
    </w:p>
    <w:p>
      <w:pPr>
        <w:pStyle w:val="Compact"/>
      </w:pPr>
      <w:r>
        <w:t xml:space="preserve">Team PSD Workflows: Team PSD has 3 workflows: Research, Operations, and Modeling to Learn.</w:t>
      </w:r>
    </w:p>
    <w:p>
      <w:pPr>
        <w:pStyle w:val="Compact"/>
      </w:pPr>
      <w:r>
        <w:t xml:space="preserve">Think Aloud Protocols: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Compact"/>
      </w:pPr>
      <w:r>
        <w:t xml:space="preserve">User Experienc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Compact"/>
      </w:pPr>
      <w:r>
        <w:t xml:space="preserve">User Testing: Occurs during Week 3 of the Team PSD 2.0 Process, user testing is the process through which the MVP is tested by the targeted users who perform specific and realistic tasks using the MVP.</w:t>
      </w:r>
    </w:p>
    <w:p>
      <w:pPr>
        <w:pStyle w:val="Compact"/>
      </w:pPr>
      <w:r>
        <w:t xml:space="preserve">User-Centered Hypotheses: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Compact"/>
      </w:pPr>
      <w:r>
        <w:t xml:space="preserve">Values: Virtues that govern the team’s principles. Values can be in conflict with Principles, especially when it comes to applying Values in any given action.</w:t>
      </w:r>
    </w:p>
    <w:p>
      <w:pPr>
        <w:pStyle w:val="Compact"/>
      </w:pPr>
      <w:r>
        <w:t xml:space="preserve">YAML Ain’t Markup Language (YAML or YML):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Compact"/>
      </w:pPr>
      <w:r>
        <w:t xml:space="preserve">ZenHub: A Google Chrome extension that allows agile project management within GitHub.</w:t>
      </w:r>
    </w:p>
    <w:p>
      <w:pPr>
        <w:pStyle w:val="Compact"/>
      </w:pPr>
      <w:r>
        <w:t xml:space="preserve">ZenHub 9 clicks: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Compact"/>
      </w:pPr>
      <w:r>
        <w:t xml:space="preserve">ZenHub Pipelines: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Compact"/>
      </w:pPr>
      <w:r>
        <w:t xml:space="preserve">Acronyms</w:t>
      </w:r>
    </w:p>
    <w:p>
      <w:pPr>
        <w:pStyle w:val="Compact"/>
      </w:pPr>
      <w:r>
        <w:t xml:space="preserve">AAHRPP</w:t>
      </w:r>
      <w:r>
        <w:t xml:space="preserve">: Association for the Accreditation of Human Research Protection Program</w:t>
      </w:r>
      <w:r>
        <w:t xml:space="preserve"> </w:t>
      </w:r>
      <w:r>
        <w:t xml:space="preserve">ACCME</w:t>
      </w:r>
      <w:r>
        <w:t xml:space="preserve">: Accreditation Council for Continuing Medical Education</w:t>
      </w:r>
      <w:r>
        <w:t xml:space="preserve"> </w:t>
      </w:r>
      <w:r>
        <w:t xml:space="preserve">ACORP</w:t>
      </w:r>
      <w:r>
        <w:t xml:space="preserve">: Animal Component of Research Protocol</w:t>
      </w:r>
      <w:r>
        <w:t xml:space="preserve"> </w:t>
      </w:r>
      <w:r>
        <w:t xml:space="preserve">ADPAC</w:t>
      </w:r>
      <w:r>
        <w:t xml:space="preserve">: Automated Data Processing Application Coordinator</w:t>
      </w:r>
      <w:r>
        <w:t xml:space="preserve"> </w:t>
      </w:r>
      <w:r>
        <w:t xml:space="preserve">ANCC</w:t>
      </w:r>
      <w:r>
        <w:t xml:space="preserve">: American Nurses Credentialing Center</w:t>
      </w:r>
      <w:r>
        <w:t xml:space="preserve"> </w:t>
      </w:r>
      <w:r>
        <w:t xml:space="preserve">APA</w:t>
      </w:r>
      <w:r>
        <w:t xml:space="preserve">: American Psychological Association</w:t>
      </w:r>
      <w:r>
        <w:t xml:space="preserve"> </w:t>
      </w:r>
      <w:r>
        <w:t xml:space="preserve">ASWB</w:t>
      </w:r>
      <w:r>
        <w:t xml:space="preserve">: Association of Social Work Boards</w:t>
      </w:r>
      <w:r>
        <w:t xml:space="preserve"> </w:t>
      </w:r>
      <w:r>
        <w:t xml:space="preserve">ATS</w:t>
      </w:r>
      <w:r>
        <w:t xml:space="preserve">: Addiction Treatment Services</w:t>
      </w:r>
      <w:r>
        <w:t xml:space="preserve"> </w:t>
      </w:r>
      <w:r>
        <w:t xml:space="preserve">AUD</w:t>
      </w:r>
      <w:r>
        <w:t xml:space="preserve">: Alcohol Use Disorder</w:t>
      </w:r>
      <w:r>
        <w:t xml:space="preserve"> </w:t>
      </w:r>
      <w:r>
        <w:t xml:space="preserve">BHIP</w:t>
      </w:r>
      <w:r>
        <w:t xml:space="preserve">: Behavioral Health Integration Project</w:t>
      </w:r>
      <w:r>
        <w:t xml:space="preserve"> </w:t>
      </w:r>
      <w:r>
        <w:t xml:space="preserve">BISL</w:t>
      </w:r>
      <w:r>
        <w:t xml:space="preserve">: Business Intelligence Service Line</w:t>
      </w:r>
      <w:r>
        <w:t xml:space="preserve"> </w:t>
      </w:r>
      <w:r>
        <w:t xml:space="preserve">CBOC</w:t>
      </w:r>
      <w:r>
        <w:t xml:space="preserve">: Community Based Outpatient Clinic</w:t>
      </w:r>
      <w:r>
        <w:t xml:space="preserve"> </w:t>
      </w:r>
      <w:r>
        <w:t xml:space="preserve">CC</w:t>
      </w:r>
      <w:r>
        <w:t xml:space="preserve">: Care Coordination</w:t>
      </w:r>
      <w:r>
        <w:t xml:space="preserve"> </w:t>
      </w:r>
      <w:r>
        <w:t xml:space="preserve">CFIR</w:t>
      </w:r>
      <w:r>
        <w:t xml:space="preserve">: Consolidated Framework for Implementation Research</w:t>
      </w:r>
      <w:r>
        <w:t xml:space="preserve"> </w:t>
      </w:r>
      <w:r>
        <w:t xml:space="preserve">CHCE</w:t>
      </w:r>
      <w:r>
        <w:t xml:space="preserve">: Center for Health Care Evaluation</w:t>
      </w:r>
      <w:r>
        <w:t xml:space="preserve"> </w:t>
      </w:r>
      <w:r>
        <w:t xml:space="preserve">CPRS</w:t>
      </w:r>
      <w:r>
        <w:t xml:space="preserve">: Computerized Patient Record System</w:t>
      </w:r>
      <w:r>
        <w:t xml:space="preserve"> </w:t>
      </w:r>
      <w:r>
        <w:t xml:space="preserve">CPT Code</w:t>
      </w:r>
      <w:r>
        <w:t xml:space="preserve">: Current Procedural Terminology</w:t>
      </w:r>
      <w:r>
        <w:t xml:space="preserve"> </w:t>
      </w:r>
      <w:r>
        <w:t xml:space="preserve">CRADA</w:t>
      </w:r>
      <w:r>
        <w:t xml:space="preserve">: Cooperative Research and Development Agreement</w:t>
      </w:r>
      <w:r>
        <w:t xml:space="preserve"> </w:t>
      </w:r>
      <w:r>
        <w:t xml:space="preserve">CSP</w:t>
      </w:r>
      <w:r>
        <w:t xml:space="preserve">: Cooperative Studies Program</w:t>
      </w:r>
      <w:r>
        <w:t xml:space="preserve"> </w:t>
      </w:r>
      <w:r>
        <w:t xml:space="preserve">CTR3</w:t>
      </w:r>
      <w:r>
        <w:t xml:space="preserve">: Center for Tissue Regeneration, Rehabilitation, and Repair</w:t>
      </w:r>
      <w:r>
        <w:t xml:space="preserve"> </w:t>
      </w:r>
      <w:r>
        <w:t xml:space="preserve">CWT</w:t>
      </w:r>
      <w:r>
        <w:t xml:space="preserve">: Comprehensive Work Therapy</w:t>
      </w:r>
      <w:r>
        <w:t xml:space="preserve"> </w:t>
      </w:r>
      <w:r>
        <w:t xml:space="preserve">DEA</w:t>
      </w:r>
      <w:r>
        <w:t xml:space="preserve">: Drug Enforcement Agency</w:t>
      </w:r>
      <w:r>
        <w:t xml:space="preserve"> </w:t>
      </w:r>
      <w:r>
        <w:t xml:space="preserve">DHHS</w:t>
      </w:r>
      <w:r>
        <w:t xml:space="preserve">: Department of Health &amp; Human Services</w:t>
      </w:r>
      <w:r>
        <w:t xml:space="preserve"> </w:t>
      </w:r>
      <w:r>
        <w:t xml:space="preserve">EBP</w:t>
      </w:r>
      <w:r>
        <w:t xml:space="preserve">: Evidence-Based Practices</w:t>
      </w:r>
      <w:r>
        <w:t xml:space="preserve"> </w:t>
      </w:r>
      <w:r>
        <w:t xml:space="preserve">EBPharm</w:t>
      </w:r>
      <w:r>
        <w:t xml:space="preserve">: Evidence-Based Pharmacotherapy</w:t>
      </w:r>
      <w:r>
        <w:t xml:space="preserve"> </w:t>
      </w:r>
      <w:r>
        <w:t xml:space="preserve">EBPsy</w:t>
      </w:r>
      <w:r>
        <w:t xml:space="preserve">: Evidence-Based Psychotherapy</w:t>
      </w:r>
      <w:r>
        <w:t xml:space="preserve"> </w:t>
      </w:r>
      <w:r>
        <w:t xml:space="preserve">EES</w:t>
      </w:r>
      <w:r>
        <w:t xml:space="preserve">: Employee Education Services</w:t>
      </w:r>
      <w:r>
        <w:t xml:space="preserve"> </w:t>
      </w:r>
      <w:r>
        <w:t xml:space="preserve">F&amp;A Rate</w:t>
      </w:r>
      <w:r>
        <w:t xml:space="preserve">: Facilities &amp; Administrative Rate</w:t>
      </w:r>
      <w:r>
        <w:t xml:space="preserve"> </w:t>
      </w:r>
      <w:r>
        <w:t xml:space="preserve">FAR</w:t>
      </w:r>
      <w:r>
        <w:t xml:space="preserve">: Federal Acquisition Regulations</w:t>
      </w:r>
      <w:r>
        <w:t xml:space="preserve"> </w:t>
      </w:r>
      <w:r>
        <w:t xml:space="preserve">FTE</w:t>
      </w:r>
      <w:r>
        <w:t xml:space="preserve">: Full Time Equivalent</w:t>
      </w:r>
      <w:r>
        <w:t xml:space="preserve"> </w:t>
      </w:r>
      <w:r>
        <w:t xml:space="preserve">GHPC</w:t>
      </w:r>
      <w:r>
        <w:t xml:space="preserve">: Georgia Health Policy Center</w:t>
      </w:r>
      <w:r>
        <w:t xml:space="preserve"> </w:t>
      </w:r>
      <w:r>
        <w:t xml:space="preserve">GRECC</w:t>
      </w:r>
      <w:r>
        <w:t xml:space="preserve">: Geriatric Research, Education and Clinical Center</w:t>
      </w:r>
      <w:r>
        <w:t xml:space="preserve"> </w:t>
      </w:r>
      <w:r>
        <w:t xml:space="preserve">HERC</w:t>
      </w:r>
      <w:r>
        <w:t xml:space="preserve">: Health Economics Resource Center</w:t>
      </w:r>
      <w:r>
        <w:t xml:space="preserve"> </w:t>
      </w:r>
      <w:r>
        <w:t xml:space="preserve">HSR&amp;D</w:t>
      </w:r>
      <w:r>
        <w:t xml:space="preserve">: Health Services Research and Development Services</w:t>
      </w:r>
      <w:r>
        <w:t xml:space="preserve"> </w:t>
      </w:r>
      <w:r>
        <w:t xml:space="preserve">IACUC</w:t>
      </w:r>
      <w:r>
        <w:t xml:space="preserve">: Institutional Animal Care and Use Committee</w:t>
      </w:r>
      <w:r>
        <w:t xml:space="preserve"> </w:t>
      </w:r>
      <w:r>
        <w:t xml:space="preserve">INAPS</w:t>
      </w:r>
      <w:r>
        <w:t xml:space="preserve">: International Association of Peer Supporters</w:t>
      </w:r>
      <w:r>
        <w:t xml:space="preserve"> </w:t>
      </w:r>
      <w:r>
        <w:t xml:space="preserve">IOP</w:t>
      </w:r>
      <w:r>
        <w:t xml:space="preserve">: Intensive Outpatient Program</w:t>
      </w:r>
      <w:r>
        <w:t xml:space="preserve"> </w:t>
      </w:r>
      <w:r>
        <w:t xml:space="preserve">IPA</w:t>
      </w:r>
      <w:r>
        <w:t xml:space="preserve">: Intergovernmental Personnel Act</w:t>
      </w:r>
      <w:r>
        <w:t xml:space="preserve"> </w:t>
      </w:r>
      <w:r>
        <w:t xml:space="preserve">IRB</w:t>
      </w:r>
      <w:r>
        <w:t xml:space="preserve">: Institutional Review Board</w:t>
      </w:r>
      <w:r>
        <w:t xml:space="preserve"> </w:t>
      </w:r>
      <w:r>
        <w:t xml:space="preserve">JPA</w:t>
      </w:r>
      <w:r>
        <w:t xml:space="preserve">: Joint Personnel Agreement</w:t>
      </w:r>
      <w:r>
        <w:t xml:space="preserve"> </w:t>
      </w:r>
      <w:r>
        <w:t xml:space="preserve">LD</w:t>
      </w:r>
      <w:r>
        <w:t xml:space="preserve">: Livermore Division</w:t>
      </w:r>
      <w:r>
        <w:t xml:space="preserve"> </w:t>
      </w:r>
      <w:r>
        <w:t xml:space="preserve">MAT</w:t>
      </w:r>
      <w:r>
        <w:t xml:space="preserve">: Medication Assisted Therapy</w:t>
      </w:r>
      <w:r>
        <w:t xml:space="preserve"> </w:t>
      </w:r>
      <w:r>
        <w:t xml:space="preserve">MHICM</w:t>
      </w:r>
      <w:r>
        <w:t xml:space="preserve">: Mental Health Intensive Case Management</w:t>
      </w:r>
      <w:r>
        <w:t xml:space="preserve"> </w:t>
      </w:r>
      <w:r>
        <w:t xml:space="preserve">MHTC</w:t>
      </w:r>
      <w:r>
        <w:t xml:space="preserve">: Mental Health Treatment Coordinators</w:t>
      </w:r>
      <w:r>
        <w:t xml:space="preserve"> </w:t>
      </w:r>
      <w:r>
        <w:t xml:space="preserve">MIRECC</w:t>
      </w:r>
      <w:r>
        <w:t xml:space="preserve">: Mental Illness Research, Education, and Clinical Center</w:t>
      </w:r>
      <w:r>
        <w:t xml:space="preserve"> </w:t>
      </w:r>
      <w:r>
        <w:t xml:space="preserve">MM</w:t>
      </w:r>
      <w:r>
        <w:t xml:space="preserve">: Medication Management</w:t>
      </w:r>
      <w:r>
        <w:t xml:space="preserve"> </w:t>
      </w:r>
      <w:r>
        <w:t xml:space="preserve">MPD</w:t>
      </w:r>
      <w:r>
        <w:t xml:space="preserve">: Menlo Park Division</w:t>
      </w:r>
      <w:r>
        <w:t xml:space="preserve"> </w:t>
      </w:r>
      <w:r>
        <w:t xml:space="preserve">NAVREF</w:t>
      </w:r>
      <w:r>
        <w:t xml:space="preserve">: National Association of Veteran’s Research and Education Foundations</w:t>
      </w:r>
      <w:r>
        <w:t xml:space="preserve"> </w:t>
      </w:r>
      <w:r>
        <w:t xml:space="preserve">NBCC</w:t>
      </w:r>
      <w:r>
        <w:t xml:space="preserve">: National Board for Certified Counselors</w:t>
      </w:r>
      <w:r>
        <w:t xml:space="preserve"> </w:t>
      </w:r>
      <w:r>
        <w:t xml:space="preserve">NCPTSD-DT</w:t>
      </w:r>
      <w:r>
        <w:t xml:space="preserve">: National Center for Posttraumatic Stress Disorder, Dissemination &amp; Training</w:t>
      </w:r>
      <w:r>
        <w:t xml:space="preserve"> </w:t>
      </w:r>
      <w:r>
        <w:t xml:space="preserve">NIH</w:t>
      </w:r>
      <w:r>
        <w:t xml:space="preserve">: National Institutes of Health</w:t>
      </w:r>
      <w:r>
        <w:t xml:space="preserve"> </w:t>
      </w:r>
      <w:r>
        <w:t xml:space="preserve">OGC</w:t>
      </w:r>
      <w:r>
        <w:t xml:space="preserve">: Office of General Counsel</w:t>
      </w:r>
      <w:r>
        <w:t xml:space="preserve"> </w:t>
      </w:r>
      <w:r>
        <w:t xml:space="preserve">OMB</w:t>
      </w:r>
      <w:r>
        <w:t xml:space="preserve">: Office of Management &amp; Budget</w:t>
      </w:r>
      <w:r>
        <w:t xml:space="preserve"> </w:t>
      </w:r>
      <w:r>
        <w:t xml:space="preserve">OMHO</w:t>
      </w:r>
      <w:r>
        <w:t xml:space="preserve">: Office of Mental Health Operations (now</w:t>
      </w:r>
      <w:r>
        <w:t xml:space="preserve"> </w:t>
      </w:r>
      <w:r>
        <w:t xml:space="preserve">OMHSP</w:t>
      </w:r>
      <w:r>
        <w:t xml:space="preserve">)</w:t>
      </w:r>
      <w:r>
        <w:t xml:space="preserve"> </w:t>
      </w:r>
      <w:r>
        <w:t xml:space="preserve">OMHSP</w:t>
      </w:r>
      <w:r>
        <w:t xml:space="preserve">: Office of Mental Health &amp; Suicide Prevention (previously</w:t>
      </w:r>
      <w:r>
        <w:t xml:space="preserve"> </w:t>
      </w:r>
      <w:r>
        <w:t xml:space="preserve">OMHO</w:t>
      </w:r>
      <w:r>
        <w:t xml:space="preserve">)</w:t>
      </w:r>
      <w:r>
        <w:t xml:space="preserve"> </w:t>
      </w:r>
      <w:r>
        <w:t xml:space="preserve">OPM</w:t>
      </w:r>
      <w:r>
        <w:t xml:space="preserve">: Office of Personnel Management</w:t>
      </w:r>
      <w:r>
        <w:t xml:space="preserve"> </w:t>
      </w:r>
      <w:r>
        <w:t xml:space="preserve">ORO</w:t>
      </w:r>
      <w:r>
        <w:t xml:space="preserve">: Office of Research Oversight</w:t>
      </w:r>
      <w:r>
        <w:t xml:space="preserve"> </w:t>
      </w:r>
      <w:r>
        <w:t xml:space="preserve">OUD</w:t>
      </w:r>
      <w:r>
        <w:t xml:space="preserve">: Opioid Use Disorder</w:t>
      </w:r>
      <w:r>
        <w:t xml:space="preserve"> </w:t>
      </w:r>
      <w:r>
        <w:t xml:space="preserve">PAD</w:t>
      </w:r>
      <w:r>
        <w:t xml:space="preserve">: Palo Alto Division</w:t>
      </w:r>
      <w:r>
        <w:t xml:space="preserve"> </w:t>
      </w:r>
      <w:r>
        <w:t xml:space="preserve">PAIRE</w:t>
      </w:r>
      <w:r>
        <w:t xml:space="preserve">: Palo Alto Institute for Research and Education, Inc.</w:t>
      </w:r>
      <w:r>
        <w:t xml:space="preserve"> </w:t>
      </w:r>
      <w:r>
        <w:t xml:space="preserve">PAVIR</w:t>
      </w:r>
      <w:r>
        <w:t xml:space="preserve">: Palo Alto Veterans Institute for Research</w:t>
      </w:r>
      <w:r>
        <w:t xml:space="preserve"> </w:t>
      </w:r>
      <w:r>
        <w:t xml:space="preserve">PCP</w:t>
      </w:r>
      <w:r>
        <w:t xml:space="preserve">: Primary Care PHysician</w:t>
      </w:r>
      <w:r>
        <w:t xml:space="preserve"> </w:t>
      </w:r>
      <w:r>
        <w:t xml:space="preserve">PCT</w:t>
      </w:r>
      <w:r>
        <w:t xml:space="preserve">: PTSD Clinical Team</w:t>
      </w:r>
      <w:r>
        <w:t xml:space="preserve"> </w:t>
      </w:r>
      <w:r>
        <w:t xml:space="preserve">PE</w:t>
      </w:r>
      <w:r>
        <w:t xml:space="preserve">: Prolonged Exposure</w:t>
      </w:r>
      <w:r>
        <w:t xml:space="preserve"> </w:t>
      </w:r>
      <w:r>
        <w:t xml:space="preserve">PERC</w:t>
      </w:r>
      <w:r>
        <w:t xml:space="preserve">: Program Evaluation and Resource Center</w:t>
      </w:r>
      <w:r>
        <w:t xml:space="preserve"> </w:t>
      </w:r>
      <w:r>
        <w:t xml:space="preserve">PHI</w:t>
      </w:r>
      <w:r>
        <w:t xml:space="preserve">: Protected Health Information</w:t>
      </w:r>
      <w:r>
        <w:t xml:space="preserve"> </w:t>
      </w:r>
      <w:r>
        <w:t xml:space="preserve">PI</w:t>
      </w:r>
      <w:r>
        <w:t xml:space="preserve">: Prinicipal Investigator</w:t>
      </w:r>
      <w:r>
        <w:t xml:space="preserve"> </w:t>
      </w:r>
      <w:r>
        <w:t xml:space="preserve">PSA</w:t>
      </w:r>
      <w:r>
        <w:t xml:space="preserve">: Personal Services Agreement</w:t>
      </w:r>
      <w:r>
        <w:t xml:space="preserve"> </w:t>
      </w:r>
      <w:r>
        <w:t xml:space="preserve">PSD</w:t>
      </w:r>
      <w:r>
        <w:t xml:space="preserve">: Participatory System Dynamics</w:t>
      </w:r>
      <w:r>
        <w:t xml:space="preserve"> </w:t>
      </w:r>
      <w:r>
        <w:t xml:space="preserve">QI</w:t>
      </w:r>
      <w:r>
        <w:t xml:space="preserve">: Quality Improvement</w:t>
      </w:r>
      <w:r>
        <w:t xml:space="preserve"> </w:t>
      </w:r>
      <w:r>
        <w:t xml:space="preserve">QIIC</w:t>
      </w:r>
      <w:r>
        <w:t xml:space="preserve">: Quality Improvement Implementation Consultant</w:t>
      </w:r>
      <w:r>
        <w:t xml:space="preserve"> </w:t>
      </w:r>
      <w:r>
        <w:t xml:space="preserve">R&amp;DC</w:t>
      </w:r>
      <w:r>
        <w:t xml:space="preserve">: Research and Development Committee</w:t>
      </w:r>
      <w:r>
        <w:t xml:space="preserve"> </w:t>
      </w:r>
      <w:r>
        <w:t xml:space="preserve">RDIS</w:t>
      </w:r>
      <w:r>
        <w:t xml:space="preserve">: Research and Development Information System</w:t>
      </w:r>
      <w:r>
        <w:t xml:space="preserve"> </w:t>
      </w:r>
      <w:r>
        <w:t xml:space="preserve">rJPA</w:t>
      </w:r>
      <w:r>
        <w:t xml:space="preserve">: Reverse Joint Personnel Agreement</w:t>
      </w:r>
      <w:r>
        <w:t xml:space="preserve"> </w:t>
      </w:r>
      <w:r>
        <w:t xml:space="preserve">SAIL</w:t>
      </w:r>
      <w:r>
        <w:t xml:space="preserve">: Strategic Analytics for Improvement and Learning</w:t>
      </w:r>
      <w:r>
        <w:t xml:space="preserve"> </w:t>
      </w:r>
      <w:r>
        <w:t xml:space="preserve">Sankey</w:t>
      </w:r>
      <w:r>
        <w:t xml:space="preserve">: A type of flow diagram where the width of the arrows are proportional to the flow quantity</w:t>
      </w:r>
      <w:r>
        <w:t xml:space="preserve"> </w:t>
      </w:r>
      <w:r>
        <w:t xml:space="preserve">“</w:t>
      </w:r>
      <w:r>
        <w:t xml:space="preserve">Say File</w:t>
      </w:r>
      <w:r>
        <w:t xml:space="preserve">”</w:t>
      </w:r>
      <w:r>
        <w:t xml:space="preserve">: GitHub file for the facilitators to read from</w:t>
      </w:r>
      <w:r>
        <w:t xml:space="preserve"> </w:t>
      </w:r>
      <w:r>
        <w:t xml:space="preserve">“</w:t>
      </w:r>
      <w:r>
        <w:t xml:space="preserve">See File</w:t>
      </w:r>
      <w:r>
        <w:t xml:space="preserve">”</w:t>
      </w:r>
      <w:r>
        <w:t xml:space="preserve">: GitHub file for learners to look at at</w:t>
      </w:r>
      <w:r>
        <w:t xml:space="preserve"> </w:t>
      </w:r>
      <w:r>
        <w:t xml:space="preserve">SME</w:t>
      </w:r>
      <w:r>
        <w:t xml:space="preserve">: Subject Matter Expert</w:t>
      </w:r>
      <w:r>
        <w:t xml:space="preserve"> </w:t>
      </w:r>
      <w:r>
        <w:t xml:space="preserve">SMI</w:t>
      </w:r>
      <w:r>
        <w:t xml:space="preserve">: Serious Mental Illness</w:t>
      </w:r>
      <w:r>
        <w:t xml:space="preserve"> </w:t>
      </w:r>
      <w:r>
        <w:t xml:space="preserve">SRC</w:t>
      </w:r>
      <w:r>
        <w:t xml:space="preserve">: Scientific Review Committee</w:t>
      </w:r>
      <w:r>
        <w:t xml:space="preserve"> </w:t>
      </w:r>
      <w:r>
        <w:t xml:space="preserve">SRS</w:t>
      </w:r>
      <w:r>
        <w:t xml:space="preserve">: Subcommittee on Research Safety</w:t>
      </w:r>
      <w:r>
        <w:t xml:space="preserve"> </w:t>
      </w:r>
      <w:r>
        <w:t xml:space="preserve">SU</w:t>
      </w:r>
      <w:r>
        <w:t xml:space="preserve">: Stanford University</w:t>
      </w:r>
      <w:r>
        <w:t xml:space="preserve"> </w:t>
      </w:r>
      <w:r>
        <w:t xml:space="preserve">SUD</w:t>
      </w:r>
      <w:r>
        <w:t xml:space="preserve">: Substance Use Disorder</w:t>
      </w:r>
      <w:r>
        <w:t xml:space="preserve"> </w:t>
      </w:r>
      <w:r>
        <w:t xml:space="preserve">UI</w:t>
      </w:r>
      <w:r>
        <w:t xml:space="preserve">: User Interface</w:t>
      </w:r>
      <w:r>
        <w:t xml:space="preserve"> </w:t>
      </w:r>
      <w:r>
        <w:t xml:space="preserve">VA</w:t>
      </w:r>
      <w:r>
        <w:t xml:space="preserve">: Veterans Affairs</w:t>
      </w:r>
      <w:r>
        <w:t xml:space="preserve"> </w:t>
      </w:r>
      <w:r>
        <w:t xml:space="preserve">VAPAHCS</w:t>
      </w:r>
      <w:r>
        <w:t xml:space="preserve">: Veterans Affairs Palo Alto Health Care System</w:t>
      </w:r>
      <w:r>
        <w:t xml:space="preserve"> </w:t>
      </w:r>
      <w:r>
        <w:t xml:space="preserve">VAPOR</w:t>
      </w:r>
      <w:r>
        <w:t xml:space="preserve">: Veterans Advisory Partnership for Operations and Research</w:t>
      </w:r>
      <w:r>
        <w:t xml:space="preserve"> </w:t>
      </w:r>
      <w:r>
        <w:t xml:space="preserve">VERC</w:t>
      </w:r>
      <w:r>
        <w:t xml:space="preserve">: Veterans Engineering Resource Center</w:t>
      </w:r>
      <w:r>
        <w:t xml:space="preserve"> </w:t>
      </w:r>
      <w:r>
        <w:t xml:space="preserve">VHA</w:t>
      </w:r>
      <w:r>
        <w:t xml:space="preserve">: Veterans Health Administration</w:t>
      </w:r>
      <w:r>
        <w:t xml:space="preserve"> </w:t>
      </w:r>
      <w:r>
        <w:t xml:space="preserve">VISN</w:t>
      </w:r>
      <w:r>
        <w:t xml:space="preserve">: Veterans Integrated Service Network</w:t>
      </w:r>
      <w:r>
        <w:t xml:space="preserve"> </w:t>
      </w:r>
      <w:r>
        <w:t xml:space="preserve">VISTA</w:t>
      </w:r>
      <w:r>
        <w:t xml:space="preserve">: Veterans Health Information Systems and Technology Architecture</w:t>
      </w:r>
      <w:r>
        <w:t xml:space="preserve"> </w:t>
      </w:r>
      <w:r>
        <w:t xml:space="preserve">WCC</w:t>
      </w:r>
      <w:r>
        <w:t xml:space="preserve">: Women’s Counseling Center</w:t>
      </w:r>
      <w:r>
        <w:t xml:space="preserve"> </w:t>
      </w:r>
      <w:r>
        <w:t xml:space="preserve">WRIISC</w:t>
      </w:r>
      <w:r>
        <w:t xml:space="preserve">: War Related Illness &amp; Injury Study Center</w:t>
      </w:r>
      <w:r>
        <w:t xml:space="preserve"> </w:t>
      </w:r>
      <w:r>
        <w:t xml:space="preserve">WRVU</w:t>
      </w:r>
      <w:r>
        <w:t xml:space="preserve">: Work Relative Value Unit</w:t>
      </w:r>
      <w:r>
        <w:t xml:space="preserve"> </w:t>
      </w:r>
      <w:r>
        <w:t xml:space="preserve">X Waiver</w:t>
      </w:r>
      <w:r>
        <w:t xml:space="preserve">: Needed to prescribe buprenorphine; must complete training and still limits # of patients per physician that can receive bup</w:t>
      </w:r>
    </w:p>
    <w:bookmarkEnd w:id="131"/>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7_glossary.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7_glossary.md&amp;quot;,&amp;quot;user_id&amp;quot;:null}}"</w:t>
      </w:r>
      <w:r>
        <w:br/>
      </w:r>
      <w:r>
        <w:rPr>
          <w:rStyle w:val="VerbatimChar"/>
        </w:rPr>
        <w:t xml:space="preserve"> data-hydro-click-hmac="c9102750b28b0a106262796f695956ebc783b0c38c9f4256af2fa5803eef84e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32"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32"/>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vs" /><Relationship Type="http://schemas.openxmlformats.org/officeDocument/2006/relationships/image" Id="rId120" Target="media/rId120.vs" /><Relationship Type="http://schemas.openxmlformats.org/officeDocument/2006/relationships/image" Id="rId123" Target="media/rId123.vs" /><Relationship Type="http://schemas.openxmlformats.org/officeDocument/2006/relationships/image" Id="rId124" Target="media/rId124.vs" /><Relationship Type="http://schemas.openxmlformats.org/officeDocument/2006/relationships/image" Id="rId114" Target="media/rId114.vs"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hyperlink" Id="rId50" Target="https://accounts.google.com/signup/v2/webcreateaccount?flowName=GlifWebSignIn&amp;flowEntry=SignUp&amp;nogm=true" TargetMode="External" /><Relationship Type="http://schemas.openxmlformats.org/officeDocument/2006/relationships/hyperlink" Id="rId92" Target="https://chrome.google.com/webstore/detail/zenhub-for-github/ogcgkffhplmphkaahpmffcafajaocjbd?hl=en-US" TargetMode="External" /><Relationship Type="http://schemas.openxmlformats.org/officeDocument/2006/relationships/hyperlink" Id="rId106" Target="https://docs.github.com/en/github/getting-started-with-github/github-glossary" TargetMode="External" /><Relationship Type="http://schemas.openxmlformats.org/officeDocument/2006/relationships/hyperlink" Id="rId46" Target="https://doi.org/10.1080/0044929031000" TargetMode="External" /><Relationship Type="http://schemas.openxmlformats.org/officeDocument/2006/relationships/hyperlink" Id="rId99" Target="https://github.com/lzim/mtl_code" TargetMode="External" /><Relationship Type="http://schemas.openxmlformats.org/officeDocument/2006/relationships/hyperlink" Id="rId110" Target="https://github.com/lzim/teampsd/issues/new/choose" TargetMode="External" /><Relationship Type="http://schemas.openxmlformats.org/officeDocument/2006/relationships/hyperlink" Id="rId94" Target="https://github.com/lzim/teampsd/wiki/TeamPSD-Policy-&amp;-Procedure-SOP" TargetMode="External" /><Relationship Type="http://schemas.openxmlformats.org/officeDocument/2006/relationships/hyperlink" Id="rId105" Target="https://guides.github.com/activities/hello-world/" TargetMode="External" /><Relationship Type="http://schemas.openxmlformats.org/officeDocument/2006/relationships/hyperlink" Id="rId28" Target="https://mtl.how" TargetMode="External" /><Relationship Type="http://schemas.openxmlformats.org/officeDocument/2006/relationships/hyperlink" Id="rId98" Target="https://mtl.how/" TargetMode="External" /><Relationship Type="http://schemas.openxmlformats.org/officeDocument/2006/relationships/hyperlink" Id="rId100" Target="https://mtl.how/mtl_team_tracker" TargetMode="External" /><Relationship Type="http://schemas.openxmlformats.org/officeDocument/2006/relationships/hyperlink" Id="rId97" Target="https://mtl.how/teampsd" TargetMode="External" /><Relationship Type="http://schemas.openxmlformats.org/officeDocument/2006/relationships/hyperlink" Id="rId53" Target="https://myaccount.google.com/brandaccounts" TargetMode="External" /><Relationship Type="http://schemas.openxmlformats.org/officeDocument/2006/relationships/hyperlink" Id="rId41" Target="https://support.microsoft.com/en-us/office/record-your-screen-in-powerpoint-0b4c3f65-534c-4cf1-9c59-402b6e9d79d0#OfficeVersion=Newer_versions" TargetMode="External" /><Relationship Type="http://schemas.openxmlformats.org/officeDocument/2006/relationships/hyperlink" Id="rId71" Target="https://www.chorus.co/media/2989/quickstart-guide-to-teams-chorus.pdf" TargetMode="External" /><Relationship Type="http://schemas.openxmlformats.org/officeDocument/2006/relationships/hyperlink" Id="rId69"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50" Target="https://accounts.google.com/signup/v2/webcreateaccount?flowName=GlifWebSignIn&amp;flowEntry=SignUp&amp;nogm=true" TargetMode="External" /><Relationship Type="http://schemas.openxmlformats.org/officeDocument/2006/relationships/hyperlink" Id="rId92" Target="https://chrome.google.com/webstore/detail/zenhub-for-github/ogcgkffhplmphkaahpmffcafajaocjbd?hl=en-US" TargetMode="External" /><Relationship Type="http://schemas.openxmlformats.org/officeDocument/2006/relationships/hyperlink" Id="rId106" Target="https://docs.github.com/en/github/getting-started-with-github/github-glossary" TargetMode="External" /><Relationship Type="http://schemas.openxmlformats.org/officeDocument/2006/relationships/hyperlink" Id="rId46" Target="https://doi.org/10.1080/0044929031000" TargetMode="External" /><Relationship Type="http://schemas.openxmlformats.org/officeDocument/2006/relationships/hyperlink" Id="rId99" Target="https://github.com/lzim/mtl_code" TargetMode="External" /><Relationship Type="http://schemas.openxmlformats.org/officeDocument/2006/relationships/hyperlink" Id="rId110" Target="https://github.com/lzim/teampsd/issues/new/choose" TargetMode="External" /><Relationship Type="http://schemas.openxmlformats.org/officeDocument/2006/relationships/hyperlink" Id="rId94" Target="https://github.com/lzim/teampsd/wiki/TeamPSD-Policy-&amp;-Procedure-SOP" TargetMode="External" /><Relationship Type="http://schemas.openxmlformats.org/officeDocument/2006/relationships/hyperlink" Id="rId105" Target="https://guides.github.com/activities/hello-world/" TargetMode="External" /><Relationship Type="http://schemas.openxmlformats.org/officeDocument/2006/relationships/hyperlink" Id="rId28" Target="https://mtl.how" TargetMode="External" /><Relationship Type="http://schemas.openxmlformats.org/officeDocument/2006/relationships/hyperlink" Id="rId98" Target="https://mtl.how/" TargetMode="External" /><Relationship Type="http://schemas.openxmlformats.org/officeDocument/2006/relationships/hyperlink" Id="rId100" Target="https://mtl.how/mtl_team_tracker" TargetMode="External" /><Relationship Type="http://schemas.openxmlformats.org/officeDocument/2006/relationships/hyperlink" Id="rId97" Target="https://mtl.how/teampsd" TargetMode="External" /><Relationship Type="http://schemas.openxmlformats.org/officeDocument/2006/relationships/hyperlink" Id="rId53" Target="https://myaccount.google.com/brandaccounts" TargetMode="External" /><Relationship Type="http://schemas.openxmlformats.org/officeDocument/2006/relationships/hyperlink" Id="rId41" Target="https://support.microsoft.com/en-us/office/record-your-screen-in-powerpoint-0b4c3f65-534c-4cf1-9c59-402b6e9d79d0#OfficeVersion=Newer_versions" TargetMode="External" /><Relationship Type="http://schemas.openxmlformats.org/officeDocument/2006/relationships/hyperlink" Id="rId71" Target="https://www.chorus.co/media/2989/quickstart-guide-to-teams-chorus.pdf" TargetMode="External" /><Relationship Type="http://schemas.openxmlformats.org/officeDocument/2006/relationships/hyperlink" Id="rId69"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9:12:05Z</dcterms:created>
  <dcterms:modified xsi:type="dcterms:W3CDTF">2020-08-05T19:12:05Z</dcterms:modified>
</cp:coreProperties>
</file>

<file path=docProps/custom.xml><?xml version="1.0" encoding="utf-8"?>
<Properties xmlns="http://schemas.openxmlformats.org/officeDocument/2006/custom-properties" xmlns:vt="http://schemas.openxmlformats.org/officeDocument/2006/docPropsVTypes"/>
</file>